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D6C85" w14:textId="77777777" w:rsidR="00BE4B27" w:rsidRPr="00BE4B27" w:rsidRDefault="00BE4B27" w:rsidP="00DA3DC1">
      <w:pPr>
        <w:spacing w:before="240" w:line="240" w:lineRule="auto"/>
        <w:jc w:val="center"/>
        <w:rPr>
          <w:rFonts w:cstheme="minorHAnsi"/>
          <w:b/>
          <w:sz w:val="6"/>
          <w:szCs w:val="32"/>
        </w:rPr>
      </w:pPr>
    </w:p>
    <w:p w14:paraId="76F1C3A4" w14:textId="222B53AD" w:rsidR="00DA3DC1" w:rsidRPr="00EB01DD" w:rsidRDefault="00AD2767"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5E6C20">
        <w:rPr>
          <w:rFonts w:cstheme="minorHAnsi"/>
          <w:b/>
          <w:sz w:val="32"/>
          <w:szCs w:val="32"/>
        </w:rPr>
        <w:t xml:space="preserve">April </w:t>
      </w:r>
      <w:r w:rsidR="001B4B14">
        <w:rPr>
          <w:rFonts w:cstheme="minorHAnsi"/>
          <w:b/>
          <w:sz w:val="32"/>
          <w:szCs w:val="32"/>
        </w:rPr>
        <w:t>21</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29A6C35F" w:rsidR="00A773D6" w:rsidRPr="00EB01DD" w:rsidRDefault="00A773D6" w:rsidP="00B20285">
      <w:pPr>
        <w:spacing w:after="0" w:line="240" w:lineRule="auto"/>
        <w:rPr>
          <w:rFonts w:cstheme="minorHAnsi"/>
        </w:rPr>
      </w:pPr>
    </w:p>
    <w:p w14:paraId="49D3085D" w14:textId="1C8DE253" w:rsidR="001B4B14" w:rsidRDefault="001B4B14" w:rsidP="001B4B14">
      <w:pPr>
        <w:spacing w:after="0" w:line="240" w:lineRule="auto"/>
      </w:pPr>
      <w:r>
        <w:t xml:space="preserve">As the Legislature adjourned the 2024 Session early on Saturday morning, here are a few highlights. We will have a complete report </w:t>
      </w:r>
      <w:r w:rsidR="0087007E">
        <w:t>soon</w:t>
      </w:r>
      <w:r>
        <w:t xml:space="preserve"> with all of the other actions during the final days of the Session. Stay tuned for more. </w:t>
      </w:r>
    </w:p>
    <w:p w14:paraId="3FF4C3E8" w14:textId="77777777" w:rsidR="001B4B14" w:rsidRDefault="001B4B14" w:rsidP="001B4B14">
      <w:pPr>
        <w:spacing w:after="0" w:line="240" w:lineRule="auto"/>
        <w:rPr>
          <w:b/>
        </w:rPr>
      </w:pPr>
    </w:p>
    <w:p w14:paraId="2C0C793E" w14:textId="52C1D86A" w:rsidR="001B4B14" w:rsidRDefault="002852B2" w:rsidP="001B4B14">
      <w:pPr>
        <w:spacing w:after="0" w:line="240" w:lineRule="auto"/>
      </w:pPr>
      <w:hyperlink r:id="rId8" w:tgtFrame="_blank" w:history="1">
        <w:r w:rsidR="001B4B14">
          <w:rPr>
            <w:rStyle w:val="Hyperlink"/>
            <w:rFonts w:cstheme="minorHAnsi"/>
            <w:b/>
            <w:szCs w:val="18"/>
          </w:rPr>
          <w:t>SF 2368</w:t>
        </w:r>
      </w:hyperlink>
      <w:r w:rsidR="001B4B14">
        <w:rPr>
          <w:rStyle w:val="actiontext"/>
          <w:rFonts w:cstheme="minorHAnsi"/>
          <w:b/>
          <w:color w:val="000000"/>
          <w:szCs w:val="18"/>
        </w:rPr>
        <w:t xml:space="preserve"> </w:t>
      </w:r>
      <w:r w:rsidR="001B4B14">
        <w:rPr>
          <w:b/>
        </w:rPr>
        <w:t xml:space="preserve">Charter Schools: </w:t>
      </w:r>
      <w:r w:rsidR="001B4B14">
        <w:t xml:space="preserve">requires money to follow students to charter schools and via open enrollment, including the current year state cost per pupil, and categorical per pupil supplements of professional development and early intervention class size. (Teacher leadership per pupil categorical already follows students to charter school and receiving districts.) Also requires a school district to sell real property to an educational institution if the educational institution is the highest bidder and prohibits school districts from prohibiting sale of property to nonpublic or charter schools, or other educational institutions. The House added the requirement that students in virtual charter schools can participate in up to two extracurricular activities in their district or residence, and the district of residence receives $250 per activity per semester. The bill allows a charter school that does not offer extracurricular activities to partner with any public school, nonpublic school or other charter school. The bill does not mandate that public schools partner with charter schools. </w:t>
      </w:r>
      <w:r w:rsidR="00AD2767">
        <w:t>RSAI</w:t>
      </w:r>
      <w:r w:rsidR="001B4B14">
        <w:t xml:space="preserve"> opposed this bill. </w:t>
      </w:r>
    </w:p>
    <w:p w14:paraId="4C6680C8" w14:textId="77777777" w:rsidR="0087007E" w:rsidRDefault="0087007E" w:rsidP="001B4B14">
      <w:pPr>
        <w:spacing w:after="0" w:line="240" w:lineRule="auto"/>
      </w:pPr>
    </w:p>
    <w:p w14:paraId="759410D1" w14:textId="41950C08" w:rsidR="001B4B14" w:rsidRDefault="002852B2" w:rsidP="001B4B14">
      <w:pPr>
        <w:spacing w:after="0" w:line="240" w:lineRule="auto"/>
        <w:rPr>
          <w:rStyle w:val="Hyperlink"/>
        </w:rPr>
      </w:pPr>
      <w:hyperlink r:id="rId9" w:history="1">
        <w:r w:rsidR="001B4B14">
          <w:rPr>
            <w:rStyle w:val="Hyperlink"/>
            <w:b/>
          </w:rPr>
          <w:t>SF 2443</w:t>
        </w:r>
      </w:hyperlink>
      <w:r w:rsidR="001B4B14">
        <w:rPr>
          <w:b/>
        </w:rPr>
        <w:t xml:space="preserve"> Standings Appropriations</w:t>
      </w:r>
      <w:r w:rsidR="001B4B14">
        <w:t>: this bill was introduced, processed through appropriations committees</w:t>
      </w:r>
      <w:r w:rsidR="0087007E">
        <w:t>,</w:t>
      </w:r>
      <w:r w:rsidR="001B4B14">
        <w:t xml:space="preserve"> and approved in both chambers, all after midnight on Friday. Here are the provisions impacting education: </w:t>
      </w:r>
    </w:p>
    <w:p w14:paraId="4C562533" w14:textId="472DB491" w:rsidR="001B4B14" w:rsidRDefault="001B4B14" w:rsidP="001B4B14">
      <w:pPr>
        <w:pStyle w:val="ListParagraph"/>
        <w:numPr>
          <w:ilvl w:val="0"/>
          <w:numId w:val="11"/>
        </w:numPr>
        <w:spacing w:after="0" w:line="240" w:lineRule="auto"/>
      </w:pPr>
      <w:r>
        <w:t xml:space="preserve">A new appropriation of $14 million for the 2024-25 school year (one-time funding) for additional compensation for education support personnel defined according to HF 2612. Requires these funds </w:t>
      </w:r>
      <w:r w:rsidR="0087007E">
        <w:t xml:space="preserve">to </w:t>
      </w:r>
      <w:r>
        <w:t xml:space="preserve">be miscellaneous income. HF 2612 requires that district apply for this funding and provide information requested by DE about educational support staff. The funding is distributed per pupil based on budget enrollment. </w:t>
      </w:r>
    </w:p>
    <w:p w14:paraId="1FDDF85C" w14:textId="77777777" w:rsidR="001B4B14" w:rsidRDefault="001B4B14" w:rsidP="001B4B14">
      <w:pPr>
        <w:pStyle w:val="ListParagraph"/>
        <w:numPr>
          <w:ilvl w:val="0"/>
          <w:numId w:val="11"/>
        </w:numPr>
        <w:spacing w:after="0" w:line="240" w:lineRule="auto"/>
      </w:pPr>
      <w:r>
        <w:t>Continues current practice of limiting standing appropriations</w:t>
      </w:r>
    </w:p>
    <w:p w14:paraId="218DAB4E" w14:textId="77777777" w:rsidR="001B4B14" w:rsidRDefault="001B4B14" w:rsidP="001B4B14">
      <w:pPr>
        <w:pStyle w:val="ListParagraph"/>
        <w:numPr>
          <w:ilvl w:val="1"/>
          <w:numId w:val="11"/>
        </w:numPr>
        <w:spacing w:after="0" w:line="240" w:lineRule="auto"/>
      </w:pPr>
      <w:r>
        <w:t>$8.997 million for nonpublic school pupil transportation</w:t>
      </w:r>
    </w:p>
    <w:p w14:paraId="52F1868F" w14:textId="77777777" w:rsidR="001B4B14" w:rsidRDefault="001B4B14" w:rsidP="001B4B14">
      <w:pPr>
        <w:pStyle w:val="ListParagraph"/>
        <w:numPr>
          <w:ilvl w:val="1"/>
          <w:numId w:val="11"/>
        </w:numPr>
        <w:spacing w:after="0" w:line="240" w:lineRule="auto"/>
      </w:pPr>
      <w:r>
        <w:t>Zero for state contribution to instructional support</w:t>
      </w:r>
    </w:p>
    <w:p w14:paraId="16C3F0C5" w14:textId="315470EF" w:rsidR="001B4B14" w:rsidRDefault="001B4B14" w:rsidP="001B4B14">
      <w:pPr>
        <w:pStyle w:val="ListParagraph"/>
        <w:numPr>
          <w:ilvl w:val="0"/>
          <w:numId w:val="11"/>
        </w:numPr>
        <w:spacing w:after="0" w:line="240" w:lineRule="auto"/>
      </w:pPr>
      <w:r>
        <w:t>Requires proration of the $7.5 million statutory reduction to AEA s be apportioned to school districts and AEAs based on how those funds are allocated after changes to AEA funding. Also continues the reduction of $15 million and an additional $10 million to AEAs, also prorated to AEA and district allocations accordingly. NOTE: in the past</w:t>
      </w:r>
      <w:r w:rsidR="0087007E">
        <w:t>,</w:t>
      </w:r>
      <w:r>
        <w:t xml:space="preserve"> reductions to AEAs are applied to AEA state funding, which is special education, but allowed AEAs to use media and education services funding for special education purposes. Since media and education services money goes in part to school districts in the 2024-25 school year (60%)</w:t>
      </w:r>
      <w:r w:rsidR="0087007E">
        <w:t>,</w:t>
      </w:r>
      <w:r>
        <w:t xml:space="preserve"> and totally in the 2025-26 school year, these funds will necessarily result in reduced special education resources. </w:t>
      </w:r>
    </w:p>
    <w:p w14:paraId="75F880B7" w14:textId="0A304D4B" w:rsidR="001B4B14" w:rsidRDefault="001B4B14" w:rsidP="001B4B14">
      <w:pPr>
        <w:pStyle w:val="ListParagraph"/>
        <w:numPr>
          <w:ilvl w:val="0"/>
          <w:numId w:val="11"/>
        </w:numPr>
        <w:spacing w:after="0" w:line="240" w:lineRule="auto"/>
      </w:pPr>
      <w:r>
        <w:t>Specifies that the 12-years of experience benchmark for the higher teacher pay minimum ($60,000 for FY 2024-25 and $62,000 for FY 205-26) is based on 12</w:t>
      </w:r>
      <w:r w:rsidR="0087007E">
        <w:t xml:space="preserve"> </w:t>
      </w:r>
      <w:r>
        <w:t xml:space="preserve">years of experience as of July 1, 2024 and July 1, 2025 respectively. </w:t>
      </w:r>
    </w:p>
    <w:p w14:paraId="596EF3CD" w14:textId="77777777" w:rsidR="001B4B14" w:rsidRDefault="001B4B14" w:rsidP="001B4B14">
      <w:pPr>
        <w:spacing w:after="0" w:line="240" w:lineRule="auto"/>
      </w:pPr>
    </w:p>
    <w:p w14:paraId="108BDB1D" w14:textId="77777777" w:rsidR="001B4B14" w:rsidRDefault="002852B2" w:rsidP="001B4B14">
      <w:pPr>
        <w:spacing w:after="0" w:line="240" w:lineRule="auto"/>
      </w:pPr>
      <w:hyperlink r:id="rId10" w:history="1">
        <w:r w:rsidR="001B4B14">
          <w:rPr>
            <w:rStyle w:val="Hyperlink"/>
            <w:b/>
          </w:rPr>
          <w:t>SF 2485</w:t>
        </w:r>
      </w:hyperlink>
      <w:r w:rsidR="001B4B14">
        <w:rPr>
          <w:b/>
        </w:rPr>
        <w:t xml:space="preserve"> Education Appropriations</w:t>
      </w:r>
      <w:r w:rsidR="001B4B14">
        <w:t xml:space="preserve">, as approved by both chambers and finished Friday. In addition to the line item appropriations shared in the April 11, 2024 weekly report, the following significant policy items were amended onto the bill: </w:t>
      </w:r>
    </w:p>
    <w:p w14:paraId="6061A0A1" w14:textId="77777777" w:rsidR="001B4B14" w:rsidRDefault="001B4B14" w:rsidP="001B4B14">
      <w:pPr>
        <w:spacing w:after="0" w:line="240" w:lineRule="auto"/>
      </w:pPr>
    </w:p>
    <w:p w14:paraId="1C5C2A11" w14:textId="77777777" w:rsidR="001B4B14" w:rsidRDefault="001B4B14" w:rsidP="001B4B14">
      <w:pPr>
        <w:spacing w:after="0" w:line="240" w:lineRule="auto"/>
      </w:pPr>
      <w:r>
        <w:rPr>
          <w:b/>
        </w:rPr>
        <w:t>Division VII: Chronic Absenteeism Provisions.</w:t>
      </w:r>
      <w:r>
        <w:t xml:space="preserve"> This division addresses chronic absenteeism and truancy. </w:t>
      </w:r>
    </w:p>
    <w:p w14:paraId="16C67F08" w14:textId="1AD0406F" w:rsidR="001B4B14" w:rsidRDefault="001B4B14" w:rsidP="001B4B14">
      <w:pPr>
        <w:pStyle w:val="ListParagraph"/>
        <w:numPr>
          <w:ilvl w:val="0"/>
          <w:numId w:val="12"/>
        </w:numPr>
        <w:spacing w:after="0" w:line="240" w:lineRule="auto"/>
      </w:pPr>
      <w:r>
        <w:rPr>
          <w:b/>
        </w:rPr>
        <w:t>Board Policy:</w:t>
      </w:r>
      <w:r>
        <w:t xml:space="preserve"> it requires school boards to have policies and allows policies to be more stringent than required. Requires the policies to contain</w:t>
      </w:r>
      <w:r w:rsidR="0087007E">
        <w:t>:</w:t>
      </w:r>
      <w:r>
        <w:t xml:space="preserve"> 1) how the board of directors determines whether a child is chronically absent, 2) different interventions the board may use when a child is chronically absent</w:t>
      </w:r>
      <w:r w:rsidR="00E4299C">
        <w:t>,</w:t>
      </w:r>
      <w:r>
        <w:t xml:space="preserve"> 3) different penalties associated with a child being chronically absent. </w:t>
      </w:r>
    </w:p>
    <w:p w14:paraId="580419DD" w14:textId="77777777" w:rsidR="001B4B14" w:rsidRDefault="001B4B14" w:rsidP="001B4B14">
      <w:pPr>
        <w:pStyle w:val="ListParagraph"/>
        <w:numPr>
          <w:ilvl w:val="0"/>
          <w:numId w:val="12"/>
        </w:numPr>
        <w:spacing w:after="0" w:line="240" w:lineRule="auto"/>
      </w:pPr>
      <w:r>
        <w:rPr>
          <w:b/>
        </w:rPr>
        <w:t>Exceptions:</w:t>
      </w:r>
      <w:r>
        <w:t xml:space="preserve"> requires the policies not apply to students who have completed graduation requirements or attained a G.E.D, who are excused for sufficient reason by any court or record or judge, who are attending religious services or receiving religious instruction, who are unable to attend school due to a legitimate medical reason, or who has an IEP or 504 plan that affects attendance. </w:t>
      </w:r>
    </w:p>
    <w:p w14:paraId="306129D3" w14:textId="4178996C" w:rsidR="001B4B14" w:rsidRDefault="001B4B14" w:rsidP="001B4B14">
      <w:pPr>
        <w:pStyle w:val="ListParagraph"/>
        <w:numPr>
          <w:ilvl w:val="0"/>
          <w:numId w:val="12"/>
        </w:numPr>
        <w:spacing w:after="0" w:line="240" w:lineRule="auto"/>
      </w:pPr>
      <w:r>
        <w:rPr>
          <w:b/>
        </w:rPr>
        <w:t>County Attorney</w:t>
      </w:r>
      <w:r>
        <w:t xml:space="preserve">: requires the county attorney of the county </w:t>
      </w:r>
      <w:r w:rsidR="0087007E">
        <w:t xml:space="preserve">where </w:t>
      </w:r>
      <w:r>
        <w:t xml:space="preserve">the school’s administrative office is located to be responsible for enforcement and requires any actions </w:t>
      </w:r>
      <w:r w:rsidR="0087007E">
        <w:t xml:space="preserve">to </w:t>
      </w:r>
      <w:r>
        <w:t xml:space="preserve">be instituted in that county. Specifies that anyone who violates the terms of an absenteeism prevention plan or refuses to participate in a school engagement meeting commits a public offense. Defines a child who violates the terms of an absenteeism prevention plan, or refuses to participate in a school engagement meeting, is a child in need of assistance and allows that to be the sole basis for a CINA petition and immediate referral to DHHS for investigation. Also allows the county attorney, if a child is chronically absent, to make an immediate referral to DHHS and if the investigation warrants, file a family in need of assistance petition, or a CINA complaint, even if the child is otherwise compliant. </w:t>
      </w:r>
    </w:p>
    <w:p w14:paraId="1A8E44C5" w14:textId="6077FA00" w:rsidR="001B4B14" w:rsidRDefault="001B4B14" w:rsidP="001B4B14">
      <w:pPr>
        <w:pStyle w:val="ListParagraph"/>
        <w:numPr>
          <w:ilvl w:val="0"/>
          <w:numId w:val="12"/>
        </w:numPr>
        <w:spacing w:after="0" w:line="240" w:lineRule="auto"/>
      </w:pPr>
      <w:r>
        <w:rPr>
          <w:b/>
        </w:rPr>
        <w:t>Definitions:</w:t>
      </w:r>
      <w:r>
        <w:t xml:space="preserve"> defines “truant” as a child for whom exceptions don’t apply who has been absent from school, for any reason, for at least 20% of days or hours in the grading period. Defines “chronically absent” as absent </w:t>
      </w:r>
      <w:r w:rsidR="0087007E">
        <w:t xml:space="preserve">from </w:t>
      </w:r>
      <w:r>
        <w:t xml:space="preserve">school for 20% of days or hours in a grading period established by the school. “School official” means an employee of a public school </w:t>
      </w:r>
      <w:r w:rsidR="0087007E">
        <w:t xml:space="preserve">whose </w:t>
      </w:r>
      <w:r>
        <w:t xml:space="preserve">job duties involve identifying children at-risk for becoming chronically absent, creating interventions to limit the rate of student absenteeism and participating in the legal process related to student absenteeism. </w:t>
      </w:r>
    </w:p>
    <w:p w14:paraId="5EF0E71F" w14:textId="2FCA5DA8" w:rsidR="001B4B14" w:rsidRDefault="001B4B14" w:rsidP="001B4B14">
      <w:pPr>
        <w:pStyle w:val="ListParagraph"/>
        <w:numPr>
          <w:ilvl w:val="0"/>
          <w:numId w:val="12"/>
        </w:numPr>
        <w:spacing w:after="0" w:line="240" w:lineRule="auto"/>
      </w:pPr>
      <w:r>
        <w:rPr>
          <w:b/>
        </w:rPr>
        <w:t>Process for notification</w:t>
      </w:r>
      <w:r>
        <w:t xml:space="preserve">: requires the school official to notify the county attorney (mail or email) and send notice by certified mail to child’s parent/guardian/legal custodian or to emancipated minor, including information related to the child’s </w:t>
      </w:r>
      <w:r w:rsidR="0087007E">
        <w:t xml:space="preserve">absences </w:t>
      </w:r>
      <w:r>
        <w:t xml:space="preserve">and the policies and disciplinary processes associated with additional absences. Specifies conditions under which the notice may be sent earlier, if the county attorney and school board agree on a number of absences to trigger the notification and if the number is included in the student handbook. </w:t>
      </w:r>
    </w:p>
    <w:p w14:paraId="5ADF7AE2" w14:textId="408A73F6" w:rsidR="001B4B14" w:rsidRDefault="001B4B14" w:rsidP="001B4B14">
      <w:pPr>
        <w:pStyle w:val="ListParagraph"/>
        <w:numPr>
          <w:ilvl w:val="0"/>
          <w:numId w:val="12"/>
        </w:numPr>
        <w:spacing w:after="0" w:line="240" w:lineRule="auto"/>
      </w:pPr>
      <w:r>
        <w:rPr>
          <w:b/>
        </w:rPr>
        <w:t>School Engagement Meeting</w:t>
      </w:r>
      <w:r>
        <w:t xml:space="preserve">: if student is absent 15% or more of days/hours in the grading period, requires the school official to attempt to find the cause for the absences and initiate and participate in a school engagement meeting, the purpose of which is to identify barriers to attendance and determine appropriate interventions. Allows the school to initiate the meeting before 15%. Requires the child, the child’s parent/guardian, and a school official to participate in the meeting. Requires creation of the </w:t>
      </w:r>
      <w:r>
        <w:rPr>
          <w:b/>
        </w:rPr>
        <w:t>absenteeism prevention plan</w:t>
      </w:r>
      <w:r>
        <w:t xml:space="preserve"> during this meeting, requires all to sign it, and get a copy. The plan must identify the causes and any future responsibilities for each participant. Requires the school official to monitor compliance, and requires the school official to contact the participants at least once each week during the remainder of the school calendar. Allows the participants to initiate referrals to any series or counseling believed to be appropriate under the child’s circumstances. Requires the county </w:t>
      </w:r>
      <w:r>
        <w:lastRenderedPageBreak/>
        <w:t>attorney to initiate a proceeding (public offense and/or CINA) if participants fail to enter into an absenteeism prevention plan, violate a term of the plan, or fail to participate in the school engagement meeting. Does not require this process for students in home school (Independent Instruction or Competent Private Instruction)</w:t>
      </w:r>
      <w:r w:rsidR="0087007E">
        <w:t>.</w:t>
      </w:r>
      <w:r>
        <w:t xml:space="preserve"> </w:t>
      </w:r>
    </w:p>
    <w:p w14:paraId="4A7A1C26" w14:textId="77777777" w:rsidR="001B4B14" w:rsidRDefault="001B4B14" w:rsidP="001B4B14">
      <w:pPr>
        <w:pStyle w:val="ListParagraph"/>
        <w:numPr>
          <w:ilvl w:val="0"/>
          <w:numId w:val="12"/>
        </w:numPr>
        <w:spacing w:after="0" w:line="240" w:lineRule="auto"/>
      </w:pPr>
      <w:r>
        <w:rPr>
          <w:b/>
        </w:rPr>
        <w:t>Unfunded mandate</w:t>
      </w:r>
      <w:r>
        <w:t xml:space="preserve">: Specifies that districts must pay the cost of compliance with state foundation aid and states that no additional state foundation aid is necessary for full implementation. </w:t>
      </w:r>
    </w:p>
    <w:p w14:paraId="4996B4CC" w14:textId="77777777" w:rsidR="001B4B14" w:rsidRDefault="001B4B14" w:rsidP="001B4B14">
      <w:pPr>
        <w:tabs>
          <w:tab w:val="num" w:pos="720"/>
        </w:tabs>
        <w:spacing w:after="0" w:line="240" w:lineRule="auto"/>
        <w:rPr>
          <w:b/>
        </w:rPr>
      </w:pPr>
    </w:p>
    <w:p w14:paraId="35A2CB87" w14:textId="54DFEF4A" w:rsidR="001B4B14" w:rsidRDefault="001B4B14" w:rsidP="001B4B14">
      <w:pPr>
        <w:tabs>
          <w:tab w:val="num" w:pos="720"/>
        </w:tabs>
        <w:spacing w:after="0" w:line="240" w:lineRule="auto"/>
      </w:pPr>
      <w:r>
        <w:rPr>
          <w:b/>
        </w:rPr>
        <w:t>Division VII Open Enrollment:</w:t>
      </w:r>
      <w:r>
        <w:t xml:space="preserve"> reinstates the March 1 open enrollment application deadline for 1-12 and Sept. 1 for Kindergarten. Will apply to applications for open enrollment made after the effective date of the bill (July 1, 2024). Specifies good cause exceptions (change in child’s residence due to change in family residence, change in residence from one parent to another, change in the state in which the family residence is located, change in parents’ marital status, guardianship or custody proceeding, placement in foster care, adoptions, foreign exchange program participation, initial placement of PK student in special education program requiring specially designed instruction, or participation in a substance use disorder or mental health treatment program, change in accreditation status of resident district, or permanent closure of a nonpublic schools, revocation of a charter school contract, failure of negotiations or rejection of current whole grade sharing agreement or reorganization plan. Another code section creates exemptions from the deadline if a student is a victim of founded bullying or harassment in their district of residence. Explains processes and requires DE mediation if there’s a dispute. Parent may also appeal to the State Board of Education within 30 days of district denial to open enroll. The bill allows the parent to withdraw the open enrollment request at any time prior to the beginning of the school year, and allows student to return to </w:t>
      </w:r>
      <w:r w:rsidR="0087007E">
        <w:t xml:space="preserve">the </w:t>
      </w:r>
      <w:r>
        <w:t>district of residence at any time during the school year. A completely new policy is included, to allow the receiving district to prohibit a truant student from continuing open enrollment. Exempts requests to open enroll to virtual schools from the March 1 application deadline established in Division VIII</w:t>
      </w:r>
      <w:r w:rsidR="0087007E">
        <w:t>.</w:t>
      </w:r>
    </w:p>
    <w:p w14:paraId="4166D694" w14:textId="77777777" w:rsidR="001B4B14" w:rsidRDefault="001B4B14" w:rsidP="001B4B14">
      <w:pPr>
        <w:spacing w:after="0" w:line="240" w:lineRule="auto"/>
      </w:pPr>
    </w:p>
    <w:p w14:paraId="2142D21F" w14:textId="1A8F749E" w:rsidR="001B4B14" w:rsidRDefault="001B4B14" w:rsidP="001B4B14">
      <w:pPr>
        <w:tabs>
          <w:tab w:val="num" w:pos="1440"/>
        </w:tabs>
        <w:spacing w:after="0" w:line="240" w:lineRule="auto"/>
      </w:pPr>
      <w:r>
        <w:rPr>
          <w:b/>
        </w:rPr>
        <w:t>Division XIV Open Enrollment State Aid:</w:t>
      </w:r>
      <w:r>
        <w:t xml:space="preserve"> creates the option for school districts for whom the percentage of students enrolled in the school district as a result of open enrollment is equal to or greater than 45.0% of the total number of students enrolled in the school district, to request modified supplemental amount (spending authority) from the SBRC. School districts may be granted a modified FY 2025 supplemental amount (MSA). A MSA cannot be granted in an amount that exceeds 50.0% of the net change in the following resulting from open enrollment: difference between the district’s regular program district cost per pupil minus the regular program State cost per pupil, TSS district cost per pupil, PD supplement district cost per pupil, and Early intervention/Class size supplement district cost per pupil. Requires a public hearing and the publication of a notice of public hearing to be done prior to the request. Prohibits districts from increasing the combined property tax rate for FY 2026 due to an MSA if doing so would cause the school district levies’ for the budget year to exceed the combined property tax rate for FY 2025. A school district is not eligible for additional MSA if a majority of the students open enrolling into the district are students receiving online instruction from a private provider under Iowa Code section 256.43. Specifies school districts are only eligible for the open enrollment MSA in FY 2025. The LSA estimates granting MSA associated with this request would increase school district spending authority statewide by a</w:t>
      </w:r>
      <w:r w:rsidR="0087007E">
        <w:t>n</w:t>
      </w:r>
      <w:r>
        <w:t xml:space="preserve"> estimated total of $1.9 million beginning with FY 2025. </w:t>
      </w:r>
    </w:p>
    <w:p w14:paraId="1B83A763" w14:textId="77777777" w:rsidR="001B4B14" w:rsidRDefault="001B4B14" w:rsidP="001B4B14">
      <w:pPr>
        <w:tabs>
          <w:tab w:val="num" w:pos="1440"/>
        </w:tabs>
        <w:spacing w:after="0" w:line="240" w:lineRule="auto"/>
      </w:pPr>
    </w:p>
    <w:p w14:paraId="24B93651" w14:textId="77777777" w:rsidR="001B4B14" w:rsidRDefault="001B4B14" w:rsidP="001B4B14">
      <w:pPr>
        <w:tabs>
          <w:tab w:val="num" w:pos="1440"/>
        </w:tabs>
        <w:spacing w:after="0" w:line="240" w:lineRule="auto"/>
      </w:pPr>
      <w:r>
        <w:rPr>
          <w:b/>
        </w:rPr>
        <w:t>Therapeutic Classrooms:</w:t>
      </w:r>
      <w:r>
        <w:t xml:space="preserve"> allows DE to transfer unencumbered or unobligated funds from the FY 2024 General Fund appropriation for the Therapeutic Classroom Transportation Claims Reimbursement to the Therapeutic Classroom Incentive Fund established in Iowa Code section 256.25 before the close of the fiscal year. </w:t>
      </w:r>
    </w:p>
    <w:p w14:paraId="7065817D" w14:textId="77777777" w:rsidR="001B4B14" w:rsidRDefault="001B4B14" w:rsidP="001B4B14">
      <w:pPr>
        <w:tabs>
          <w:tab w:val="num" w:pos="1440"/>
        </w:tabs>
        <w:spacing w:after="0" w:line="240" w:lineRule="auto"/>
      </w:pPr>
    </w:p>
    <w:p w14:paraId="01257DDE" w14:textId="691DD6B3" w:rsidR="001B4B14" w:rsidRDefault="00AD2767" w:rsidP="001B4B14">
      <w:pPr>
        <w:tabs>
          <w:tab w:val="num" w:pos="1440"/>
        </w:tabs>
        <w:spacing w:after="0" w:line="240" w:lineRule="auto"/>
      </w:pPr>
      <w:r>
        <w:t>RSAI</w:t>
      </w:r>
      <w:r w:rsidR="001B4B14">
        <w:t xml:space="preserve"> was registered as undecided on this bill. </w:t>
      </w:r>
    </w:p>
    <w:p w14:paraId="165A5F07" w14:textId="77777777" w:rsidR="001B4B14" w:rsidRDefault="001B4B14" w:rsidP="001B4B14">
      <w:pPr>
        <w:tabs>
          <w:tab w:val="num" w:pos="1440"/>
        </w:tabs>
        <w:spacing w:after="0" w:line="240" w:lineRule="auto"/>
      </w:pPr>
    </w:p>
    <w:p w14:paraId="23ABE590" w14:textId="5CB4D7DE" w:rsidR="001B4B14" w:rsidRPr="001B4B14" w:rsidRDefault="001B4B14" w:rsidP="001B4B14">
      <w:pPr>
        <w:tabs>
          <w:tab w:val="num" w:pos="1440"/>
        </w:tabs>
        <w:spacing w:after="0" w:line="240" w:lineRule="auto"/>
        <w:rPr>
          <w:i/>
        </w:rPr>
      </w:pPr>
      <w:r>
        <w:rPr>
          <w:b/>
        </w:rPr>
        <w:t>Correction from the April 18 Weekly Report:</w:t>
      </w:r>
      <w:r>
        <w:t xml:space="preserve"> The $10,000,000 for High Needs Schools grants was NOT appropriated for FY 2025, but instead is appropriated for the year beginning July 1, 2025, which is FY 2026. </w:t>
      </w:r>
      <w:r>
        <w:rPr>
          <w:i/>
        </w:rPr>
        <w:t xml:space="preserve">(This item has been a </w:t>
      </w:r>
      <w:r w:rsidR="00AD2767">
        <w:rPr>
          <w:i/>
        </w:rPr>
        <w:t>RSAI</w:t>
      </w:r>
      <w:r>
        <w:rPr>
          <w:i/>
        </w:rPr>
        <w:t xml:space="preserve"> priority since the appropriation was created in Gov. Branstad’s Education Reform Act of 2013. The bill continues the annual delay of the appropriation until July 1, 2025, meaning our report last week that this item has been funded was incorrect.)</w:t>
      </w:r>
    </w:p>
    <w:p w14:paraId="149297B3" w14:textId="228F0747" w:rsidR="001B4B14" w:rsidRDefault="001B4B14" w:rsidP="001B4B14"/>
    <w:p w14:paraId="17CAF94D" w14:textId="32357383" w:rsidR="001F483B" w:rsidRPr="005D0870" w:rsidRDefault="001F483B" w:rsidP="005D0870">
      <w:pPr>
        <w:spacing w:after="0" w:line="240" w:lineRule="auto"/>
        <w:rPr>
          <w:rFonts w:cstheme="minorHAnsi"/>
          <w:bCs/>
          <w:color w:val="333333"/>
        </w:rPr>
        <w:sectPr w:rsidR="001F483B" w:rsidRPr="005D0870" w:rsidSect="002F6EBD">
          <w:footerReference w:type="default" r:id="rId11"/>
          <w:headerReference w:type="first" r:id="rId12"/>
          <w:footerReference w:type="first" r:id="rId13"/>
          <w:type w:val="continuous"/>
          <w:pgSz w:w="12240" w:h="15840"/>
          <w:pgMar w:top="1440" w:right="1440" w:bottom="1350" w:left="1440" w:header="720" w:footer="504" w:gutter="0"/>
          <w:cols w:space="720"/>
          <w:titlePg/>
          <w:docGrid w:linePitch="360"/>
        </w:sectPr>
      </w:pP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17AACD72" w:rsidR="004B1F49" w:rsidRPr="005D0870" w:rsidRDefault="001B4B14" w:rsidP="005D0870">
      <w:pPr>
        <w:spacing w:line="240" w:lineRule="auto"/>
        <w:rPr>
          <w:rFonts w:cstheme="minorHAnsi"/>
        </w:rPr>
      </w:pPr>
      <w:r>
        <w:lastRenderedPageBreak/>
        <w:t xml:space="preserve">Stay tuned for a thorough explanation </w:t>
      </w:r>
      <w:r w:rsidR="0087007E">
        <w:t xml:space="preserve">of </w:t>
      </w:r>
      <w:r>
        <w:t xml:space="preserve">Statehouse actions </w:t>
      </w:r>
      <w:r w:rsidR="0087007E">
        <w:t xml:space="preserve">this </w:t>
      </w:r>
      <w:r w:rsidR="00D20F99">
        <w:t>week</w:t>
      </w:r>
      <w:bookmarkStart w:id="1" w:name="_GoBack"/>
      <w:bookmarkEnd w:id="1"/>
      <w:r>
        <w:t>.</w:t>
      </w:r>
    </w:p>
    <w:p w14:paraId="26341D30" w14:textId="77777777" w:rsidR="00BE4B27" w:rsidRDefault="00BE4B27" w:rsidP="00BE4B27">
      <w:pPr>
        <w:spacing w:line="240" w:lineRule="auto"/>
        <w:rPr>
          <w:rFonts w:cstheme="minorHAnsi"/>
        </w:rPr>
      </w:pPr>
      <w:r>
        <w:t xml:space="preserve">*Margaret Buckton, RSAI Professional Advocate, </w:t>
      </w:r>
      <w:hyperlink r:id="rId14" w:history="1">
        <w:r>
          <w:rPr>
            <w:rStyle w:val="Hyperlink"/>
          </w:rPr>
          <w:t>margaret@iowaschoolfinance.com</w:t>
        </w:r>
      </w:hyperlink>
      <w:r>
        <w:t xml:space="preserve"> , 515.201.3755 Cell</w:t>
      </w:r>
      <w:r>
        <w:br/>
        <w:t xml:space="preserve">*Dave Daughton, RSAI Grassroots Advocate, </w:t>
      </w:r>
      <w:hyperlink r:id="rId15" w:history="1">
        <w:r>
          <w:rPr>
            <w:rStyle w:val="Hyperlink"/>
          </w:rPr>
          <w:t>dave.daughton@rsaia.org</w:t>
        </w:r>
      </w:hyperlink>
      <w:r>
        <w:t>, 641-344-5205 Cell</w:t>
      </w:r>
    </w:p>
    <w:p w14:paraId="513D08A6" w14:textId="01831D68" w:rsidR="00BE4B27" w:rsidRDefault="00BE4B27" w:rsidP="00BE4B27">
      <w:pPr>
        <w:rPr>
          <w:rFonts w:eastAsia="Times New Roman" w:cstheme="minorHAnsi"/>
          <w:b/>
          <w:color w:val="333333"/>
          <w:sz w:val="24"/>
          <w:szCs w:val="24"/>
        </w:rPr>
      </w:pPr>
    </w:p>
    <w:p w14:paraId="6A1FDEA4" w14:textId="77777777" w:rsidR="00AD2767" w:rsidRDefault="00AD2767">
      <w:pPr>
        <w:rPr>
          <w:rFonts w:eastAsia="Times New Roman" w:cstheme="minorHAnsi"/>
          <w:b/>
          <w:color w:val="333333"/>
          <w:sz w:val="24"/>
          <w:szCs w:val="24"/>
        </w:rPr>
      </w:pPr>
      <w:r>
        <w:rPr>
          <w:rFonts w:cstheme="minorHAnsi"/>
          <w:b/>
          <w:color w:val="333333"/>
        </w:rPr>
        <w:br w:type="page"/>
      </w:r>
    </w:p>
    <w:p w14:paraId="2D819C60" w14:textId="0924F6E2" w:rsidR="00BE4B27" w:rsidRPr="00990F2C" w:rsidRDefault="00BE4B27" w:rsidP="00BE4B27">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w:t>
      </w:r>
      <w:r>
        <w:rPr>
          <w:rFonts w:asciiTheme="minorHAnsi" w:hAnsiTheme="minorHAnsi" w:cstheme="minorHAnsi"/>
          <w:b/>
          <w:color w:val="333333"/>
        </w:rPr>
        <w:t>to our RSAI Corporate Sponsors</w:t>
      </w:r>
    </w:p>
    <w:p w14:paraId="6058E112" w14:textId="77777777" w:rsidR="00BE4B27" w:rsidRDefault="00BE4B27" w:rsidP="00BE4B27">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6"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BE4B27" w14:paraId="4025CA7E" w14:textId="77777777" w:rsidTr="00E00DEA">
        <w:trPr>
          <w:trHeight w:val="1277"/>
        </w:trPr>
        <w:tc>
          <w:tcPr>
            <w:tcW w:w="5448" w:type="dxa"/>
            <w:hideMark/>
          </w:tcPr>
          <w:p w14:paraId="4CBF5358" w14:textId="77777777" w:rsidR="00BE4B27" w:rsidRDefault="00BE4B27" w:rsidP="00E00DEA">
            <w:pPr>
              <w:jc w:val="center"/>
              <w:rPr>
                <w:noProof/>
              </w:rPr>
            </w:pPr>
            <w:r>
              <w:rPr>
                <w:noProof/>
              </w:rPr>
              <w:drawing>
                <wp:anchor distT="0" distB="0" distL="114300" distR="114300" simplePos="0" relativeHeight="251659264" behindDoc="1" locked="0" layoutInCell="1" allowOverlap="1" wp14:anchorId="17C6D4CF" wp14:editId="41DEBAE0">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17">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62ED2EB5" w14:textId="77777777" w:rsidR="00BE4B27" w:rsidRPr="00931AA3" w:rsidRDefault="002852B2" w:rsidP="00E00DEA">
            <w:pPr>
              <w:jc w:val="center"/>
              <w:rPr>
                <w:rStyle w:val="Hyperlink"/>
              </w:rPr>
            </w:pPr>
            <w:hyperlink r:id="rId18" w:history="1">
              <w:r w:rsidR="00BE4B27" w:rsidRPr="00931AA3">
                <w:rPr>
                  <w:rStyle w:val="Hyperlink"/>
                </w:rPr>
                <w:t>www.linkedin.com/in/thomas-p-o-brien-03320616/</w:t>
              </w:r>
            </w:hyperlink>
          </w:p>
        </w:tc>
      </w:tr>
      <w:tr w:rsidR="00BE4B27" w14:paraId="0264E25E" w14:textId="77777777" w:rsidTr="00E00DEA">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4D61D77" w14:textId="77777777" w:rsidR="00BE4B27" w:rsidRDefault="00BE4B27" w:rsidP="00E00DEA">
            <w:pPr>
              <w:jc w:val="center"/>
              <w:rPr>
                <w:rFonts w:ascii="Calibri" w:hAnsi="Calibri" w:cs="Calibri"/>
                <w:noProof/>
                <w:sz w:val="12"/>
                <w:szCs w:val="12"/>
              </w:rPr>
            </w:pPr>
            <w:r>
              <w:rPr>
                <w:noProof/>
              </w:rPr>
              <w:drawing>
                <wp:inline distT="0" distB="0" distL="0" distR="0" wp14:anchorId="18B40DA0" wp14:editId="4E7B7C54">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253521F8" w14:textId="77777777" w:rsidR="00BE4B27" w:rsidRDefault="002852B2" w:rsidP="00E00DEA">
            <w:pPr>
              <w:jc w:val="center"/>
            </w:pPr>
            <w:hyperlink r:id="rId20" w:tgtFrame="_blank" w:history="1">
              <w:r w:rsidR="00BE4B27">
                <w:rPr>
                  <w:rStyle w:val="Hyperlink"/>
                </w:rPr>
                <w:t>www.classroomclinic.com</w:t>
              </w:r>
            </w:hyperlink>
          </w:p>
        </w:tc>
      </w:tr>
      <w:tr w:rsidR="00BE4B27" w14:paraId="023E3C8C" w14:textId="77777777" w:rsidTr="00E00DEA">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34CD742" w14:textId="77777777" w:rsidR="00BE4B27" w:rsidRDefault="00BE4B27" w:rsidP="00E00DEA">
            <w:pPr>
              <w:jc w:val="center"/>
              <w:rPr>
                <w:noProof/>
              </w:rPr>
            </w:pPr>
            <w:r>
              <w:rPr>
                <w:noProof/>
              </w:rPr>
              <w:drawing>
                <wp:inline distT="0" distB="0" distL="0" distR="0" wp14:anchorId="725D8E1C" wp14:editId="0A21C215">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5EAF823" w14:textId="77777777" w:rsidR="00BE4B27" w:rsidRDefault="002852B2" w:rsidP="00E00DEA">
            <w:pPr>
              <w:jc w:val="center"/>
            </w:pPr>
            <w:hyperlink r:id="rId22" w:tgtFrame="_blank" w:history="1">
              <w:r w:rsidR="00BE4B27">
                <w:rPr>
                  <w:rStyle w:val="Hyperlink"/>
                </w:rPr>
                <w:t>www.teamdenovo.com</w:t>
              </w:r>
            </w:hyperlink>
          </w:p>
        </w:tc>
      </w:tr>
      <w:tr w:rsidR="00BE4B27" w14:paraId="340F55D2" w14:textId="77777777" w:rsidTr="00E00DEA">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28A57491" w14:textId="77777777" w:rsidR="00BE4B27" w:rsidRDefault="00BE4B27" w:rsidP="00E00DEA">
            <w:pPr>
              <w:jc w:val="center"/>
              <w:rPr>
                <w:noProof/>
              </w:rPr>
            </w:pPr>
            <w:r>
              <w:rPr>
                <w:noProof/>
              </w:rPr>
              <w:drawing>
                <wp:inline distT="0" distB="0" distL="0" distR="0" wp14:anchorId="4C1F677C" wp14:editId="6BD1E14D">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23">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E75B0DF" w14:textId="77777777" w:rsidR="00BE4B27" w:rsidRDefault="002852B2" w:rsidP="00E00DEA">
            <w:pPr>
              <w:jc w:val="center"/>
            </w:pPr>
            <w:hyperlink r:id="rId24" w:tgtFrame="_blank" w:history="1">
              <w:r w:rsidR="00BE4B27">
                <w:rPr>
                  <w:rStyle w:val="Hyperlink"/>
                </w:rPr>
                <w:t>www.misiciowa.org</w:t>
              </w:r>
            </w:hyperlink>
          </w:p>
        </w:tc>
      </w:tr>
      <w:tr w:rsidR="00BE4B27" w14:paraId="1CE1D6F8" w14:textId="77777777" w:rsidTr="00E00DEA">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B5C280A" w14:textId="77777777" w:rsidR="00BE4B27" w:rsidRDefault="00BE4B27" w:rsidP="00E00DEA">
            <w:pPr>
              <w:jc w:val="center"/>
              <w:rPr>
                <w:noProof/>
              </w:rPr>
            </w:pPr>
            <w:r>
              <w:rPr>
                <w:noProof/>
              </w:rPr>
              <w:drawing>
                <wp:inline distT="0" distB="0" distL="0" distR="0" wp14:anchorId="6DBD3E55" wp14:editId="100D2A5C">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2978DDCD" w14:textId="77777777" w:rsidR="00BE4B27" w:rsidRDefault="002852B2" w:rsidP="00E00DEA">
            <w:pPr>
              <w:jc w:val="center"/>
            </w:pPr>
            <w:hyperlink r:id="rId26" w:history="1">
              <w:r w:rsidR="00BE4B27">
                <w:rPr>
                  <w:rStyle w:val="Hyperlink"/>
                </w:rPr>
                <w:t>thepublicprogress.com</w:t>
              </w:r>
            </w:hyperlink>
          </w:p>
        </w:tc>
      </w:tr>
      <w:tr w:rsidR="00BE4B27" w14:paraId="1D92D868" w14:textId="77777777" w:rsidTr="00E00DEA">
        <w:tblPrEx>
          <w:jc w:val="center"/>
        </w:tblPrEx>
        <w:trPr>
          <w:trHeight w:val="1241"/>
          <w:jc w:val="center"/>
        </w:trPr>
        <w:tc>
          <w:tcPr>
            <w:tcW w:w="5448" w:type="dxa"/>
            <w:vAlign w:val="center"/>
          </w:tcPr>
          <w:p w14:paraId="1F00A53D" w14:textId="77777777" w:rsidR="00BE4B27" w:rsidRDefault="00BE4B27" w:rsidP="00E00DEA">
            <w:pPr>
              <w:jc w:val="center"/>
              <w:rPr>
                <w:noProof/>
              </w:rPr>
            </w:pPr>
            <w:r>
              <w:rPr>
                <w:noProof/>
              </w:rPr>
              <w:drawing>
                <wp:inline distT="0" distB="0" distL="0" distR="0" wp14:anchorId="641EB90D" wp14:editId="09AE1951">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76CFD106" w14:textId="77777777" w:rsidR="00BE4B27" w:rsidRPr="00026E7D" w:rsidRDefault="002852B2" w:rsidP="00E00DEA">
            <w:pPr>
              <w:jc w:val="center"/>
              <w:rPr>
                <w:rFonts w:cstheme="minorHAnsi"/>
              </w:rPr>
            </w:pPr>
            <w:hyperlink r:id="rId28" w:history="1">
              <w:r w:rsidR="00BE4B27" w:rsidRPr="00026E7D">
                <w:rPr>
                  <w:rStyle w:val="Hyperlink"/>
                  <w:rFonts w:cstheme="minorHAnsi"/>
                  <w:bCs/>
                </w:rPr>
                <w:t>www.solutiontree.com/st-states/iowa</w:t>
              </w:r>
            </w:hyperlink>
          </w:p>
        </w:tc>
      </w:tr>
      <w:tr w:rsidR="00BE4B27" w14:paraId="2A7BBDE2" w14:textId="77777777" w:rsidTr="00E00DEA">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2584BFC3" w14:textId="77777777" w:rsidR="00BE4B27" w:rsidRDefault="00BE4B27" w:rsidP="00E00DEA">
            <w:pPr>
              <w:jc w:val="center"/>
              <w:rPr>
                <w:noProof/>
              </w:rPr>
            </w:pPr>
            <w:r>
              <w:rPr>
                <w:noProof/>
              </w:rPr>
              <w:drawing>
                <wp:inline distT="0" distB="0" distL="0" distR="0" wp14:anchorId="770DF9FC" wp14:editId="6E3C3646">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0BD553B" w14:textId="77777777" w:rsidR="00BE4B27" w:rsidRDefault="002852B2" w:rsidP="00E00DEA">
            <w:pPr>
              <w:jc w:val="center"/>
            </w:pPr>
            <w:hyperlink r:id="rId30" w:history="1">
              <w:r w:rsidR="00BE4B27">
                <w:rPr>
                  <w:rStyle w:val="Hyperlink"/>
                </w:rPr>
                <w:t>www.wgu.edu</w:t>
              </w:r>
            </w:hyperlink>
          </w:p>
        </w:tc>
      </w:tr>
    </w:tbl>
    <w:p w14:paraId="68304DE8" w14:textId="77777777" w:rsidR="00BE4B27" w:rsidRPr="00EB01DD" w:rsidRDefault="00BE4B27" w:rsidP="00BE4B27">
      <w:pPr>
        <w:pStyle w:val="NormalWeb"/>
        <w:shd w:val="clear" w:color="auto" w:fill="FFFFFF"/>
        <w:spacing w:before="0" w:beforeAutospacing="0" w:after="0" w:afterAutospacing="0"/>
        <w:rPr>
          <w:rFonts w:cstheme="minorHAnsi"/>
        </w:rPr>
      </w:pPr>
    </w:p>
    <w:p w14:paraId="2029B013" w14:textId="77777777" w:rsidR="00BE4B27" w:rsidRPr="00EB01DD" w:rsidRDefault="00BE4B27" w:rsidP="00BE4B27">
      <w:pPr>
        <w:pStyle w:val="NormalWeb"/>
        <w:shd w:val="clear" w:color="auto" w:fill="FFFFFF"/>
        <w:spacing w:before="0" w:beforeAutospacing="0" w:after="0" w:afterAutospacing="0"/>
        <w:rPr>
          <w:rFonts w:cstheme="minorHAnsi"/>
        </w:rPr>
      </w:pPr>
    </w:p>
    <w:p w14:paraId="7A5486DD" w14:textId="77777777" w:rsidR="00BE4B27" w:rsidRPr="00EB01DD" w:rsidRDefault="00BE4B27" w:rsidP="00BE4B27">
      <w:pPr>
        <w:pStyle w:val="NormalWeb"/>
        <w:shd w:val="clear" w:color="auto" w:fill="FFFFFF"/>
        <w:spacing w:before="0" w:beforeAutospacing="0" w:after="0" w:afterAutospacing="0"/>
        <w:rPr>
          <w:rFonts w:cstheme="minorHAnsi"/>
        </w:rPr>
      </w:pPr>
    </w:p>
    <w:p w14:paraId="160ECA74" w14:textId="77777777" w:rsidR="00BE7D9C" w:rsidRPr="00EB01DD" w:rsidRDefault="00BE7D9C" w:rsidP="00BE4B27">
      <w:pPr>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7A65F" w14:textId="77777777" w:rsidR="002852B2" w:rsidRDefault="002852B2">
      <w:pPr>
        <w:spacing w:after="0" w:line="240" w:lineRule="auto"/>
      </w:pPr>
      <w:r>
        <w:separator/>
      </w:r>
    </w:p>
  </w:endnote>
  <w:endnote w:type="continuationSeparator" w:id="0">
    <w:p w14:paraId="0322B0DB" w14:textId="77777777" w:rsidR="002852B2" w:rsidRDefault="00285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41AF99B8" w:rsidR="00CD3787" w:rsidRPr="00B013BB" w:rsidRDefault="002852B2"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173187045"/>
                                                                        <w:docPartObj>
                                                                          <w:docPartGallery w:val="Page Numbers (Bottom of Page)"/>
                                                                          <w:docPartUnique/>
                                                                        </w:docPartObj>
                                                                      </w:sdtPr>
                                                                      <w:sdtEndPr>
                                                                        <w:rPr>
                                                                          <w:noProof/>
                                                                        </w:rPr>
                                                                      </w:sdtEndPr>
                                                                      <w:sdtContent>
                                                                        <w:sdt>
                                                                          <w:sdtPr>
                                                                            <w:rPr>
                                                                              <w:sz w:val="20"/>
                                                                              <w:szCs w:val="20"/>
                                                                            </w:rPr>
                                                                            <w:id w:val="1325018608"/>
                                                                            <w:docPartObj>
                                                                              <w:docPartGallery w:val="Page Numbers (Bottom of Page)"/>
                                                                              <w:docPartUnique/>
                                                                            </w:docPartObj>
                                                                          </w:sdtPr>
                                                                          <w:sdtEndPr>
                                                                            <w:rPr>
                                                                              <w:noProof/>
                                                                            </w:rPr>
                                                                          </w:sdtEndPr>
                                                                          <w:sdtContent>
                                                                            <w:sdt>
                                                                              <w:sdtPr>
                                                                                <w:id w:val="-1731461238"/>
                                                                                <w:docPartObj>
                                                                                  <w:docPartGallery w:val="Page Numbers (Bottom of Page)"/>
                                                                                  <w:docPartUnique/>
                                                                                </w:docPartObj>
                                                                              </w:sdtPr>
                                                                              <w:sdtEndPr>
                                                                                <w:rPr>
                                                                                  <w:noProof/>
                                                                                </w:rPr>
                                                                              </w:sdtEndPr>
                                                                              <w:sdtContent>
                                                                                <w:sdt>
                                                                                  <w:sdtPr>
                                                                                    <w:rPr>
                                                                                      <w:sz w:val="20"/>
                                                                                      <w:szCs w:val="20"/>
                                                                                    </w:rPr>
                                                                                    <w:id w:val="-745419274"/>
                                                                                    <w:docPartObj>
                                                                                      <w:docPartGallery w:val="Page Numbers (Bottom of Page)"/>
                                                                                      <w:docPartUnique/>
                                                                                    </w:docPartObj>
                                                                                  </w:sdtPr>
                                                                                  <w:sdtEndPr>
                                                                                    <w:rPr>
                                                                                      <w:noProof/>
                                                                                    </w:rPr>
                                                                                  </w:sdtEndPr>
                                                                                  <w:sdtContent>
                                                                                    <w:sdt>
                                                                                      <w:sdtPr>
                                                                                        <w:rPr>
                                                                                          <w:sz w:val="20"/>
                                                                                          <w:szCs w:val="20"/>
                                                                                        </w:rPr>
                                                                                        <w:id w:val="-1221362474"/>
                                                                                        <w:docPartObj>
                                                                                          <w:docPartGallery w:val="Page Numbers (Bottom of Page)"/>
                                                                                          <w:docPartUnique/>
                                                                                        </w:docPartObj>
                                                                                      </w:sdtPr>
                                                                                      <w:sdtEndPr>
                                                                                        <w:rPr>
                                                                                          <w:noProof/>
                                                                                        </w:rPr>
                                                                                      </w:sdtEndPr>
                                                                                      <w:sdtContent>
                                                                                        <w:sdt>
                                                                                          <w:sdtPr>
                                                                                            <w:rPr>
                                                                                              <w:sz w:val="20"/>
                                                                                              <w:szCs w:val="20"/>
                                                                                            </w:rPr>
                                                                                            <w:id w:val="2081713044"/>
                                                                                            <w:docPartObj>
                                                                                              <w:docPartGallery w:val="Page Numbers (Bottom of Page)"/>
                                                                                              <w:docPartUnique/>
                                                                                            </w:docPartObj>
                                                                                          </w:sdtPr>
                                                                                          <w:sdtEndPr>
                                                                                            <w:rPr>
                                                                                              <w:noProof/>
                                                                                            </w:rPr>
                                                                                          </w:sdtEndPr>
                                                                                          <w:sdtContent>
                                                                                            <w:sdt>
                                                                                              <w:sdtPr>
                                                                                                <w:id w:val="1974407339"/>
                                                                                                <w:docPartObj>
                                                                                                  <w:docPartGallery w:val="Page Numbers (Bottom of Page)"/>
                                                                                                  <w:docPartUnique/>
                                                                                                </w:docPartObj>
                                                                                              </w:sdtPr>
                                                                                              <w:sdtEndPr>
                                                                                                <w:rPr>
                                                                                                  <w:noProof/>
                                                                                                </w:rPr>
                                                                                              </w:sdtEndPr>
                                                                                              <w:sdtContent>
                                                                                                <w:sdt>
                                                                                                  <w:sdtPr>
                                                                                                    <w:rPr>
                                                                                                      <w:sz w:val="20"/>
                                                                                                      <w:szCs w:val="20"/>
                                                                                                    </w:rPr>
                                                                                                    <w:id w:val="-1143731508"/>
                                                                                                    <w:docPartObj>
                                                                                                      <w:docPartGallery w:val="Page Numbers (Bottom of Page)"/>
                                                                                                      <w:docPartUnique/>
                                                                                                    </w:docPartObj>
                                                                                                  </w:sdtPr>
                                                                                                  <w:sdtEndPr>
                                                                                                    <w:rPr>
                                                                                                      <w:noProof/>
                                                                                                    </w:rPr>
                                                                                                  </w:sdtEndPr>
                                                                                                  <w:sdtContent>
                                                                                                    <w:sdt>
                                                                                                      <w:sdtPr>
                                                                                                        <w:rPr>
                                                                                                          <w:sz w:val="20"/>
                                                                                                          <w:szCs w:val="20"/>
                                                                                                        </w:rPr>
                                                                                                        <w:id w:val="-1853182174"/>
                                                                                                        <w:docPartObj>
                                                                                                          <w:docPartGallery w:val="Page Numbers (Bottom of Page)"/>
                                                                                                          <w:docPartUnique/>
                                                                                                        </w:docPartObj>
                                                                                                      </w:sdtPr>
                                                                                                      <w:sdtEndPr>
                                                                                                        <w:rPr>
                                                                                                          <w:noProof/>
                                                                                                        </w:rPr>
                                                                                                      </w:sdtEndPr>
                                                                                                      <w:sdtContent>
                                                                                                        <w:sdt>
                                                                                                          <w:sdtPr>
                                                                                                            <w:id w:val="8645933"/>
                                                                                                            <w:docPartObj>
                                                                                                              <w:docPartGallery w:val="Page Numbers (Bottom of Page)"/>
                                                                                                              <w:docPartUnique/>
                                                                                                            </w:docPartObj>
                                                                                                          </w:sdtPr>
                                                                                                          <w:sdtEndPr>
                                                                                                            <w:rPr>
                                                                                                              <w:noProof/>
                                                                                                            </w:rPr>
                                                                                                          </w:sdtEndPr>
                                                                                                          <w:sdtContent>
                                                                                                            <w:sdt>
                                                                                                              <w:sdtPr>
                                                                                                                <w:rPr>
                                                                                                                  <w:sz w:val="20"/>
                                                                                                                  <w:szCs w:val="20"/>
                                                                                                                </w:rPr>
                                                                                                                <w:id w:val="1268423297"/>
                                                                                                                <w:docPartObj>
                                                                                                                  <w:docPartGallery w:val="Page Numbers (Bottom of Page)"/>
                                                                                                                  <w:docPartUnique/>
                                                                                                                </w:docPartObj>
                                                                                                              </w:sdtPr>
                                                                                                              <w:sdtEndPr>
                                                                                                                <w:rPr>
                                                                                                                  <w:noProof/>
                                                                                                                </w:rPr>
                                                                                                              </w:sdtEndPr>
                                                                                                              <w:sdtContent>
                                                                                                                <w:sdt>
                                                                                                                  <w:sdtPr>
                                                                                                                    <w:id w:val="-1238779543"/>
                                                                                                                    <w:docPartObj>
                                                                                                                      <w:docPartGallery w:val="Page Numbers (Bottom of Page)"/>
                                                                                                                      <w:docPartUnique/>
                                                                                                                    </w:docPartObj>
                                                                                                                  </w:sdtPr>
                                                                                                                  <w:sdtEndPr>
                                                                                                                    <w:rPr>
                                                                                                                      <w:noProof/>
                                                                                                                    </w:rPr>
                                                                                                                  </w:sdtEndPr>
                                                                                                                  <w:sdtContent>
                                                                                                                    <w:sdt>
                                                                                                                      <w:sdtPr>
                                                                                                                        <w:rPr>
                                                                                                                          <w:sz w:val="20"/>
                                                                                                                          <w:szCs w:val="20"/>
                                                                                                                        </w:rPr>
                                                                                                                        <w:id w:val="1336885043"/>
                                                                                                                        <w:docPartObj>
                                                                                                                          <w:docPartGallery w:val="Page Numbers (Bottom of Page)"/>
                                                                                                                          <w:docPartUnique/>
                                                                                                                        </w:docPartObj>
                                                                                                                      </w:sdtPr>
                                                                                                                      <w:sdtEndPr>
                                                                                                                        <w:rPr>
                                                                                                                          <w:noProof/>
                                                                                                                        </w:rPr>
                                                                                                                      </w:sdtEndPr>
                                                                                                                      <w:sdtContent>
                                                                                                                        <w:sdt>
                                                                                                                          <w:sdtPr>
                                                                                                                            <w:rPr>
                                                                                                                              <w:sz w:val="20"/>
                                                                                                                              <w:szCs w:val="20"/>
                                                                                                                            </w:rPr>
                                                                                                                            <w:id w:val="-670182548"/>
                                                                                                                            <w:docPartObj>
                                                                                                                              <w:docPartGallery w:val="Page Numbers (Bottom of Page)"/>
                                                                                                                              <w:docPartUnique/>
                                                                                                                            </w:docPartObj>
                                                                                                                          </w:sdtPr>
                                                                                                                          <w:sdtEndPr/>
                                                                                                                          <w:sdtContent>
                                                                                                                            <w:sdt>
                                                                                                                              <w:sdtPr>
                                                                                                                                <w:rPr>
                                                                                                                                  <w:sz w:val="20"/>
                                                                                                                                  <w:szCs w:val="20"/>
                                                                                                                                </w:rPr>
                                                                                                                                <w:id w:val="893622071"/>
                                                                                                                                <w:docPartObj>
                                                                                                                                  <w:docPartGallery w:val="Page Numbers (Bottom of Page)"/>
                                                                                                                                  <w:docPartUnique/>
                                                                                                                                </w:docPartObj>
                                                                                                                              </w:sdtPr>
                                                                                                                              <w:sdtEndPr/>
                                                                                                                              <w:sdtContent>
                                                                                                                                <w:sdt>
                                                                                                                                  <w:sdtPr>
                                                                                                                                    <w:rPr>
                                                                                                                                      <w:noProof/>
                                                                                                                                      <w:sz w:val="20"/>
                                                                                                                                      <w:szCs w:val="20"/>
                                                                                                                                    </w:rPr>
                                                                                                                                    <w:id w:val="1965923906"/>
                                                                                                                                    <w:docPartObj>
                                                                                                                                      <w:docPartGallery w:val="Page Numbers (Bottom of Page)"/>
                                                                                                                                      <w:docPartUnique/>
                                                                                                                                    </w:docPartObj>
                                                                                                                                  </w:sdtPr>
                                                                                                                                  <w:sdtEndPr/>
                                                                                                                                  <w:sdtContent>
                                                                                                                                    <w:sdt>
                                                                                                                                      <w:sdtPr>
                                                                                                                                        <w:rPr>
                                                                                                                                          <w:noProof/>
                                                                                                                                        </w:rPr>
                                                                                                                                        <w:id w:val="-1513301988"/>
                                                                                                                                        <w:docPartObj>
                                                                                                                                          <w:docPartGallery w:val="Page Numbers (Bottom of Page)"/>
                                                                                                                                          <w:docPartUnique/>
                                                                                                                                        </w:docPartObj>
                                                                                                                                      </w:sdtPr>
                                                                                                                                      <w:sdtEndPr/>
                                                                                                                                      <w:sdtContent>
                                                                                                                                        <w:sdt>
                                                                                                                                          <w:sdtPr>
                                                                                                                                            <w:rPr>
                                                                                                                                              <w:noProof/>
                                                                                                                                              <w:sz w:val="20"/>
                                                                                                                                              <w:szCs w:val="20"/>
                                                                                                                                            </w:rPr>
                                                                                                                                            <w:id w:val="513280910"/>
                                                                                                                                            <w:docPartObj>
                                                                                                                                              <w:docPartGallery w:val="Page Numbers (Bottom of Page)"/>
                                                                                                                                              <w:docPartUnique/>
                                                                                                                                            </w:docPartObj>
                                                                                                                                          </w:sdtPr>
                                                                                                                                          <w:sdtEndPr/>
                                                                                                                                          <w:sdtContent>
                                                                                                                                            <w:sdt>
                                                                                                                                              <w:sdtPr>
                                                                                                                                                <w:rPr>
                                                                                                                                                  <w:noProof/>
                                                                                                                                                </w:rPr>
                                                                                                                                                <w:id w:val="-1954087964"/>
                                                                                                                                                <w:docPartObj>
                                                                                                                                                  <w:docPartGallery w:val="Page Numbers (Bottom of Page)"/>
                                                                                                                                                  <w:docPartUnique/>
                                                                                                                                                </w:docPartObj>
                                                                                                                                              </w:sdtPr>
                                                                                                                                              <w:sdtEndPr/>
                                                                                                                                              <w:sdtContent>
                                                                                                                                                <w:sdt>
                                                                                                                                                  <w:sdtPr>
                                                                                                                                                    <w:rPr>
                                                                                                                                                      <w:noProof/>
                                                                                                                                                      <w:sz w:val="20"/>
                                                                                                                                                      <w:szCs w:val="20"/>
                                                                                                                                                    </w:rPr>
                                                                                                                                                    <w:id w:val="-985082710"/>
                                                                                                                                                    <w:docPartObj>
                                                                                                                                                      <w:docPartGallery w:val="Page Numbers (Bottom of Page)"/>
                                                                                                                                                      <w:docPartUnique/>
                                                                                                                                                    </w:docPartObj>
                                                                                                                                                  </w:sdtPr>
                                                                                                                                                  <w:sdtEndPr/>
                                                                                                                                                  <w:sdtContent>
                                                                                                                                                    <w:sdt>
                                                                                                                                                      <w:sdtPr>
                                                                                                                                                        <w:rPr>
                                                                                                                                                          <w:noProof/>
                                                                                                                                                        </w:rPr>
                                                                                                                                                        <w:id w:val="-118995472"/>
                                                                                                                                                        <w:docPartObj>
                                                                                                                                                          <w:docPartGallery w:val="Page Numbers (Bottom of Page)"/>
                                                                                                                                                          <w:docPartUnique/>
                                                                                                                                                        </w:docPartObj>
                                                                                                                                                      </w:sdtPr>
                                                                                                                                                      <w:sdtEndPr/>
                                                                                                                                                      <w:sdtContent>
                                                                                                                                                        <w:sdt>
                                                                                                                                                          <w:sdtPr>
                                                                                                                                                            <w:rPr>
                                                                                                                                                              <w:sz w:val="20"/>
                                                                                                                                                              <w:szCs w:val="20"/>
                                                                                                                                                            </w:rPr>
                                                                                                                                                            <w:id w:val="1342980625"/>
                                                                                                                                                            <w:docPartObj>
                                                                                                                                                              <w:docPartGallery w:val="Page Numbers (Bottom of Page)"/>
                                                                                                                                                              <w:docPartUnique/>
                                                                                                                                                            </w:docPartObj>
                                                                                                                                                          </w:sdtPr>
                                                                                                                                                          <w:sdtEndPr/>
                                                                                                                                                          <w:sdtContent>
                                                                                                                                                            <w:sdt>
                                                                                                                                                              <w:sdtPr>
                                                                                                                                                                <w:rPr>
                                                                                                                                                                  <w:sz w:val="20"/>
                                                                                                                                                                  <w:szCs w:val="20"/>
                                                                                                                                                                </w:rPr>
                                                                                                                                                                <w:id w:val="-358051187"/>
                                                                                                                                                                <w:docPartObj>
                                                                                                                                                                  <w:docPartGallery w:val="Page Numbers (Bottom of Page)"/>
                                                                                                                                                                  <w:docPartUnique/>
                                                                                                                                                                </w:docPartObj>
                                                                                                                                                              </w:sdtPr>
                                                                                                                                                              <w:sdtEndPr/>
                                                                                                                                                              <w:sdtContent>
                                                                                                                                                                <w:sdt>
                                                                                                                                                                  <w:sdtPr>
                                                                                                                                                                    <w:rPr>
                                                                                                                                                                      <w:noProof/>
                                                                                                                                                                      <w:sz w:val="20"/>
                                                                                                                                                                      <w:szCs w:val="20"/>
                                                                                                                                                                    </w:rPr>
                                                                                                                                                                    <w:id w:val="-1735469548"/>
                                                                                                                                                                    <w:docPartObj>
                                                                                                                                                                      <w:docPartGallery w:val="Page Numbers (Bottom of Page)"/>
                                                                                                                                                                      <w:docPartUnique/>
                                                                                                                                                                    </w:docPartObj>
                                                                                                                                                                  </w:sdtPr>
                                                                                                                                                                  <w:sdtEndPr/>
                                                                                                                                                                  <w:sdtContent>
                                                                                                                                                                    <w:sdt>
                                                                                                                                                                      <w:sdtPr>
                                                                                                                                                                        <w:id w:val="380529441"/>
                                                                                                                                                                        <w:docPartObj>
                                                                                                                                                                          <w:docPartGallery w:val="Page Numbers (Bottom of Page)"/>
                                                                                                                                                                          <w:docPartUnique/>
                                                                                                                                                                        </w:docPartObj>
                                                                                                                                                                      </w:sdtPr>
                                                                                                                                                                      <w:sdtEndPr>
                                                                                                                                                                        <w:rPr>
                                                                                                                                                                          <w:noProof/>
                                                                                                                                                                        </w:rPr>
                                                                                                                                                                      </w:sdtEndPr>
                                                                                                                                                                      <w:sdtContent>
                                                                                                                                                                        <w:sdt>
                                                                                                                                                                          <w:sdtPr>
                                                                                                                                                                            <w:rPr>
                                                                                                                                                                              <w:sz w:val="20"/>
                                                                                                                                                                              <w:szCs w:val="20"/>
                                                                                                                                                                            </w:rPr>
                                                                                                                                                                            <w:id w:val="837897379"/>
                                                                                                                                                                            <w:docPartObj>
                                                                                                                                                                              <w:docPartGallery w:val="Page Numbers (Bottom of Page)"/>
                                                                                                                                                                              <w:docPartUnique/>
                                                                                                                                                                            </w:docPartObj>
                                                                                                                                                                          </w:sdtPr>
                                                                                                                                                                          <w:sdtEndPr>
                                                                                                                                                                            <w:rPr>
                                                                                                                                                                              <w:noProof/>
                                                                                                                                                                            </w:rPr>
                                                                                                                                                                          </w:sdtEndPr>
                                                                                                                                                                          <w:sdtContent>
                                                                                                                                                                            <w:sdt>
                                                                                                                                                                              <w:sdtPr>
                                                                                                                                                                                <w:rPr>
                                                                                                                                                                                  <w:sz w:val="20"/>
                                                                                                                                                                                  <w:szCs w:val="20"/>
                                                                                                                                                                                </w:rPr>
                                                                                                                                                                                <w:id w:val="1595213955"/>
                                                                                                                                                                                <w:docPartObj>
                                                                                                                                                                                  <w:docPartGallery w:val="Page Numbers (Bottom of Page)"/>
                                                                                                                                                                                  <w:docPartUnique/>
                                                                                                                                                                                </w:docPartObj>
                                                                                                                                                                              </w:sdtPr>
                                                                                                                                                                              <w:sdtEndPr>
                                                                                                                                                                                <w:rPr>
                                                                                                                                                                                  <w:noProof/>
                                                                                                                                                                                </w:rPr>
                                                                                                                                                                              </w:sdtEndPr>
                                                                                                                                                                              <w:sdtContent>
                                                                                                                                                                                <w:sdt>
                                                                                                                                                                                  <w:sdtPr>
                                                                                                                                                                                    <w:rPr>
                                                                                                                                                                                      <w:sz w:val="20"/>
                                                                                                                                                                                      <w:szCs w:val="20"/>
                                                                                                                                                                                    </w:rPr>
                                                                                                                                                                                    <w:id w:val="-562796474"/>
                                                                                                                                                                                    <w:docPartObj>
                                                                                                                                                                                      <w:docPartGallery w:val="Page Numbers (Bottom of Page)"/>
                                                                                                                                                                                      <w:docPartUnique/>
                                                                                                                                                                                    </w:docPartObj>
                                                                                                                                                                                  </w:sdtPr>
                                                                                                                                                                                  <w:sdtEndPr>
                                                                                                                                                                                    <w:rPr>
                                                                                                                                                                                      <w:noProof/>
                                                                                                                                                                                    </w:rPr>
                                                                                                                                                                                  </w:sdtEndPr>
                                                                                                                                                                                  <w:sdtContent>
                                                                                                                                                                                    <w:sdt>
                                                                                                                                                                                      <w:sdtPr>
                                                                                                                                                                                        <w:id w:val="-1661540785"/>
                                                                                                                                                                                        <w:docPartObj>
                                                                                                                                                                                          <w:docPartGallery w:val="Page Numbers (Bottom of Page)"/>
                                                                                                                                                                                          <w:docPartUnique/>
                                                                                                                                                                                        </w:docPartObj>
                                                                                                                                                                                      </w:sdtPr>
                                                                                                                                                                                      <w:sdtEndPr>
                                                                                                                                                                                        <w:rPr>
                                                                                                                                                                                          <w:noProof/>
                                                                                                                                                                                        </w:rPr>
                                                                                                                                                                                      </w:sdtEndPr>
                                                                                                                                                                                      <w:sdtContent>
                                                                                                                                                                                        <w:sdt>
                                                                                                                                                                                          <w:sdtPr>
                                                                                                                                                                                            <w:rPr>
                                                                                                                                                                                              <w:sz w:val="20"/>
                                                                                                                                                                                              <w:szCs w:val="20"/>
                                                                                                                                                                                            </w:rPr>
                                                                                                                                                                                            <w:id w:val="1769815988"/>
                                                                                                                                                                                            <w:docPartObj>
                                                                                                                                                                                              <w:docPartGallery w:val="Page Numbers (Bottom of Page)"/>
                                                                                                                                                                                              <w:docPartUnique/>
                                                                                                                                                                                            </w:docPartObj>
                                                                                                                                                                                          </w:sdtPr>
                                                                                                                                                                                          <w:sdtEndPr>
                                                                                                                                                                                            <w:rPr>
                                                                                                                                                                                              <w:noProof/>
                                                                                                                                                                                            </w:rPr>
                                                                                                                                                                                          </w:sdtEndPr>
                                                                                                                                                                                          <w:sdtContent>
                                                                                                                                                                                            <w:sdt>
                                                                                                                                                                                              <w:sdtPr>
                                                                                                                                                                                                <w:rPr>
                                                                                                                                                                                                  <w:sz w:val="20"/>
                                                                                                                                                                                                  <w:szCs w:val="20"/>
                                                                                                                                                                                                </w:rPr>
                                                                                                                                                                                                <w:id w:val="822777133"/>
                                                                                                                                                                                                <w:docPartObj>
                                                                                                                                                                                                  <w:docPartGallery w:val="Page Numbers (Bottom of Page)"/>
                                                                                                                                                                                                  <w:docPartUnique/>
                                                                                                                                                                                                </w:docPartObj>
                                                                                                                                                                                              </w:sdtPr>
                                                                                                                                                                                              <w:sdtEndPr>
                                                                                                                                                                                                <w:rPr>
                                                                                                                                                                                                  <w:noProof/>
                                                                                                                                                                                                </w:rPr>
                                                                                                                                                                                              </w:sdtEndPr>
                                                                                                                                                                                              <w:sdtContent>
                                                                                                                                                                                                <w:sdt>
                                                                                                                                                                                                  <w:sdtPr>
                                                                                                                                                                                                    <w:rPr>
                                                                                                                                                                                                      <w:sz w:val="20"/>
                                                                                                                                                                                                      <w:szCs w:val="20"/>
                                                                                                                                                                                                    </w:rPr>
                                                                                                                                                                                                    <w:id w:val="754167641"/>
                                                                                                                                                                                                    <w:docPartObj>
                                                                                                                                                                                                      <w:docPartGallery w:val="Page Numbers (Bottom of Page)"/>
                                                                                                                                                                                                      <w:docPartUnique/>
                                                                                                                                                                                                    </w:docPartObj>
                                                                                                                                                                                                  </w:sdtPr>
                                                                                                                                                                                                  <w:sdtEndPr>
                                                                                                                                                                                                    <w:rPr>
                                                                                                                                                                                                      <w:noProof/>
                                                                                                                                                                                                    </w:rPr>
                                                                                                                                                                                                  </w:sdtEndPr>
                                                                                                                                                                                                  <w:sdtContent>
                                                                                                                                                                                                    <w:sdt>
                                                                                                                                                                                                      <w:sdtPr>
                                                                                                                                                                                                        <w:id w:val="1032228402"/>
                                                                                                                                                                                                        <w:docPartObj>
                                                                                                                                                                                                          <w:docPartGallery w:val="Page Numbers (Bottom of Page)"/>
                                                                                                                                                                                                          <w:docPartUnique/>
                                                                                                                                                                                                        </w:docPartObj>
                                                                                                                                                                                                      </w:sdtPr>
                                                                                                                                                                                                      <w:sdtEndPr>
                                                                                                                                                                                                        <w:rPr>
                                                                                                                                                                                                          <w:noProof/>
                                                                                                                                                                                                        </w:rPr>
                                                                                                                                                                                                      </w:sdtEndPr>
                                                                                                                                                                                                      <w:sdtContent>
                                                                                                                                                                                                        <w:sdt>
                                                                                                                                                                                                          <w:sdtPr>
                                                                                                                                                                                                            <w:rPr>
                                                                                                                                                                                                              <w:sz w:val="20"/>
                                                                                                                                                                                                              <w:szCs w:val="20"/>
                                                                                                                                                                                                            </w:rPr>
                                                                                                                                                                                                            <w:id w:val="2015258904"/>
                                                                                                                                                                                                            <w:docPartObj>
                                                                                                                                                                                                              <w:docPartGallery w:val="Page Numbers (Bottom of Page)"/>
                                                                                                                                                                                                              <w:docPartUnique/>
                                                                                                                                                                                                            </w:docPartObj>
                                                                                                                                                                                                          </w:sdtPr>
                                                                                                                                                                                                          <w:sdtEndPr>
                                                                                                                                                                                                            <w:rPr>
                                                                                                                                                                                                              <w:noProof/>
                                                                                                                                                                                                            </w:rPr>
                                                                                                                                                                                                          </w:sdtEndPr>
                                                                                                                                                                                                          <w:sdtContent>
                                                                                                                                                                                                            <w:sdt>
                                                                                                                                                                                                              <w:sdtPr>
                                                                                                                                                                                                                <w:rPr>
                                                                                                                                                                                                                  <w:sz w:val="20"/>
                                                                                                                                                                                                                  <w:szCs w:val="20"/>
                                                                                                                                                                                                                </w:rPr>
                                                                                                                                                                                                                <w:id w:val="586358943"/>
                                                                                                                                                                                                                <w:docPartObj>
                                                                                                                                                                                                                  <w:docPartGallery w:val="Page Numbers (Bottom of Page)"/>
                                                                                                                                                                                                                  <w:docPartUnique/>
                                                                                                                                                                                                                </w:docPartObj>
                                                                                                                                                                                                              </w:sdtPr>
                                                                                                                                                                                                              <w:sdtEndPr>
                                                                                                                                                                                                                <w:rPr>
                                                                                                                                                                                                                  <w:noProof/>
                                                                                                                                                                                                                </w:rPr>
                                                                                                                                                                                                              </w:sdtEndPr>
                                                                                                                                                                                                              <w:sdtContent>
                                                                                                                                                                                                                <w:sdt>
                                                                                                                                                                                                                  <w:sdtPr>
                                                                                                                                                                                                                    <w:id w:val="-884179405"/>
                                                                                                                                                                                                                    <w:docPartObj>
                                                                                                                                                                                                                      <w:docPartGallery w:val="Page Numbers (Bottom of Page)"/>
                                                                                                                                                                                                                      <w:docPartUnique/>
                                                                                                                                                                                                                    </w:docPartObj>
                                                                                                                                                                                                                  </w:sdtPr>
                                                                                                                                                                                                                  <w:sdtEndPr>
                                                                                                                                                                                                                    <w:rPr>
                                                                                                                                                                                                                      <w:noProof/>
                                                                                                                                                                                                                    </w:rPr>
                                                                                                                                                                                                                  </w:sdtEndPr>
                                                                                                                                                                                                                  <w:sdtContent>
                                                                                                                                                                                                                    <w:sdt>
                                                                                                                                                                                                                      <w:sdtPr>
                                                                                                                                                                                                                        <w:rPr>
                                                                                                                                                                                                                          <w:sz w:val="20"/>
                                                                                                                                                                                                                          <w:szCs w:val="20"/>
                                                                                                                                                                                                                        </w:rPr>
                                                                                                                                                                                                                        <w:id w:val="-1120528923"/>
                                                                                                                                                                                                                        <w:docPartObj>
                                                                                                                                                                                                                          <w:docPartGallery w:val="Page Numbers (Bottom of Page)"/>
                                                                                                                                                                                                                          <w:docPartUnique/>
                                                                                                                                                                                                                        </w:docPartObj>
                                                                                                                                                                                                                      </w:sdtPr>
                                                                                                                                                                                                                      <w:sdtEndPr>
                                                                                                                                                                                                                        <w:rPr>
                                                                                                                                                                                                                          <w:noProof/>
                                                                                                                                                                                                                        </w:rPr>
                                                                                                                                                                                                                      </w:sdtEndPr>
                                                                                                                                                                                                                      <w:sdtContent>
                                                                                                                                                                                                                        <w:sdt>
                                                                                                                                                                                                                          <w:sdtPr>
                                                                                                                                                                                                                            <w:id w:val="814677603"/>
                                                                                                                                                                                                                            <w:docPartObj>
                                                                                                                                                                                                                              <w:docPartGallery w:val="Page Numbers (Bottom of Page)"/>
                                                                                                                                                                                                                              <w:docPartUnique/>
                                                                                                                                                                                                                            </w:docPartObj>
                                                                                                                                                                                                                          </w:sdtPr>
                                                                                                                                                                                                                          <w:sdtEndPr>
                                                                                                                                                                                                                            <w:rPr>
                                                                                                                                                                                                                              <w:noProof/>
                                                                                                                                                                                                                            </w:rPr>
                                                                                                                                                                                                                          </w:sdtEndPr>
                                                                                                                                                                                                                          <w:sdtContent>
                                                                                                                                                                                                                            <w:sdt>
                                                                                                                                                                                                                              <w:sdtPr>
                                                                                                                                                                                                                                <w:rPr>
                                                                                                                                                                                                                                  <w:sz w:val="20"/>
                                                                                                                                                                                                                                  <w:szCs w:val="20"/>
                                                                                                                                                                                                                                </w:rPr>
                                                                                                                                                                                                                                <w:id w:val="2016724053"/>
                                                                                                                                                                                                                                <w:docPartObj>
                                                                                                                                                                                                                                  <w:docPartGallery w:val="Page Numbers (Bottom of Page)"/>
                                                                                                                                                                                                                                  <w:docPartUnique/>
                                                                                                                                                                                                                                </w:docPartObj>
                                                                                                                                                                                                                              </w:sdtPr>
                                                                                                                                                                                                                              <w:sdtEndPr>
                                                                                                                                                                                                                                <w:rPr>
                                                                                                                                                                                                                                  <w:noProof/>
                                                                                                                                                                                                                                </w:rPr>
                                                                                                                                                                                                                              </w:sdtEndPr>
                                                                                                                                                                                                                              <w:sdtContent>
                                                                                                                                                                                                                                <w:sdt>
                                                                                                                                                                                                                                  <w:sdtPr>
                                                                                                                                                                                                                                    <w:rPr>
                                                                                                                                                                                                                                      <w:sz w:val="20"/>
                                                                                                                                                                                                                                      <w:szCs w:val="20"/>
                                                                                                                                                                                                                                    </w:rPr>
                                                                                                                                                                                                                                    <w:id w:val="1222949402"/>
                                                                                                                                                                                                                                    <w:docPartObj>
                                                                                                                                                                                                                                      <w:docPartGallery w:val="Page Numbers (Bottom of Page)"/>
                                                                                                                                                                                                                                      <w:docPartUnique/>
                                                                                                                                                                                                                                    </w:docPartObj>
                                                                                                                                                                                                                                  </w:sdtPr>
                                                                                                                                                                                                                                  <w:sdtEndPr/>
                                                                                                                                                                                                                                  <w:sdtContent>
                                                                                                                                                                                                                                    <w:sdt>
                                                                                                                                                                                                                                      <w:sdtPr>
                                                                                                                                                                                                                                        <w:rPr>
                                                                                                                                                                                                                                          <w:sz w:val="20"/>
                                                                                                                                                                                                                                          <w:szCs w:val="20"/>
                                                                                                                                                                                                                                        </w:rPr>
                                                                                                                                                                                                                                        <w:id w:val="-483628332"/>
                                                                                                                                                                                                                                        <w:docPartObj>
                                                                                                                                                                                                                                          <w:docPartGallery w:val="Page Numbers (Bottom of Page)"/>
                                                                                                                                                                                                                                          <w:docPartUnique/>
                                                                                                                                                                                                                                        </w:docPartObj>
                                                                                                                                                                                                                                      </w:sdtPr>
                                                                                                                                                                                                                                      <w:sdtEndPr/>
                                                                                                                                                                                                                                      <w:sdtContent>
                                                                                                                                                                                                                                        <w:sdt>
                                                                                                                                                                                                                                          <w:sdtPr>
                                                                                                                                                                                                                                            <w:rPr>
                                                                                                                                                                                                                                              <w:noProof/>
                                                                                                                                                                                                                                              <w:sz w:val="20"/>
                                                                                                                                                                                                                                              <w:szCs w:val="20"/>
                                                                                                                                                                                                                                            </w:rPr>
                                                                                                                                                                                                                                            <w:id w:val="-1350257851"/>
                                                                                                                                                                                                                                            <w:docPartObj>
                                                                                                                                                                                                                                              <w:docPartGallery w:val="Page Numbers (Bottom of Page)"/>
                                                                                                                                                                                                                                              <w:docPartUnique/>
                                                                                                                                                                                                                                            </w:docPartObj>
                                                                                                                                                                                                                                          </w:sdtPr>
                                                                                                                                                                                                                                          <w:sdtEndPr/>
                                                                                                                                                                                                                                          <w:sdtContent>
                                                                                                                                                                                                                                            <w:sdt>
                                                                                                                                                                                                                                              <w:sdtPr>
                                                                                                                                                                                                                                                <w:rPr>
                                                                                                                                                                                                                                                  <w:noProof/>
                                                                                                                                                                                                                                                </w:rPr>
                                                                                                                                                                                                                                                <w:id w:val="-911543986"/>
                                                                                                                                                                                                                                                <w:docPartObj>
                                                                                                                                                                                                                                                  <w:docPartGallery w:val="Page Numbers (Bottom of Page)"/>
                                                                                                                                                                                                                                                  <w:docPartUnique/>
                                                                                                                                                                                                                                                </w:docPartObj>
                                                                                                                                                                                                                                              </w:sdtPr>
                                                                                                                                                                                                                                              <w:sdtEndPr/>
                                                                                                                                                                                                                                              <w:sdtContent>
                                                                                                                                                                                                                                                <w:sdt>
                                                                                                                                                                                                                                                  <w:sdtPr>
                                                                                                                                                                                                                                                    <w:rPr>
                                                                                                                                                                                                                                                      <w:noProof/>
                                                                                                                                                                                                                                                      <w:sz w:val="20"/>
                                                                                                                                                                                                                                                      <w:szCs w:val="20"/>
                                                                                                                                                                                                                                                    </w:rPr>
                                                                                                                                                                                                                                                    <w:id w:val="-1714427119"/>
                                                                                                                                                                                                                                                    <w:docPartObj>
                                                                                                                                                                                                                                                      <w:docPartGallery w:val="Page Numbers (Bottom of Page)"/>
                                                                                                                                                                                                                                                      <w:docPartUnique/>
                                                                                                                                                                                                                                                    </w:docPartObj>
                                                                                                                                                                                                                                                  </w:sdtPr>
                                                                                                                                                                                                                                                  <w:sdtEndPr/>
                                                                                                                                                                                                                                                  <w:sdtContent>
                                                                                                                                                                                                                                                    <w:sdt>
                                                                                                                                                                                                                                                      <w:sdtPr>
                                                                                                                                                                                                                                                        <w:rPr>
                                                                                                                                                                                                                                                          <w:noProof/>
                                                                                                                                                                                                                                                        </w:rPr>
                                                                                                                                                                                                                                                        <w:id w:val="1246991879"/>
                                                                                                                                                                                                                                                        <w:docPartObj>
                                                                                                                                                                                                                                                          <w:docPartGallery w:val="Page Numbers (Bottom of Page)"/>
                                                                                                                                                                                                                                                          <w:docPartUnique/>
                                                                                                                                                                                                                                                        </w:docPartObj>
                                                                                                                                                                                                                                                      </w:sdtPr>
                                                                                                                                                                                                                                                      <w:sdtEndPr/>
                                                                                                                                                                                                                                                      <w:sdtContent>
                                                                                                                                                                                                                                                        <w:sdt>
                                                                                                                                                                                                                                                          <w:sdtPr>
                                                                                                                                                                                                                                                            <w:rPr>
                                                                                                                                                                                                                                                              <w:noProof/>
                                                                                                                                                                                                                                                              <w:sz w:val="20"/>
                                                                                                                                                                                                                                                              <w:szCs w:val="20"/>
                                                                                                                                                                                                                                                            </w:rPr>
                                                                                                                                                                                                                                                            <w:id w:val="-678582898"/>
                                                                                                                                                                                                                                                            <w:docPartObj>
                                                                                                                                                                                                                                                              <w:docPartGallery w:val="Page Numbers (Bottom of Page)"/>
                                                                                                                                                                                                                                                              <w:docPartUnique/>
                                                                                                                                                                                                                                                            </w:docPartObj>
                                                                                                                                                                                                                                                          </w:sdtPr>
                                                                                                                                                                                                                                                          <w:sdtEndPr/>
                                                                                                                                                                                                                                                          <w:sdtContent>
                                                                                                                                                                                                                                                            <w:sdt>
                                                                                                                                                                                                                                                              <w:sdtPr>
                                                                                                                                                                                                                                                                <w:rPr>
                                                                                                                                                                                                                                                                  <w:noProof/>
                                                                                                                                                                                                                                                                </w:rPr>
                                                                                                                                                                                                                                                                <w:id w:val="-1836683502"/>
                                                                                                                                                                                                                                                                <w:docPartObj>
                                                                                                                                                                                                                                                                  <w:docPartGallery w:val="Page Numbers (Bottom of Page)"/>
                                                                                                                                                                                                                                                                  <w:docPartUnique/>
                                                                                                                                                                                                                                                                </w:docPartObj>
                                                                                                                                                                                                                                                              </w:sdtPr>
                                                                                                                                                                                                                                                              <w:sdtEndPr/>
                                                                                                                                                                                                                                                              <w:sdtContent>
                                                                                                                                                                                                                                                                <w:sdt>
                                                                                                                                                                                                                                                                  <w:sdtPr>
                                                                                                                                                                                                                                                                    <w:rPr>
                                                                                                                                                                                                                                                                      <w:sz w:val="20"/>
                                                                                                                                                                                                                                                                      <w:szCs w:val="20"/>
                                                                                                                                                                                                                                                                    </w:rPr>
                                                                                                                                                                                                                                                                    <w:id w:val="1812674735"/>
                                                                                                                                                                                                                                                                    <w:docPartObj>
                                                                                                                                                                                                                                                                      <w:docPartGallery w:val="Page Numbers (Bottom of Page)"/>
                                                                                                                                                                                                                                                                      <w:docPartUnique/>
                                                                                                                                                                                                                                                                    </w:docPartObj>
                                                                                                                                                                                                                                                                  </w:sdtPr>
                                                                                                                                                                                                                                                                  <w:sdtEndPr/>
                                                                                                                                                                                                                                                                  <w:sdtContent>
                                                                                                                                                                                                                                                                    <w:sdt>
                                                                                                                                                                                                                                                                      <w:sdtPr>
                                                                                                                                                                                                                                                                        <w:id w:val="-332534509"/>
                                                                                                                                                                                                                                                                        <w:docPartObj>
                                                                                                                                                                                                                                                                          <w:docPartGallery w:val="Page Numbers (Bottom of Page)"/>
                                                                                                                                                                                                                                                                          <w:docPartUnique/>
                                                                                                                                                                                                                                                                        </w:docPartObj>
                                                                                                                                                                                                                                                                      </w:sdtPr>
                                                                                                                                                                                                                                                                      <w:sdtEndPr>
                                                                                                                                                                                                                                                                        <w:rPr>
                                                                                                                                                                                                                                                                          <w:noProof/>
                                                                                                                                                                                                                                                                        </w:rPr>
                                                                                                                                                                                                                                                                      </w:sdtEndPr>
                                                                                                                                                                                                                                                                      <w:sdtContent>
                                                                                                                                                                                                                                                                        <w:sdt>
                                                                                                                                                                                                                                                                          <w:sdtPr>
                                                                                                                                                                                                                                                                            <w:rPr>
                                                                                                                                                                                                                                                                              <w:sz w:val="20"/>
                                                                                                                                                                                                                                                                              <w:szCs w:val="20"/>
                                                                                                                                                                                                                                                                            </w:rPr>
                                                                                                                                                                                                                                                                            <w:id w:val="1506401165"/>
                                                                                                                                                                                                                                                                            <w:docPartObj>
                                                                                                                                                                                                                                                                              <w:docPartGallery w:val="Page Numbers (Bottom of Page)"/>
                                                                                                                                                                                                                                                                              <w:docPartUnique/>
                                                                                                                                                                                                                                                                            </w:docPartObj>
                                                                                                                                                                                                                                                                          </w:sdtPr>
                                                                                                                                                                                                                                                                          <w:sdtEndPr>
                                                                                                                                                                                                                                                                            <w:rPr>
                                                                                                                                                                                                                                                                              <w:noProof/>
                                                                                                                                                                                                                                                                            </w:rPr>
                                                                                                                                                                                                                                                                          </w:sdtEndPr>
                                                                                                                                                                                                                                                                          <w:sdtContent>
                                                                                                                                                                                                                                                                            <w:sdt>
                                                                                                                                                                                                                                                                              <w:sdtPr>
                                                                                                                                                                                                                                                                                <w:rPr>
                                                                                                                                                                                                                                                                                  <w:sz w:val="20"/>
                                                                                                                                                                                                                                                                                  <w:szCs w:val="20"/>
                                                                                                                                                                                                                                                                                </w:rPr>
                                                                                                                                                                                                                                                                                <w:id w:val="160058272"/>
                                                                                                                                                                                                                                                                                <w:docPartObj>
                                                                                                                                                                                                                                                                                  <w:docPartGallery w:val="Page Numbers (Bottom of Page)"/>
                                                                                                                                                                                                                                                                                  <w:docPartUnique/>
                                                                                                                                                                                                                                                                                </w:docPartObj>
                                                                                                                                                                                                                                                                              </w:sdtPr>
                                                                                                                                                                                                                                                                              <w:sdtEndPr>
                                                                                                                                                                                                                                                                                <w:rPr>
                                                                                                                                                                                                                                                                                  <w:noProof/>
                                                                                                                                                                                                                                                                                </w:rPr>
                                                                                                                                                                                                                                                                              </w:sdtEndPr>
                                                                                                                                                                                                                                                                              <w:sdtContent>
                                                                                                                                                                                                                                                                                <w:sdt>
                                                                                                                                                                                                                                                                                  <w:sdtPr>
                                                                                                                                                                                                                                                                                    <w:rPr>
                                                                                                                                                                                                                                                                                      <w:sz w:val="20"/>
                                                                                                                                                                                                                                                                                      <w:szCs w:val="20"/>
                                                                                                                                                                                                                                                                                    </w:rPr>
                                                                                                                                                                                                                                                                                    <w:id w:val="-1732689407"/>
                                                                                                                                                                                                                                                                                    <w:docPartObj>
                                                                                                                                                                                                                                                                                      <w:docPartGallery w:val="Page Numbers (Bottom of Page)"/>
                                                                                                                                                                                                                                                                                      <w:docPartUnique/>
                                                                                                                                                                                                                                                                                    </w:docPartObj>
                                                                                                                                                                                                                                                                                  </w:sdtPr>
                                                                                                                                                                                                                                                                                  <w:sdtEndPr>
                                                                                                                                                                                                                                                                                    <w:rPr>
                                                                                                                                                                                                                                                                                      <w:noProof/>
                                                                                                                                                                                                                                                                                    </w:rPr>
                                                                                                                                                                                                                                                                                  </w:sdtEndPr>
                                                                                                                                                                                                                                                                                  <w:sdtContent>
                                                                                                                                                                                                                                                                                    <w:sdt>
                                                                                                                                                                                                                                                                                      <w:sdtPr>
                                                                                                                                                                                                                                                                                        <w:id w:val="2111226909"/>
                                                                                                                                                                                                                                                                                        <w:docPartObj>
                                                                                                                                                                                                                                                                                          <w:docPartGallery w:val="Page Numbers (Bottom of Page)"/>
                                                                                                                                                                                                                                                                                          <w:docPartUnique/>
                                                                                                                                                                                                                                                                                        </w:docPartObj>
                                                                                                                                                                                                                                                                                      </w:sdtPr>
                                                                                                                                                                                                                                                                                      <w:sdtEndPr>
                                                                                                                                                                                                                                                                                        <w:rPr>
                                                                                                                                                                                                                                                                                          <w:noProof/>
                                                                                                                                                                                                                                                                                        </w:rPr>
                                                                                                                                                                                                                                                                                      </w:sdtEndPr>
                                                                                                                                                                                                                                                                                      <w:sdtContent>
                                                                                                                                                                                                                                                                                        <w:sdt>
                                                                                                                                                                                                                                                                                          <w:sdtPr>
                                                                                                                                                                                                                                                                                            <w:rPr>
                                                                                                                                                                                                                                                                                              <w:sz w:val="20"/>
                                                                                                                                                                                                                                                                                              <w:szCs w:val="20"/>
                                                                                                                                                                                                                                                                                            </w:rPr>
                                                                                                                                                                                                                                                                                            <w:id w:val="-513454183"/>
                                                                                                                                                                                                                                                                                            <w:docPartObj>
                                                                                                                                                                                                                                                                                              <w:docPartGallery w:val="Page Numbers (Bottom of Page)"/>
                                                                                                                                                                                                                                                                                              <w:docPartUnique/>
                                                                                                                                                                                                                                                                                            </w:docPartObj>
                                                                                                                                                                                                                                                                                          </w:sdtPr>
                                                                                                                                                                                                                                                                                          <w:sdtEndPr>
                                                                                                                                                                                                                                                                                            <w:rPr>
                                                                                                                                                                                                                                                                                              <w:noProof/>
                                                                                                                                                                                                                                                                                            </w:rPr>
                                                                                                                                                                                                                                                                                          </w:sdtEndPr>
                                                                                                                                                                                                                                                                                          <w:sdtContent>
                                                                                                                                                                                                                                                                                            <w:sdt>
                                                                                                                                                                                                                                                                                              <w:sdtPr>
                                                                                                                                                                                                                                                                                                <w:rPr>
                                                                                                                                                                                                                                                                                                  <w:sz w:val="20"/>
                                                                                                                                                                                                                                                                                                  <w:szCs w:val="20"/>
                                                                                                                                                                                                                                                                                                </w:rPr>
                                                                                                                                                                                                                                                                                                <w:id w:val="-443606717"/>
                                                                                                                                                                                                                                                                                                <w:docPartObj>
                                                                                                                                                                                                                                                                                                  <w:docPartGallery w:val="Page Numbers (Bottom of Page)"/>
                                                                                                                                                                                                                                                                                                  <w:docPartUnique/>
                                                                                                                                                                                                                                                                                                </w:docPartObj>
                                                                                                                                                                                                                                                                                              </w:sdtPr>
                                                                                                                                                                                                                                                                                              <w:sdtEndPr>
                                                                                                                                                                                                                                                                                                <w:rPr>
                                                                                                                                                                                                                                                                                                  <w:noProof/>
                                                                                                                                                                                                                                                                                                </w:rPr>
                                                                                                                                                                                                                                                                                              </w:sdtEndPr>
                                                                                                                                                                                                                                                                                              <w:sdtContent>
                                                                                                                                                                                                                                                                                                <w:sdt>
                                                                                                                                                                                                                                                                                                  <w:sdtPr>
                                                                                                                                                                                                                                                                                                    <w:rPr>
                                                                                                                                                                                                                                                                                                      <w:sz w:val="20"/>
                                                                                                                                                                                                                                                                                                      <w:szCs w:val="20"/>
                                                                                                                                                                                                                                                                                                    </w:rPr>
                                                                                                                                                                                                                                                                                                    <w:id w:val="2119941639"/>
                                                                                                                                                                                                                                                                                                    <w:docPartObj>
                                                                                                                                                                                                                                                                                                      <w:docPartGallery w:val="Page Numbers (Bottom of Page)"/>
                                                                                                                                                                                                                                                                                                      <w:docPartUnique/>
                                                                                                                                                                                                                                                                                                    </w:docPartObj>
                                                                                                                                                                                                                                                                                                  </w:sdtPr>
                                                                                                                                                                                                                                                                                                  <w:sdtEndPr>
                                                                                                                                                                                                                                                                                                    <w:rPr>
                                                                                                                                                                                                                                                                                                      <w:noProof/>
                                                                                                                                                                                                                                                                                                    </w:rPr>
                                                                                                                                                                                                                                                                                                  </w:sdtEndPr>
                                                                                                                                                                                                                                                                                                  <w:sdtContent>
                                                                                                                                                                                                                                                                                                    <w:sdt>
                                                                                                                                                                                                                                                                                                      <w:sdtPr>
                                                                                                                                                                                                                                                                                                        <w:id w:val="1709147579"/>
                                                                                                                                                                                                                                                                                                        <w:docPartObj>
                                                                                                                                                                                                                                                                                                          <w:docPartGallery w:val="Page Numbers (Bottom of Page)"/>
                                                                                                                                                                                                                                                                                                          <w:docPartUnique/>
                                                                                                                                                                                                                                                                                                        </w:docPartObj>
                                                                                                                                                                                                                                                                                                      </w:sdtPr>
                                                                                                                                                                                                                                                                                                      <w:sdtEndPr>
                                                                                                                                                                                                                                                                                                        <w:rPr>
                                                                                                                                                                                                                                                                                                          <w:noProof/>
                                                                                                                                                                                                                                                                                                        </w:rPr>
                                                                                                                                                                                                                                                                                                      </w:sdtEndPr>
                                                                                                                                                                                                                                                                                                      <w:sdtContent>
                                                                                                                                                                                                                                                                                                        <w:sdt>
                                                                                                                                                                                                                                                                                                          <w:sdtPr>
                                                                                                                                                                                                                                                                                                            <w:rPr>
                                                                                                                                                                                                                                                                                                              <w:sz w:val="20"/>
                                                                                                                                                                                                                                                                                                              <w:szCs w:val="20"/>
                                                                                                                                                                                                                                                                                                            </w:rPr>
                                                                                                                                                                                                                                                                                                            <w:id w:val="-959340744"/>
                                                                                                                                                                                                                                                                                                            <w:docPartObj>
                                                                                                                                                                                                                                                                                                              <w:docPartGallery w:val="Page Numbers (Bottom of Page)"/>
                                                                                                                                                                                                                                                                                                              <w:docPartUnique/>
                                                                                                                                                                                                                                                                                                            </w:docPartObj>
                                                                                                                                                                                                                                                                                                          </w:sdtPr>
                                                                                                                                                                                                                                                                                                          <w:sdtEndPr>
                                                                                                                                                                                                                                                                                                            <w:rPr>
                                                                                                                                                                                                                                                                                                              <w:noProof/>
                                                                                                                                                                                                                                                                                                            </w:rPr>
                                                                                                                                                                                                                                                                                                          </w:sdtEndPr>
                                                                                                                                                                                                                                                                                                          <w:sdtContent>
                                                                                                                                                                                                                                                                                                            <w:sdt>
                                                                                                                                                                                                                                                                                                              <w:sdtPr>
                                                                                                                                                                                                                                                                                                                <w:rPr>
                                                                                                                                                                                                                                                                                                                  <w:sz w:val="20"/>
                                                                                                                                                                                                                                                                                                                  <w:szCs w:val="20"/>
                                                                                                                                                                                                                                                                                                                </w:rPr>
                                                                                                                                                                                                                                                                                                                <w:id w:val="-1794277956"/>
                                                                                                                                                                                                                                                                                                                <w:docPartObj>
                                                                                                                                                                                                                                                                                                                  <w:docPartGallery w:val="Page Numbers (Bottom of Page)"/>
                                                                                                                                                                                                                                                                                                                  <w:docPartUnique/>
                                                                                                                                                                                                                                                                                                                </w:docPartObj>
                                                                                                                                                                                                                                                                                                              </w:sdtPr>
                                                                                                                                                                                                                                                                                                              <w:sdtEndPr>
                                                                                                                                                                                                                                                                                                                <w:rPr>
                                                                                                                                                                                                                                                                                                                  <w:noProof/>
                                                                                                                                                                                                                                                                                                                </w:rPr>
                                                                                                                                                                                                                                                                                                              </w:sdtEndPr>
                                                                                                                                                                                                                                                                                                              <w:sdtContent>
                                                                                                                                                                                                                                                                                                                <w:sdt>
                                                                                                                                                                                                                                                                                                                  <w:sdtPr>
                                                                                                                                                                                                                                                                                                                    <w:id w:val="-337538958"/>
                                                                                                                                                                                                                                                                                                                    <w:docPartObj>
                                                                                                                                                                                                                                                                                                                      <w:docPartGallery w:val="Page Numbers (Bottom of Page)"/>
                                                                                                                                                                                                                                                                                                                      <w:docPartUnique/>
                                                                                                                                                                                                                                                                                                                    </w:docPartObj>
                                                                                                                                                                                                                                                                                                                  </w:sdtPr>
                                                                                                                                                                                                                                                                                                                  <w:sdtEndPr>
                                                                                                                                                                                                                                                                                                                    <w:rPr>
                                                                                                                                                                                                                                                                                                                      <w:noProof/>
                                                                                                                                                                                                                                                                                                                    </w:rPr>
                                                                                                                                                                                                                                                                                                                  </w:sdtEndPr>
                                                                                                                                                                                                                                                                                                                  <w:sdtContent>
                                                                                                                                                                                                                                                                                                                    <w:sdt>
                                                                                                                                                                                                                                                                                                                      <w:sdtPr>
                                                                                                                                                                                                                                                                                                                        <w:rPr>
                                                                                                                                                                                                                                                                                                                          <w:sz w:val="20"/>
                                                                                                                                                                                                                                                                                                                          <w:szCs w:val="20"/>
                                                                                                                                                                                                                                                                                                                        </w:rPr>
                                                                                                                                                                                                                                                                                                                        <w:id w:val="-699318515"/>
                                                                                                                                                                                                                                                                                                                        <w:docPartObj>
                                                                                                                                                                                                                                                                                                                          <w:docPartGallery w:val="Page Numbers (Bottom of Page)"/>
                                                                                                                                                                                                                                                                                                                          <w:docPartUnique/>
                                                                                                                                                                                                                                                                                                                        </w:docPartObj>
                                                                                                                                                                                                                                                                                                                      </w:sdtPr>
                                                                                                                                                                                                                                                                                                                      <w:sdtEndPr>
                                                                                                                                                                                                                                                                                                                        <w:rPr>
                                                                                                                                                                                                                                                                                                                          <w:noProof/>
                                                                                                                                                                                                                                                                                                                        </w:rPr>
                                                                                                                                                                                                                                                                                                                      </w:sdtEndPr>
                                                                                                                                                                                                                                                                                                                      <w:sdtContent>
                                                                                                                                                                                                                                                                                                                        <w:sdt>
                                                                                                                                                                                                                                                                                                                          <w:sdtPr>
                                                                                                                                                                                                                                                                                                                            <w:id w:val="867652173"/>
                                                                                                                                                                                                                                                                                                                            <w:docPartObj>
                                                                                                                                                                                                                                                                                                                              <w:docPartGallery w:val="Page Numbers (Bottom of Page)"/>
                                                                                                                                                                                                                                                                                                                              <w:docPartUnique/>
                                                                                                                                                                                                                                                                                                                            </w:docPartObj>
                                                                                                                                                                                                                                                                                                                          </w:sdtPr>
                                                                                                                                                                                                                                                                                                                          <w:sdtEndPr>
                                                                                                                                                                                                                                                                                                                            <w:rPr>
                                                                                                                                                                                                                                                                                                                              <w:noProof/>
                                                                                                                                                                                                                                                                                                                            </w:rPr>
                                                                                                                                                                                                                                                                                                                          </w:sdtEndPr>
                                                                                                                                                                                                                                                                                                                          <w:sdtContent>
                                                                                                                                                                                                                                                                                                                            <w:sdt>
                                                                                                                                                                                                                                                                                                                              <w:sdtPr>
                                                                                                                                                                                                                                                                                                                                <w:rPr>
                                                                                                                                                                                                                                                                                                                                  <w:sz w:val="20"/>
                                                                                                                                                                                                                                                                                                                                  <w:szCs w:val="20"/>
                                                                                                                                                                                                                                                                                                                                </w:rPr>
                                                                                                                                                                                                                                                                                                                                <w:id w:val="-1637642179"/>
                                                                                                                                                                                                                                                                                                                                <w:docPartObj>
                                                                                                                                                                                                                                                                                                                                  <w:docPartGallery w:val="Page Numbers (Bottom of Page)"/>
                                                                                                                                                                                                                                                                                                                                  <w:docPartUnique/>
                                                                                                                                                                                                                                                                                                                                </w:docPartObj>
                                                                                                                                                                                                                                                                                                                              </w:sdtPr>
                                                                                                                                                                                                                                                                                                                              <w:sdtEndPr>
                                                                                                                                                                                                                                                                                                                                <w:rPr>
                                                                                                                                                                                                                                                                                                                                  <w:noProof/>
                                                                                                                                                                                                                                                                                                                                </w:rPr>
                                                                                                                                                                                                                                                                                                                              </w:sdtEndPr>
                                                                                                                                                                                                                                                                                                                              <w:sdtContent>
                                                                                                                                                                                                                                                                                                                                <w:sdt>
                                                                                                                                                                                                                                                                                                                                  <w:sdtPr>
                                                                                                                                                                                                                                                                                                                                    <w:rPr>
                                                                                                                                                                                                                                                                                                                                      <w:sz w:val="20"/>
                                                                                                                                                                                                                                                                                                                                      <w:szCs w:val="20"/>
                                                                                                                                                                                                                                                                                                                                    </w:rPr>
                                                                                                                                                                                                                                                                                                                                    <w:id w:val="-671021190"/>
                                                                                                                                                                                                                                                                                                                                    <w:docPartObj>
                                                                                                                                                                                                                                                                                                                                      <w:docPartGallery w:val="Page Numbers (Bottom of Page)"/>
                                                                                                                                                                                                                                                                                                                                      <w:docPartUnique/>
                                                                                                                                                                                                                                                                                                                                    </w:docPartObj>
                                                                                                                                                                                                                                                                                                                                  </w:sdtPr>
                                                                                                                                                                                                                                                                                                                                  <w:sdtEndPr/>
                                                                                                                                                                                                                                                                                                                                  <w:sdtContent>
                                                                                                                                                                                                                                                                                                                                    <w:sdt>
                                                                                                                                                                                                                                                                                                                                      <w:sdtPr>
                                                                                                                                                                                                                                                                                                                                        <w:rPr>
                                                                                                                                                                                                                                                                                                                                          <w:sz w:val="20"/>
                                                                                                                                                                                                                                                                                                                                          <w:szCs w:val="20"/>
                                                                                                                                                                                                                                                                                                                                        </w:rPr>
                                                                                                                                                                                                                                                                                                                                        <w:id w:val="496241522"/>
                                                                                                                                                                                                                                                                                                                                        <w:docPartObj>
                                                                                                                                                                                                                                                                                                                                          <w:docPartGallery w:val="Page Numbers (Bottom of Page)"/>
                                                                                                                                                                                                                                                                                                                                          <w:docPartUnique/>
                                                                                                                                                                                                                                                                                                                                        </w:docPartObj>
                                                                                                                                                                                                                                                                                                                                      </w:sdtPr>
                                                                                                                                                                                                                                                                                                                                      <w:sdtEndPr/>
                                                                                                                                                                                                                                                                                                                                      <w:sdtContent>
                                                                                                                                                                                                                                                                                                                                        <w:sdt>
                                                                                                                                                                                                                                                                                                                                          <w:sdtPr>
                                                                                                                                                                                                                                                                                                                                            <w:rPr>
                                                                                                                                                                                                                                                                                                                                              <w:noProof/>
                                                                                                                                                                                                                                                                                                                                              <w:sz w:val="20"/>
                                                                                                                                                                                                                                                                                                                                              <w:szCs w:val="20"/>
                                                                                                                                                                                                                                                                                                                                            </w:rPr>
                                                                                                                                                                                                                                                                                                                                            <w:id w:val="1709758354"/>
                                                                                                                                                                                                                                                                                                                                            <w:docPartObj>
                                                                                                                                                                                                                                                                                                                                              <w:docPartGallery w:val="Page Numbers (Bottom of Page)"/>
                                                                                                                                                                                                                                                                                                                                              <w:docPartUnique/>
                                                                                                                                                                                                                                                                                                                                            </w:docPartObj>
                                                                                                                                                                                                                                                                                                                                          </w:sdtPr>
                                                                                                                                                                                                                                                                                                                                          <w:sdtEndPr/>
                                                                                                                                                                                                                                                                                                                                          <w:sdtContent>
                                                                                                                                                                                                                                                                                                                                            <w:sdt>
                                                                                                                                                                                                                                                                                                                                              <w:sdtPr>
                                                                                                                                                                                                                                                                                                                                                <w:rPr>
                                                                                                                                                                                                                                                                                                                                                  <w:noProof/>
                                                                                                                                                                                                                                                                                                                                                </w:rPr>
                                                                                                                                                                                                                                                                                                                                                <w:id w:val="1522432919"/>
                                                                                                                                                                                                                                                                                                                                                <w:docPartObj>
                                                                                                                                                                                                                                                                                                                                                  <w:docPartGallery w:val="Page Numbers (Bottom of Page)"/>
                                                                                                                                                                                                                                                                                                                                                  <w:docPartUnique/>
                                                                                                                                                                                                                                                                                                                                                </w:docPartObj>
                                                                                                                                                                                                                                                                                                                                              </w:sdtPr>
                                                                                                                                                                                                                                                                                                                                              <w:sdtEndPr/>
                                                                                                                                                                                                                                                                                                                                              <w:sdtContent>
                                                                                                                                                                                                                                                                                                                                                <w:sdt>
                                                                                                                                                                                                                                                                                                                                                  <w:sdtPr>
                                                                                                                                                                                                                                                                                                                                                    <w:rPr>
                                                                                                                                                                                                                                                                                                                                                      <w:noProof/>
                                                                                                                                                                                                                                                                                                                                                      <w:sz w:val="20"/>
                                                                                                                                                                                                                                                                                                                                                      <w:szCs w:val="20"/>
                                                                                                                                                                                                                                                                                                                                                    </w:rPr>
                                                                                                                                                                                                                                                                                                                                                    <w:id w:val="-1378081235"/>
                                                                                                                                                                                                                                                                                                                                                    <w:docPartObj>
                                                                                                                                                                                                                                                                                                                                                      <w:docPartGallery w:val="Page Numbers (Bottom of Page)"/>
                                                                                                                                                                                                                                                                                                                                                      <w:docPartUnique/>
                                                                                                                                                                                                                                                                                                                                                    </w:docPartObj>
                                                                                                                                                                                                                                                                                                                                                  </w:sdtPr>
                                                                                                                                                                                                                                                                                                                                                  <w:sdtEndPr/>
                                                                                                                                                                                                                                                                                                                                                  <w:sdtContent>
                                                                                                                                                                                                                                                                                                                                                    <w:sdt>
                                                                                                                                                                                                                                                                                                                                                      <w:sdtPr>
                                                                                                                                                                                                                                                                                                                                                        <w:rPr>
                                                                                                                                                                                                                                                                                                                                                          <w:noProof/>
                                                                                                                                                                                                                                                                                                                                                        </w:rPr>
                                                                                                                                                                                                                                                                                                                                                        <w:id w:val="-368535953"/>
                                                                                                                                                                                                                                                                                                                                                        <w:docPartObj>
                                                                                                                                                                                                                                                                                                                                                          <w:docPartGallery w:val="Page Numbers (Bottom of Page)"/>
                                                                                                                                                                                                                                                                                                                                                          <w:docPartUnique/>
                                                                                                                                                                                                                                                                                                                                                        </w:docPartObj>
                                                                                                                                                                                                                                                                                                                                                      </w:sdtPr>
                                                                                                                                                                                                                                                                                                                                                      <w:sdtEndPr/>
                                                                                                                                                                                                                                                                                                                                                      <w:sdtContent>
                                                                                                                                                                                                                                                                                                                                                        <w:sdt>
                                                                                                                                                                                                                                                                                                                                                          <w:sdtPr>
                                                                                                                                                                                                                                                                                                                                                            <w:rPr>
                                                                                                                                                                                                                                                                                                                                                              <w:noProof/>
                                                                                                                                                                                                                                                                                                                                                              <w:sz w:val="20"/>
                                                                                                                                                                                                                                                                                                                                                              <w:szCs w:val="20"/>
                                                                                                                                                                                                                                                                                                                                                            </w:rPr>
                                                                                                                                                                                                                                                                                                                                                            <w:id w:val="-1872303339"/>
                                                                                                                                                                                                                                                                                                                                                            <w:docPartObj>
                                                                                                                                                                                                                                                                                                                                                              <w:docPartGallery w:val="Page Numbers (Bottom of Page)"/>
                                                                                                                                                                                                                                                                                                                                                              <w:docPartUnique/>
                                                                                                                                                                                                                                                                                                                                                            </w:docPartObj>
                                                                                                                                                                                                                                                                                                                                                          </w:sdtPr>
                                                                                                                                                                                                                                                                                                                                                          <w:sdtEndPr/>
                                                                                                                                                                                                                                                                                                                                                          <w:sdtContent>
                                                                                                                                                                                                                                                                                                                                                            <w:sdt>
                                                                                                                                                                                                                                                                                                                                                              <w:sdtPr>
                                                                                                                                                                                                                                                                                                                                                                <w:rPr>
                                                                                                                                                                                                                                                                                                                                                                  <w:noProof/>
                                                                                                                                                                                                                                                                                                                                                                </w:rPr>
                                                                                                                                                                                                                                                                                                                                                                <w:id w:val="-214424001"/>
                                                                                                                                                                                                                                                                                                                                                                <w:docPartObj>
                                                                                                                                                                                                                                                                                                                                                                  <w:docPartGallery w:val="Page Numbers (Bottom of Page)"/>
                                                                                                                                                                                                                                                                                                                                                                  <w:docPartUnique/>
                                                                                                                                                                                                                                                                                                                                                                </w:docPartObj>
                                                                                                                                                                                                                                                                                                                                                              </w:sdtPr>
                                                                                                                                                                                                                                                                                                                                                              <w:sdtEndPr/>
                                                                                                                                                                                                                                                                                                                                                              <w:sdtContent>
                                                                                                                                                                                                                                                                                                                                                                <w:sdt>
                                                                                                                                                                                                                                                                                                                                                                  <w:sdtPr>
                                                                                                                                                                                                                                                                                                                                                                    <w:rPr>
                                                                                                                                                                                                                                                                                                                                                                      <w:sz w:val="20"/>
                                                                                                                                                                                                                                                                                                                                                                      <w:szCs w:val="20"/>
                                                                                                                                                                                                                                                                                                                                                                    </w:rPr>
                                                                                                                                                                                                                                                                                                                                                                    <w:id w:val="-1680576162"/>
                                                                                                                                                                                                                                                                                                                                                                    <w:docPartObj>
                                                                                                                                                                                                                                                                                                                                                                      <w:docPartGallery w:val="Page Numbers (Bottom of Page)"/>
                                                                                                                                                                                                                                                                                                                                                                      <w:docPartUnique/>
                                                                                                                                                                                                                                                                                                                                                                    </w:docPartObj>
                                                                                                                                                                                                                                                                                                                                                                  </w:sdtPr>
                                                                                                                                                                                                                                                                                                                                                                  <w:sdtEndPr/>
                                                                                                                                                                                                                                                                                                                                                                  <w:sdtContent>
                                                                                                                                                                                                                                                                                                                                                                    <w:sdt>
                                                                                                                                                                                                                                                                                                                                                                      <w:sdtPr>
                                                                                                                                                                                                                                                                                                                                                                        <w:rPr>
                                                                                                                                                                                                                                                                                                                                                                          <w:sz w:val="20"/>
                                                                                                                                                                                                                                                                                                                                                                          <w:szCs w:val="20"/>
                                                                                                                                                                                                                                                                                                                                                                        </w:rPr>
                                                                                                                                                                                                                                                                                                                                                                        <w:id w:val="-1904132393"/>
                                                                                                                                                                                                                                                                                                                                                                        <w:docPartObj>
                                                                                                                                                                                                                                                                                                                                                                          <w:docPartGallery w:val="Page Numbers (Bottom of Page)"/>
                                                                                                                                                                                                                                                                                                                                                                          <w:docPartUnique/>
                                                                                                                                                                                                                                                                                                                                                                        </w:docPartObj>
                                                                                                                                                                                                                                                                                                                                                                      </w:sdtPr>
                                                                                                                                                                                                                                                                                                                                                                      <w:sdtEndPr/>
                                                                                                                                                                                                                                                                                                                                                                      <w:sdtContent>
                                                                                                                                                                                                                                                                                                                                                                        <w:sdt>
                                                                                                                                                                                                                                                                                                                                                                          <w:sdtPr>
                                                                                                                                                                                                                                                                                                                                                                            <w:rPr>
                                                                                                                                                                                                                                                                                                                                                                              <w:noProof/>
                                                                                                                                                                                                                                                                                                                                                                              <w:sz w:val="20"/>
                                                                                                                                                                                                                                                                                                                                                                              <w:szCs w:val="20"/>
                                                                                                                                                                                                                                                                                                                                                                            </w:rPr>
                                                                                                                                                                                                                                                                                                                                                                            <w:id w:val="51515081"/>
                                                                                                                                                                                                                                                                                                                                                                            <w:docPartObj>
                                                                                                                                                                                                                                                                                                                                                                              <w:docPartGallery w:val="Page Numbers (Bottom of Page)"/>
                                                                                                                                                                                                                                                                                                                                                                              <w:docPartUnique/>
                                                                                                                                                                                                                                                                                                                                                                            </w:docPartObj>
                                                                                                                                                                                                                                                                                                                                                                          </w:sdtPr>
                                                                                                                                                                                                                                                                                                                                                                          <w:sdtEndPr/>
                                                                                                                                                                                                                                                                                                                                                                          <w:sdtContent>
                                                                                                                                                                                                                                                                                                                                                                            <w:r w:rsidR="00BE4B27">
                                                                                                                                                                                                                                                                                                                                                                              <w:rPr>
                                                                                                                                                                                                                                                                                                                                                                                <w:sz w:val="20"/>
                                                                                                                                                                                                                                                                                                                                                                                <w:szCs w:val="20"/>
                                                                                                                                                                                                                                                                                                                                                                              </w:rPr>
                                                                                                                                                                                                                                                                                                                                                                              <w:t>RSAI | 1201 63</w:t>
                                                                                                                                                                                                                                                                                                                                                                            </w:r>
                                                                                                                                                                                                                                                                                                                                                                            <w:r w:rsidR="00BE4B27">
                                                                                                                                                                                                                                                                                                                                                                              <w:rPr>
                                                                                                                                                                                                                                                                                                                                                                                <w:sz w:val="20"/>
                                                                                                                                                                                                                                                                                                                                                                                <w:szCs w:val="20"/>
                                                                                                                                                                                                                                                                                                                                                                                <w:vertAlign w:val="superscript"/>
                                                                                                                                                                                                                                                                                                                                                                              </w:rPr>
                                                                                                                                                                                                                                                                                                                                                                              <w:t>rd</w:t>
                                                                                                                                                                                                                                                                                                                                                                            </w:r>
                                                                                                                                                                                                                                                                                                                                                                            <w:r w:rsidR="00BE4B27">
                                                                                                                                                                                                                                                                                                                                                                              <w:rPr>
                                                                                                                                                                                                                                                                                                                                                                                <w:sz w:val="20"/>
                                                                                                                                                                                                                                                                                                                                                                                <w:szCs w:val="20"/>
                                                                                                                                                                                                                                                                                                                                                                              </w:rPr>
                                                                                                                                                                                                                                                                                                                                                                              <w:t xml:space="preserve"> Street, Des Moines, IA 50311 | (515) 251-5970 | </w:t>
                                                                                                                                                                                                                                                                                                                                                                            </w:r>
                                                                                                                                                                                                                                                                                                                                                                            <w:hyperlink r:id="rId1" w:history="1">
                                                                                                                                                                                                                                                                                                                                                                              <w:r w:rsidR="00BE4B27">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5D553E4E" w:rsidR="00CD3787" w:rsidRDefault="00CD3787" w:rsidP="004D12B7">
        <w:pPr>
          <w:pStyle w:val="Footer"/>
          <w:jc w:val="right"/>
        </w:pPr>
        <w:r>
          <w:t xml:space="preserve"> </w:t>
        </w:r>
        <w:r>
          <w:fldChar w:fldCharType="begin"/>
        </w:r>
        <w:r>
          <w:instrText xml:space="preserve"> PAGE   \* MERGEFORMAT </w:instrText>
        </w:r>
        <w:r>
          <w:fldChar w:fldCharType="separate"/>
        </w:r>
        <w:r w:rsidR="00D20F99">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sdt>
        <w:sdtPr>
          <w:id w:val="-421420400"/>
          <w:docPartObj>
            <w:docPartGallery w:val="Page Numbers (Bottom of Page)"/>
            <w:docPartUnique/>
          </w:docPartObj>
        </w:sdtPr>
        <w:sdtEndPr>
          <w:rPr>
            <w:noProof/>
          </w:rPr>
        </w:sdtEndPr>
        <w:sdtContent>
          <w:p w14:paraId="5772A35F" w14:textId="13CDEA4D" w:rsidR="00CD3787" w:rsidRPr="00BE4B27" w:rsidRDefault="002852B2" w:rsidP="00BE4B27">
            <w:pPr>
              <w:pStyle w:val="Footer"/>
              <w:jc w:val="center"/>
              <w:rPr>
                <w:noProof/>
              </w:rPr>
            </w:pPr>
            <w:sdt>
              <w:sdtPr>
                <w:id w:val="1193573987"/>
                <w:docPartObj>
                  <w:docPartGallery w:val="Page Numbers (Bottom of Page)"/>
                  <w:docPartUnique/>
                </w:docPartObj>
              </w:sdtPr>
              <w:sdtEndPr>
                <w:rPr>
                  <w:noProof/>
                </w:rPr>
              </w:sdtEndPr>
              <w:sdtContent>
                <w:sdt>
                  <w:sdtPr>
                    <w:rPr>
                      <w:sz w:val="20"/>
                      <w:szCs w:val="20"/>
                    </w:rPr>
                    <w:id w:val="143557543"/>
                    <w:docPartObj>
                      <w:docPartGallery w:val="Page Numbers (Bottom of Page)"/>
                      <w:docPartUnique/>
                    </w:docPartObj>
                  </w:sdtPr>
                  <w:sdtEndPr>
                    <w:rPr>
                      <w:noProof/>
                    </w:rPr>
                  </w:sdtEndPr>
                  <w:sdtContent>
                    <w:sdt>
                      <w:sdtPr>
                        <w:rPr>
                          <w:sz w:val="20"/>
                          <w:szCs w:val="20"/>
                        </w:rPr>
                        <w:id w:val="-866292299"/>
                        <w:docPartObj>
                          <w:docPartGallery w:val="Page Numbers (Bottom of Page)"/>
                          <w:docPartUnique/>
                        </w:docPartObj>
                      </w:sdtPr>
                      <w:sdtEndPr>
                        <w:rPr>
                          <w:noProof/>
                        </w:rPr>
                      </w:sdtEndPr>
                      <w:sdtContent>
                        <w:sdt>
                          <w:sdtPr>
                            <w:rPr>
                              <w:sz w:val="20"/>
                              <w:szCs w:val="20"/>
                            </w:rPr>
                            <w:id w:val="-1616356260"/>
                            <w:docPartObj>
                              <w:docPartGallery w:val="Page Numbers (Bottom of Page)"/>
                              <w:docPartUnique/>
                            </w:docPartObj>
                          </w:sdtPr>
                          <w:sdtEndPr>
                            <w:rPr>
                              <w:noProof/>
                            </w:rPr>
                          </w:sdtEndPr>
                          <w:sdtContent>
                            <w:sdt>
                              <w:sdtPr>
                                <w:id w:val="-1193140955"/>
                                <w:docPartObj>
                                  <w:docPartGallery w:val="Page Numbers (Bottom of Page)"/>
                                  <w:docPartUnique/>
                                </w:docPartObj>
                              </w:sdtPr>
                              <w:sdtEndPr>
                                <w:rPr>
                                  <w:noProof/>
                                </w:rPr>
                              </w:sdtEndPr>
                              <w:sdtContent>
                                <w:sdt>
                                  <w:sdtPr>
                                    <w:rPr>
                                      <w:sz w:val="20"/>
                                      <w:szCs w:val="20"/>
                                    </w:rPr>
                                    <w:id w:val="1442267111"/>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sdt>
                                                                                                                      <w:sdtPr>
                                                                                                                        <w:id w:val="1354313161"/>
                                                                                                                        <w:docPartObj>
                                                                                                                          <w:docPartGallery w:val="Page Numbers (Bottom of Page)"/>
                                                                                                                          <w:docPartUnique/>
                                                                                                                        </w:docPartObj>
                                                                                                                      </w:sdtPr>
                                                                                                                      <w:sdtEndPr>
                                                                                                                        <w:rPr>
                                                                                                                          <w:noProof/>
                                                                                                                        </w:rPr>
                                                                                                                      </w:sdtEndPr>
                                                                                                                      <w:sdtContent>
                                                                                                                        <w:sdt>
                                                                                                                          <w:sdtPr>
                                                                                                                            <w:rPr>
                                                                                                                              <w:sz w:val="20"/>
                                                                                                                              <w:szCs w:val="20"/>
                                                                                                                            </w:rPr>
                                                                                                                            <w:id w:val="-1042513289"/>
                                                                                                                            <w:docPartObj>
                                                                                                                              <w:docPartGallery w:val="Page Numbers (Bottom of Page)"/>
                                                                                                                              <w:docPartUnique/>
                                                                                                                            </w:docPartObj>
                                                                                                                          </w:sdtPr>
                                                                                                                          <w:sdtEndPr>
                                                                                                                            <w:rPr>
                                                                                                                              <w:noProof/>
                                                                                                                            </w:rPr>
                                                                                                                          </w:sdtEndPr>
                                                                                                                          <w:sdtContent>
                                                                                                                            <w:sdt>
                                                                                                                              <w:sdtPr>
                                                                                                                                <w:rPr>
                                                                                                                                  <w:sz w:val="20"/>
                                                                                                                                  <w:szCs w:val="20"/>
                                                                                                                                </w:rPr>
                                                                                                                                <w:id w:val="1502389066"/>
                                                                                                                                <w:docPartObj>
                                                                                                                                  <w:docPartGallery w:val="Page Numbers (Bottom of Page)"/>
                                                                                                                                  <w:docPartUnique/>
                                                                                                                                </w:docPartObj>
                                                                                                                              </w:sdtPr>
                                                                                                                              <w:sdtEndPr>
                                                                                                                                <w:rPr>
                                                                                                                                  <w:noProof/>
                                                                                                                                </w:rPr>
                                                                                                                              </w:sdtEndPr>
                                                                                                                              <w:sdtContent>
                                                                                                                                <w:sdt>
                                                                                                                                  <w:sdtPr>
                                                                                                                                    <w:rPr>
                                                                                                                                      <w:sz w:val="20"/>
                                                                                                                                      <w:szCs w:val="20"/>
                                                                                                                                    </w:rPr>
                                                                                                                                    <w:id w:val="-1031414452"/>
                                                                                                                                    <w:docPartObj>
                                                                                                                                      <w:docPartGallery w:val="Page Numbers (Bottom of Page)"/>
                                                                                                                                      <w:docPartUnique/>
                                                                                                                                    </w:docPartObj>
                                                                                                                                  </w:sdtPr>
                                                                                                                                  <w:sdtEndPr>
                                                                                                                                    <w:rPr>
                                                                                                                                      <w:noProof/>
                                                                                                                                    </w:rPr>
                                                                                                                                  </w:sdtEndPr>
                                                                                                                                  <w:sdtContent>
                                                                                                                                    <w:sdt>
                                                                                                                                      <w:sdtPr>
                                                                                                                                        <w:id w:val="272984525"/>
                                                                                                                                        <w:docPartObj>
                                                                                                                                          <w:docPartGallery w:val="Page Numbers (Bottom of Page)"/>
                                                                                                                                          <w:docPartUnique/>
                                                                                                                                        </w:docPartObj>
                                                                                                                                      </w:sdtPr>
                                                                                                                                      <w:sdtEndPr>
                                                                                                                                        <w:rPr>
                                                                                                                                          <w:noProof/>
                                                                                                                                        </w:rPr>
                                                                                                                                      </w:sdtEndPr>
                                                                                                                                      <w:sdtContent>
                                                                                                                                        <w:sdt>
                                                                                                                                          <w:sdtPr>
                                                                                                                                            <w:rPr>
                                                                                                                                              <w:sz w:val="20"/>
                                                                                                                                              <w:szCs w:val="20"/>
                                                                                                                                            </w:rPr>
                                                                                                                                            <w:id w:val="1051733002"/>
                                                                                                                                            <w:docPartObj>
                                                                                                                                              <w:docPartGallery w:val="Page Numbers (Bottom of Page)"/>
                                                                                                                                              <w:docPartUnique/>
                                                                                                                                            </w:docPartObj>
                                                                                                                                          </w:sdtPr>
                                                                                                                                          <w:sdtEndPr>
                                                                                                                                            <w:rPr>
                                                                                                                                              <w:noProof/>
                                                                                                                                            </w:rPr>
                                                                                                                                          </w:sdtEndPr>
                                                                                                                                          <w:sdtContent>
                                                                                                                                            <w:sdt>
                                                                                                                                              <w:sdtPr>
                                                                                                                                                <w:rPr>
                                                                                                                                                  <w:sz w:val="20"/>
                                                                                                                                                  <w:szCs w:val="20"/>
                                                                                                                                                </w:rPr>
                                                                                                                                                <w:id w:val="-704632201"/>
                                                                                                                                                <w:docPartObj>
                                                                                                                                                  <w:docPartGallery w:val="Page Numbers (Bottom of Page)"/>
                                                                                                                                                  <w:docPartUnique/>
                                                                                                                                                </w:docPartObj>
                                                                                                                                              </w:sdtPr>
                                                                                                                                              <w:sdtEndPr>
                                                                                                                                                <w:rPr>
                                                                                                                                                  <w:noProof/>
                                                                                                                                                </w:rPr>
                                                                                                                                              </w:sdtEndPr>
                                                                                                                                              <w:sdtContent>
                                                                                                                                                <w:sdt>
                                                                                                                                                  <w:sdtPr>
                                                                                                                                                    <w:rPr>
                                                                                                                                                      <w:sz w:val="20"/>
                                                                                                                                                      <w:szCs w:val="20"/>
                                                                                                                                                    </w:rPr>
                                                                                                                                                    <w:id w:val="1548022903"/>
                                                                                                                                                    <w:docPartObj>
                                                                                                                                                      <w:docPartGallery w:val="Page Numbers (Bottom of Page)"/>
                                                                                                                                                      <w:docPartUnique/>
                                                                                                                                                    </w:docPartObj>
                                                                                                                                                  </w:sdtPr>
                                                                                                                                                  <w:sdtEndPr>
                                                                                                                                                    <w:rPr>
                                                                                                                                                      <w:noProof/>
                                                                                                                                                    </w:rPr>
                                                                                                                                                  </w:sdtEndPr>
                                                                                                                                                  <w:sdtContent>
                                                                                                                                                    <w:sdt>
                                                                                                                                                      <w:sdtPr>
                                                                                                                                                        <w:id w:val="-561095863"/>
                                                                                                                                                        <w:docPartObj>
                                                                                                                                                          <w:docPartGallery w:val="Page Numbers (Bottom of Page)"/>
                                                                                                                                                          <w:docPartUnique/>
                                                                                                                                                        </w:docPartObj>
                                                                                                                                                      </w:sdtPr>
                                                                                                                                                      <w:sdtEndPr>
                                                                                                                                                        <w:rPr>
                                                                                                                                                          <w:noProof/>
                                                                                                                                                        </w:rPr>
                                                                                                                                                      </w:sdtEndPr>
                                                                                                                                                      <w:sdtContent>
                                                                                                                                                        <w:sdt>
                                                                                                                                                          <w:sdtPr>
                                                                                                                                                            <w:rPr>
                                                                                                                                                              <w:sz w:val="20"/>
                                                                                                                                                              <w:szCs w:val="20"/>
                                                                                                                                                            </w:rPr>
                                                                                                                                                            <w:id w:val="1329245362"/>
                                                                                                                                                            <w:docPartObj>
                                                                                                                                                              <w:docPartGallery w:val="Page Numbers (Bottom of Page)"/>
                                                                                                                                                              <w:docPartUnique/>
                                                                                                                                                            </w:docPartObj>
                                                                                                                                                          </w:sdtPr>
                                                                                                                                                          <w:sdtEndPr>
                                                                                                                                                            <w:rPr>
                                                                                                                                                              <w:noProof/>
                                                                                                                                                            </w:rPr>
                                                                                                                                                          </w:sdtEndPr>
                                                                                                                                                          <w:sdtContent>
                                                                                                                                                            <w:sdt>
                                                                                                                                                              <w:sdtPr>
                                                                                                                                                                <w:rPr>
                                                                                                                                                                  <w:sz w:val="20"/>
                                                                                                                                                                  <w:szCs w:val="20"/>
                                                                                                                                                                </w:rPr>
                                                                                                                                                                <w:id w:val="-2066017696"/>
                                                                                                                                                                <w:docPartObj>
                                                                                                                                                                  <w:docPartGallery w:val="Page Numbers (Bottom of Page)"/>
                                                                                                                                                                  <w:docPartUnique/>
                                                                                                                                                                </w:docPartObj>
                                                                                                                                                              </w:sdtPr>
                                                                                                                                                              <w:sdtEndPr>
                                                                                                                                                                <w:rPr>
                                                                                                                                                                  <w:noProof/>
                                                                                                                                                                </w:rPr>
                                                                                                                                                              </w:sdtEndPr>
                                                                                                                                                              <w:sdtContent>
                                                                                                                                                                <w:sdt>
                                                                                                                                                                  <w:sdtPr>
                                                                                                                                                                    <w:id w:val="1245386673"/>
                                                                                                                                                                    <w:docPartObj>
                                                                                                                                                                      <w:docPartGallery w:val="Page Numbers (Bottom of Page)"/>
                                                                                                                                                                      <w:docPartUnique/>
                                                                                                                                                                    </w:docPartObj>
                                                                                                                                                                  </w:sdtPr>
                                                                                                                                                                  <w:sdtEndPr>
                                                                                                                                                                    <w:rPr>
                                                                                                                                                                      <w:noProof/>
                                                                                                                                                                    </w:rPr>
                                                                                                                                                                  </w:sdtEndPr>
                                                                                                                                                                  <w:sdtContent>
                                                                                                                                                                    <w:sdt>
                                                                                                                                                                      <w:sdtPr>
                                                                                                                                                                        <w:rPr>
                                                                                                                                                                          <w:sz w:val="20"/>
                                                                                                                                                                          <w:szCs w:val="20"/>
                                                                                                                                                                        </w:rPr>
                                                                                                                                                                        <w:id w:val="644946967"/>
                                                                                                                                                                        <w:docPartObj>
                                                                                                                                                                          <w:docPartGallery w:val="Page Numbers (Bottom of Page)"/>
                                                                                                                                                                          <w:docPartUnique/>
                                                                                                                                                                        </w:docPartObj>
                                                                                                                                                                      </w:sdtPr>
                                                                                                                                                                      <w:sdtEndPr>
                                                                                                                                                                        <w:rPr>
                                                                                                                                                                          <w:noProof/>
                                                                                                                                                                        </w:rPr>
                                                                                                                                                                      </w:sdtEndPr>
                                                                                                                                                                      <w:sdtContent>
                                                                                                                                                                        <w:sdt>
                                                                                                                                                                          <w:sdtPr>
                                                                                                                                                                            <w:id w:val="-536270381"/>
                                                                                                                                                                            <w:docPartObj>
                                                                                                                                                                              <w:docPartGallery w:val="Page Numbers (Bottom of Page)"/>
                                                                                                                                                                              <w:docPartUnique/>
                                                                                                                                                                            </w:docPartObj>
                                                                                                                                                                          </w:sdtPr>
                                                                                                                                                                          <w:sdtEndPr>
                                                                                                                                                                            <w:rPr>
                                                                                                                                                                              <w:noProof/>
                                                                                                                                                                            </w:rPr>
                                                                                                                                                                          </w:sdtEndPr>
                                                                                                                                                                          <w:sdtContent>
                                                                                                                                                                            <w:sdt>
                                                                                                                                                                              <w:sdtPr>
                                                                                                                                                                                <w:rPr>
                                                                                                                                                                                  <w:sz w:val="20"/>
                                                                                                                                                                                  <w:szCs w:val="20"/>
                                                                                                                                                                                </w:rPr>
                                                                                                                                                                                <w:id w:val="-1020457247"/>
                                                                                                                                                                                <w:docPartObj>
                                                                                                                                                                                  <w:docPartGallery w:val="Page Numbers (Bottom of Page)"/>
                                                                                                                                                                                  <w:docPartUnique/>
                                                                                                                                                                                </w:docPartObj>
                                                                                                                                                                              </w:sdtPr>
                                                                                                                                                                              <w:sdtEndPr>
                                                                                                                                                                                <w:rPr>
                                                                                                                                                                                  <w:noProof/>
                                                                                                                                                                                </w:rPr>
                                                                                                                                                                              </w:sdtEndPr>
                                                                                                                                                                              <w:sdtContent>
                                                                                                                                                                                <w:sdt>
                                                                                                                                                                                  <w:sdtPr>
                                                                                                                                                                                    <w:rPr>
                                                                                                                                                                                      <w:sz w:val="20"/>
                                                                                                                                                                                      <w:szCs w:val="20"/>
                                                                                                                                                                                    </w:rPr>
                                                                                                                                                                                    <w:id w:val="123271229"/>
                                                                                                                                                                                    <w:docPartObj>
                                                                                                                                                                                      <w:docPartGallery w:val="Page Numbers (Bottom of Page)"/>
                                                                                                                                                                                      <w:docPartUnique/>
                                                                                                                                                                                    </w:docPartObj>
                                                                                                                                                                                  </w:sdtPr>
                                                                                                                                                                                  <w:sdtEndPr/>
                                                                                                                                                                                  <w:sdtContent>
                                                                                                                                                                                    <w:sdt>
                                                                                                                                                                                      <w:sdtPr>
                                                                                                                                                                                        <w:rPr>
                                                                                                                                                                                          <w:sz w:val="20"/>
                                                                                                                                                                                          <w:szCs w:val="20"/>
                                                                                                                                                                                        </w:rPr>
                                                                                                                                                                                        <w:id w:val="-1615127812"/>
                                                                                                                                                                                        <w:docPartObj>
                                                                                                                                                                                          <w:docPartGallery w:val="Page Numbers (Bottom of Page)"/>
                                                                                                                                                                                          <w:docPartUnique/>
                                                                                                                                                                                        </w:docPartObj>
                                                                                                                                                                                      </w:sdtPr>
                                                                                                                                                                                      <w:sdtEndPr/>
                                                                                                                                                                                      <w:sdtContent>
                                                                                                                                                                                        <w:sdt>
                                                                                                                                                                                          <w:sdtPr>
                                                                                                                                                                                            <w:rPr>
                                                                                                                                                                                              <w:noProof/>
                                                                                                                                                                                              <w:sz w:val="20"/>
                                                                                                                                                                                              <w:szCs w:val="20"/>
                                                                                                                                                                                            </w:rPr>
                                                                                                                                                                                            <w:id w:val="2052730304"/>
                                                                                                                                                                                            <w:docPartObj>
                                                                                                                                                                                              <w:docPartGallery w:val="Page Numbers (Bottom of Page)"/>
                                                                                                                                                                                              <w:docPartUnique/>
                                                                                                                                                                                            </w:docPartObj>
                                                                                                                                                                                          </w:sdtPr>
                                                                                                                                                                                          <w:sdtEndPr/>
                                                                                                                                                                                          <w:sdtContent>
                                                                                                                                                                                            <w:sdt>
                                                                                                                                                                                              <w:sdtPr>
                                                                                                                                                                                                <w:rPr>
                                                                                                                                                                                                  <w:noProof/>
                                                                                                                                                                                                </w:rPr>
                                                                                                                                                                                                <w:id w:val="2058656736"/>
                                                                                                                                                                                                <w:docPartObj>
                                                                                                                                                                                                  <w:docPartGallery w:val="Page Numbers (Bottom of Page)"/>
                                                                                                                                                                                                  <w:docPartUnique/>
                                                                                                                                                                                                </w:docPartObj>
                                                                                                                                                                                              </w:sdtPr>
                                                                                                                                                                                              <w:sdtEndPr/>
                                                                                                                                                                                              <w:sdtContent>
                                                                                                                                                                                                <w:sdt>
                                                                                                                                                                                                  <w:sdtPr>
                                                                                                                                                                                                    <w:rPr>
                                                                                                                                                                                                      <w:noProof/>
                                                                                                                                                                                                      <w:sz w:val="20"/>
                                                                                                                                                                                                      <w:szCs w:val="20"/>
                                                                                                                                                                                                    </w:rPr>
                                                                                                                                                                                                    <w:id w:val="952518127"/>
                                                                                                                                                                                                    <w:docPartObj>
                                                                                                                                                                                                      <w:docPartGallery w:val="Page Numbers (Bottom of Page)"/>
                                                                                                                                                                                                      <w:docPartUnique/>
                                                                                                                                                                                                    </w:docPartObj>
                                                                                                                                                                                                  </w:sdtPr>
                                                                                                                                                                                                  <w:sdtEndPr/>
                                                                                                                                                                                                  <w:sdtContent>
                                                                                                                                                                                                    <w:sdt>
                                                                                                                                                                                                      <w:sdtPr>
                                                                                                                                                                                                        <w:rPr>
                                                                                                                                                                                                          <w:noProof/>
                                                                                                                                                                                                        </w:rPr>
                                                                                                                                                                                                        <w:id w:val="852767937"/>
                                                                                                                                                                                                        <w:docPartObj>
                                                                                                                                                                                                          <w:docPartGallery w:val="Page Numbers (Bottom of Page)"/>
                                                                                                                                                                                                          <w:docPartUnique/>
                                                                                                                                                                                                        </w:docPartObj>
                                                                                                                                                                                                      </w:sdtPr>
                                                                                                                                                                                                      <w:sdtEndPr/>
                                                                                                                                                                                                      <w:sdtContent>
                                                                                                                                                                                                        <w:sdt>
                                                                                                                                                                                                          <w:sdtPr>
                                                                                                                                                                                                            <w:rPr>
                                                                                                                                                                                                              <w:noProof/>
                                                                                                                                                                                                              <w:sz w:val="20"/>
                                                                                                                                                                                                              <w:szCs w:val="20"/>
                                                                                                                                                                                                            </w:rPr>
                                                                                                                                                                                                            <w:id w:val="324709384"/>
                                                                                                                                                                                                            <w:docPartObj>
                                                                                                                                                                                                              <w:docPartGallery w:val="Page Numbers (Bottom of Page)"/>
                                                                                                                                                                                                              <w:docPartUnique/>
                                                                                                                                                                                                            </w:docPartObj>
                                                                                                                                                                                                          </w:sdtPr>
                                                                                                                                                                                                          <w:sdtEndPr/>
                                                                                                                                                                                                          <w:sdtContent>
                                                                                                                                                                                                            <w:sdt>
                                                                                                                                                                                                              <w:sdtPr>
                                                                                                                                                                                                                <w:rPr>
                                                                                                                                                                                                                  <w:noProof/>
                                                                                                                                                                                                                </w:rPr>
                                                                                                                                                                                                                <w:id w:val="276308303"/>
                                                                                                                                                                                                                <w:docPartObj>
                                                                                                                                                                                                                  <w:docPartGallery w:val="Page Numbers (Bottom of Page)"/>
                                                                                                                                                                                                                  <w:docPartUnique/>
                                                                                                                                                                                                                </w:docPartObj>
                                                                                                                                                                                                              </w:sdtPr>
                                                                                                                                                                                                              <w:sdtEndPr/>
                                                                                                                                                                                                              <w:sdtContent>
                                                                                                                                                                                                                <w:sdt>
                                                                                                                                                                                                                  <w:sdtPr>
                                                                                                                                                                                                                    <w:rPr>
                                                                                                                                                                                                                      <w:sz w:val="20"/>
                                                                                                                                                                                                                      <w:szCs w:val="20"/>
                                                                                                                                                                                                                    </w:rPr>
                                                                                                                                                                                                                    <w:id w:val="891314502"/>
                                                                                                                                                                                                                    <w:docPartObj>
                                                                                                                                                                                                                      <w:docPartGallery w:val="Page Numbers (Bottom of Page)"/>
                                                                                                                                                                                                                      <w:docPartUnique/>
                                                                                                                                                                                                                    </w:docPartObj>
                                                                                                                                                                                                                  </w:sdtPr>
                                                                                                                                                                                                                  <w:sdtEndPr/>
                                                                                                                                                                                                                  <w:sdtContent>
                                                                                                                                                                                                                    <w:sdt>
                                                                                                                                                                                                                      <w:sdtPr>
                                                                                                                                                                                                                        <w:id w:val="-527960443"/>
                                                                                                                                                                                                                        <w:docPartObj>
                                                                                                                                                                                                                          <w:docPartGallery w:val="Page Numbers (Bottom of Page)"/>
                                                                                                                                                                                                                          <w:docPartUnique/>
                                                                                                                                                                                                                        </w:docPartObj>
                                                                                                                                                                                                                      </w:sdtPr>
                                                                                                                                                                                                                      <w:sdtEndPr>
                                                                                                                                                                                                                        <w:rPr>
                                                                                                                                                                                                                          <w:noProof/>
                                                                                                                                                                                                                        </w:rPr>
                                                                                                                                                                                                                      </w:sdtEndPr>
                                                                                                                                                                                                                      <w:sdtContent>
                                                                                                                                                                                                                        <w:sdt>
                                                                                                                                                                                                                          <w:sdtPr>
                                                                                                                                                                                                                            <w:rPr>
                                                                                                                                                                                                                              <w:sz w:val="20"/>
                                                                                                                                                                                                                              <w:szCs w:val="20"/>
                                                                                                                                                                                                                            </w:rPr>
                                                                                                                                                                                                                            <w:id w:val="-878088116"/>
                                                                                                                                                                                                                            <w:docPartObj>
                                                                                                                                                                                                                              <w:docPartGallery w:val="Page Numbers (Bottom of Page)"/>
                                                                                                                                                                                                                              <w:docPartUnique/>
                                                                                                                                                                                                                            </w:docPartObj>
                                                                                                                                                                                                                          </w:sdtPr>
                                                                                                                                                                                                                          <w:sdtEndPr>
                                                                                                                                                                                                                            <w:rPr>
                                                                                                                                                                                                                              <w:noProof/>
                                                                                                                                                                                                                            </w:rPr>
                                                                                                                                                                                                                          </w:sdtEndPr>
                                                                                                                                                                                                                          <w:sdtContent>
                                                                                                                                                                                                                            <w:sdt>
                                                                                                                                                                                                                              <w:sdtPr>
                                                                                                                                                                                                                                <w:rPr>
                                                                                                                                                                                                                                  <w:sz w:val="20"/>
                                                                                                                                                                                                                                  <w:szCs w:val="20"/>
                                                                                                                                                                                                                                </w:rPr>
                                                                                                                                                                                                                                <w:id w:val="1573543334"/>
                                                                                                                                                                                                                                <w:docPartObj>
                                                                                                                                                                                                                                  <w:docPartGallery w:val="Page Numbers (Bottom of Page)"/>
                                                                                                                                                                                                                                  <w:docPartUnique/>
                                                                                                                                                                                                                                </w:docPartObj>
                                                                                                                                                                                                                              </w:sdtPr>
                                                                                                                                                                                                                              <w:sdtEndPr>
                                                                                                                                                                                                                                <w:rPr>
                                                                                                                                                                                                                                  <w:noProof/>
                                                                                                                                                                                                                                </w:rPr>
                                                                                                                                                                                                                              </w:sdtEndPr>
                                                                                                                                                                                                                              <w:sdtContent>
                                                                                                                                                                                                                                <w:sdt>
                                                                                                                                                                                                                                  <w:sdtPr>
                                                                                                                                                                                                                                    <w:rPr>
                                                                                                                                                                                                                                      <w:sz w:val="20"/>
                                                                                                                                                                                                                                      <w:szCs w:val="20"/>
                                                                                                                                                                                                                                    </w:rPr>
                                                                                                                                                                                                                                    <w:id w:val="243228069"/>
                                                                                                                                                                                                                                    <w:docPartObj>
                                                                                                                                                                                                                                      <w:docPartGallery w:val="Page Numbers (Bottom of Page)"/>
                                                                                                                                                                                                                                      <w:docPartUnique/>
                                                                                                                                                                                                                                    </w:docPartObj>
                                                                                                                                                                                                                                  </w:sdtPr>
                                                                                                                                                                                                                                  <w:sdtEndPr>
                                                                                                                                                                                                                                    <w:rPr>
                                                                                                                                                                                                                                      <w:noProof/>
                                                                                                                                                                                                                                    </w:rPr>
                                                                                                                                                                                                                                  </w:sdtEndPr>
                                                                                                                                                                                                                                  <w:sdtContent>
                                                                                                                                                                                                                                    <w:sdt>
                                                                                                                                                                                                                                      <w:sdtPr>
                                                                                                                                                                                                                                        <w:id w:val="-431814715"/>
                                                                                                                                                                                                                                        <w:docPartObj>
                                                                                                                                                                                                                                          <w:docPartGallery w:val="Page Numbers (Bottom of Page)"/>
                                                                                                                                                                                                                                          <w:docPartUnique/>
                                                                                                                                                                                                                                        </w:docPartObj>
                                                                                                                                                                                                                                      </w:sdtPr>
                                                                                                                                                                                                                                      <w:sdtEndPr>
                                                                                                                                                                                                                                        <w:rPr>
                                                                                                                                                                                                                                          <w:noProof/>
                                                                                                                                                                                                                                        </w:rPr>
                                                                                                                                                                                                                                      </w:sdtEndPr>
                                                                                                                                                                                                                                      <w:sdtContent>
                                                                                                                                                                                                                                        <w:sdt>
                                                                                                                                                                                                                                          <w:sdtPr>
                                                                                                                                                                                                                                            <w:rPr>
                                                                                                                                                                                                                                              <w:sz w:val="20"/>
                                                                                                                                                                                                                                              <w:szCs w:val="20"/>
                                                                                                                                                                                                                                            </w:rPr>
                                                                                                                                                                                                                                            <w:id w:val="1362400787"/>
                                                                                                                                                                                                                                            <w:docPartObj>
                                                                                                                                                                                                                                              <w:docPartGallery w:val="Page Numbers (Bottom of Page)"/>
                                                                                                                                                                                                                                              <w:docPartUnique/>
                                                                                                                                                                                                                                            </w:docPartObj>
                                                                                                                                                                                                                                          </w:sdtPr>
                                                                                                                                                                                                                                          <w:sdtEndPr>
                                                                                                                                                                                                                                            <w:rPr>
                                                                                                                                                                                                                                              <w:noProof/>
                                                                                                                                                                                                                                            </w:rPr>
                                                                                                                                                                                                                                          </w:sdtEndPr>
                                                                                                                                                                                                                                          <w:sdtContent>
                                                                                                                                                                                                                                            <w:sdt>
                                                                                                                                                                                                                                              <w:sdtPr>
                                                                                                                                                                                                                                                <w:rPr>
                                                                                                                                                                                                                                                  <w:sz w:val="20"/>
                                                                                                                                                                                                                                                  <w:szCs w:val="20"/>
                                                                                                                                                                                                                                                </w:rPr>
                                                                                                                                                                                                                                                <w:id w:val="-1020006662"/>
                                                                                                                                                                                                                                                <w:docPartObj>
                                                                                                                                                                                                                                                  <w:docPartGallery w:val="Page Numbers (Bottom of Page)"/>
                                                                                                                                                                                                                                                  <w:docPartUnique/>
                                                                                                                                                                                                                                                </w:docPartObj>
                                                                                                                                                                                                                                              </w:sdtPr>
                                                                                                                                                                                                                                              <w:sdtEndPr>
                                                                                                                                                                                                                                                <w:rPr>
                                                                                                                                                                                                                                                  <w:noProof/>
                                                                                                                                                                                                                                                </w:rPr>
                                                                                                                                                                                                                                              </w:sdtEndPr>
                                                                                                                                                                                                                                              <w:sdtContent>
                                                                                                                                                                                                                                                <w:sdt>
                                                                                                                                                                                                                                                  <w:sdtPr>
                                                                                                                                                                                                                                                    <w:rPr>
                                                                                                                                                                                                                                                      <w:sz w:val="20"/>
                                                                                                                                                                                                                                                      <w:szCs w:val="20"/>
                                                                                                                                                                                                                                                    </w:rPr>
                                                                                                                                                                                                                                                    <w:id w:val="1555496952"/>
                                                                                                                                                                                                                                                    <w:docPartObj>
                                                                                                                                                                                                                                                      <w:docPartGallery w:val="Page Numbers (Bottom of Page)"/>
                                                                                                                                                                                                                                                      <w:docPartUnique/>
                                                                                                                                                                                                                                                    </w:docPartObj>
                                                                                                                                                                                                                                                  </w:sdtPr>
                                                                                                                                                                                                                                                  <w:sdtEndPr>
                                                                                                                                                                                                                                                    <w:rPr>
                                                                                                                                                                                                                                                      <w:noProof/>
                                                                                                                                                                                                                                                    </w:rPr>
                                                                                                                                                                                                                                                  </w:sdtEndPr>
                                                                                                                                                                                                                                                  <w:sdtContent>
                                                                                                                                                                                                                                                    <w:sdt>
                                                                                                                                                                                                                                                      <w:sdtPr>
                                                                                                                                                                                                                                                        <w:id w:val="1201055150"/>
                                                                                                                                                                                                                                                        <w:docPartObj>
                                                                                                                                                                                                                                                          <w:docPartGallery w:val="Page Numbers (Bottom of Page)"/>
                                                                                                                                                                                                                                                          <w:docPartUnique/>
                                                                                                                                                                                                                                                        </w:docPartObj>
                                                                                                                                                                                                                                                      </w:sdtPr>
                                                                                                                                                                                                                                                      <w:sdtEndPr>
                                                                                                                                                                                                                                                        <w:rPr>
                                                                                                                                                                                                                                                          <w:noProof/>
                                                                                                                                                                                                                                                        </w:rPr>
                                                                                                                                                                                                                                                      </w:sdtEndPr>
                                                                                                                                                                                                                                                      <w:sdtContent>
                                                                                                                                                                                                                                                        <w:sdt>
                                                                                                                                                                                                                                                          <w:sdtPr>
                                                                                                                                                                                                                                                            <w:rPr>
                                                                                                                                                                                                                                                              <w:sz w:val="20"/>
                                                                                                                                                                                                                                                              <w:szCs w:val="20"/>
                                                                                                                                                                                                                                                            </w:rPr>
                                                                                                                                                                                                                                                            <w:id w:val="1530071833"/>
                                                                                                                                                                                                                                                            <w:docPartObj>
                                                                                                                                                                                                                                                              <w:docPartGallery w:val="Page Numbers (Bottom of Page)"/>
                                                                                                                                                                                                                                                              <w:docPartUnique/>
                                                                                                                                                                                                                                                            </w:docPartObj>
                                                                                                                                                                                                                                                          </w:sdtPr>
                                                                                                                                                                                                                                                          <w:sdtEndPr>
                                                                                                                                                                                                                                                            <w:rPr>
                                                                                                                                                                                                                                                              <w:noProof/>
                                                                                                                                                                                                                                                            </w:rPr>
                                                                                                                                                                                                                                                          </w:sdtEndPr>
                                                                                                                                                                                                                                                          <w:sdtContent>
                                                                                                                                                                                                                                                            <w:sdt>
                                                                                                                                                                                                                                                              <w:sdtPr>
                                                                                                                                                                                                                                                                <w:rPr>
                                                                                                                                                                                                                                                                  <w:sz w:val="20"/>
                                                                                                                                                                                                                                                                  <w:szCs w:val="20"/>
                                                                                                                                                                                                                                                                </w:rPr>
                                                                                                                                                                                                                                                                <w:id w:val="326486940"/>
                                                                                                                                                                                                                                                                <w:docPartObj>
                                                                                                                                                                                                                                                                  <w:docPartGallery w:val="Page Numbers (Bottom of Page)"/>
                                                                                                                                                                                                                                                                  <w:docPartUnique/>
                                                                                                                                                                                                                                                                </w:docPartObj>
                                                                                                                                                                                                                                                              </w:sdtPr>
                                                                                                                                                                                                                                                              <w:sdtEndPr>
                                                                                                                                                                                                                                                                <w:rPr>
                                                                                                                                                                                                                                                                  <w:noProof/>
                                                                                                                                                                                                                                                                </w:rPr>
                                                                                                                                                                                                                                                              </w:sdtEndPr>
                                                                                                                                                                                                                                                              <w:sdtContent>
                                                                                                                                                                                                                                                                <w:sdt>
                                                                                                                                                                                                                                                                  <w:sdtPr>
                                                                                                                                                                                                                                                                    <w:id w:val="2048716620"/>
                                                                                                                                                                                                                                                                    <w:docPartObj>
                                                                                                                                                                                                                                                                      <w:docPartGallery w:val="Page Numbers (Bottom of Page)"/>
                                                                                                                                                                                                                                                                      <w:docPartUnique/>
                                                                                                                                                                                                                                                                    </w:docPartObj>
                                                                                                                                                                                                                                                                  </w:sdtPr>
                                                                                                                                                                                                                                                                  <w:sdtEndPr>
                                                                                                                                                                                                                                                                    <w:rPr>
                                                                                                                                                                                                                                                                      <w:noProof/>
                                                                                                                                                                                                                                                                    </w:rPr>
                                                                                                                                                                                                                                                                  </w:sdtEndPr>
                                                                                                                                                                                                                                                                  <w:sdtContent>
                                                                                                                                                                                                                                                                    <w:sdt>
                                                                                                                                                                                                                                                                      <w:sdtPr>
                                                                                                                                                                                                                                                                        <w:rPr>
                                                                                                                                                                                                                                                                          <w:sz w:val="20"/>
                                                                                                                                                                                                                                                                          <w:szCs w:val="20"/>
                                                                                                                                                                                                                                                                        </w:rPr>
                                                                                                                                                                                                                                                                        <w:id w:val="-1260143119"/>
                                                                                                                                                                                                                                                                        <w:docPartObj>
                                                                                                                                                                                                                                                                          <w:docPartGallery w:val="Page Numbers (Bottom of Page)"/>
                                                                                                                                                                                                                                                                          <w:docPartUnique/>
                                                                                                                                                                                                                                                                        </w:docPartObj>
                                                                                                                                                                                                                                                                      </w:sdtPr>
                                                                                                                                                                                                                                                                      <w:sdtEndPr>
                                                                                                                                                                                                                                                                        <w:rPr>
                                                                                                                                                                                                                                                                          <w:noProof/>
                                                                                                                                                                                                                                                                        </w:rPr>
                                                                                                                                                                                                                                                                      </w:sdtEndPr>
                                                                                                                                                                                                                                                                      <w:sdtContent>
                                                                                                                                                                                                                                                                        <w:sdt>
                                                                                                                                                                                                                                                                          <w:sdtPr>
                                                                                                                                                                                                                                                                            <w:id w:val="811757748"/>
                                                                                                                                                                                                                                                                            <w:docPartObj>
                                                                                                                                                                                                                                                                              <w:docPartGallery w:val="Page Numbers (Bottom of Page)"/>
                                                                                                                                                                                                                                                                              <w:docPartUnique/>
                                                                                                                                                                                                                                                                            </w:docPartObj>
                                                                                                                                                                                                                                                                          </w:sdtPr>
                                                                                                                                                                                                                                                                          <w:sdtEndPr>
                                                                                                                                                                                                                                                                            <w:rPr>
                                                                                                                                                                                                                                                                              <w:noProof/>
                                                                                                                                                                                                                                                                            </w:rPr>
                                                                                                                                                                                                                                                                          </w:sdtEndPr>
                                                                                                                                                                                                                                                                          <w:sdtContent>
                                                                                                                                                                                                                                                                            <w:sdt>
                                                                                                                                                                                                                                                                              <w:sdtPr>
                                                                                                                                                                                                                                                                                <w:rPr>
                                                                                                                                                                                                                                                                                  <w:sz w:val="20"/>
                                                                                                                                                                                                                                                                                  <w:szCs w:val="20"/>
                                                                                                                                                                                                                                                                                </w:rPr>
                                                                                                                                                                                                                                                                                <w:id w:val="37086358"/>
                                                                                                                                                                                                                                                                                <w:docPartObj>
                                                                                                                                                                                                                                                                                  <w:docPartGallery w:val="Page Numbers (Bottom of Page)"/>
                                                                                                                                                                                                                                                                                  <w:docPartUnique/>
                                                                                                                                                                                                                                                                                </w:docPartObj>
                                                                                                                                                                                                                                                                              </w:sdtPr>
                                                                                                                                                                                                                                                                              <w:sdtEndPr>
                                                                                                                                                                                                                                                                                <w:rPr>
                                                                                                                                                                                                                                                                                  <w:noProof/>
                                                                                                                                                                                                                                                                                </w:rPr>
                                                                                                                                                                                                                                                                              </w:sdtEndPr>
                                                                                                                                                                                                                                                                              <w:sdtContent>
                                                                                                                                                                                                                                                                                <w:sdt>
                                                                                                                                                                                                                                                                                  <w:sdtPr>
                                                                                                                                                                                                                                                                                    <w:rPr>
                                                                                                                                                                                                                                                                                      <w:sz w:val="20"/>
                                                                                                                                                                                                                                                                                      <w:szCs w:val="20"/>
                                                                                                                                                                                                                                                                                    </w:rPr>
                                                                                                                                                                                                                                                                                    <w:id w:val="-1484842633"/>
                                                                                                                                                                                                                                                                                    <w:docPartObj>
                                                                                                                                                                                                                                                                                      <w:docPartGallery w:val="Page Numbers (Bottom of Page)"/>
                                                                                                                                                                                                                                                                                      <w:docPartUnique/>
                                                                                                                                                                                                                                                                                    </w:docPartObj>
                                                                                                                                                                                                                                                                                  </w:sdtPr>
                                                                                                                                                                                                                                                                                  <w:sdtEndPr/>
                                                                                                                                                                                                                                                                                  <w:sdtContent>
                                                                                                                                                                                                                                                                                    <w:sdt>
                                                                                                                                                                                                                                                                                      <w:sdtPr>
                                                                                                                                                                                                                                                                                        <w:rPr>
                                                                                                                                                                                                                                                                                          <w:sz w:val="20"/>
                                                                                                                                                                                                                                                                                          <w:szCs w:val="20"/>
                                                                                                                                                                                                                                                                                        </w:rPr>
                                                                                                                                                                                                                                                                                        <w:id w:val="946584954"/>
                                                                                                                                                                                                                                                                                        <w:docPartObj>
                                                                                                                                                                                                                                                                                          <w:docPartGallery w:val="Page Numbers (Bottom of Page)"/>
                                                                                                                                                                                                                                                                                          <w:docPartUnique/>
                                                                                                                                                                                                                                                                                        </w:docPartObj>
                                                                                                                                                                                                                                                                                      </w:sdtPr>
                                                                                                                                                                                                                                                                                      <w:sdtEndPr/>
                                                                                                                                                                                                                                                                                      <w:sdtContent>
                                                                                                                                                                                                                                                                                        <w:sdt>
                                                                                                                                                                                                                                                                                          <w:sdtPr>
                                                                                                                                                                                                                                                                                            <w:rPr>
                                                                                                                                                                                                                                                                                              <w:noProof/>
                                                                                                                                                                                                                                                                                              <w:sz w:val="20"/>
                                                                                                                                                                                                                                                                                              <w:szCs w:val="20"/>
                                                                                                                                                                                                                                                                                            </w:rPr>
                                                                                                                                                                                                                                                                                            <w:id w:val="1469858293"/>
                                                                                                                                                                                                                                                                                            <w:docPartObj>
                                                                                                                                                                                                                                                                                              <w:docPartGallery w:val="Page Numbers (Bottom of Page)"/>
                                                                                                                                                                                                                                                                                              <w:docPartUnique/>
                                                                                                                                                                                                                                                                                            </w:docPartObj>
                                                                                                                                                                                                                                                                                          </w:sdtPr>
                                                                                                                                                                                                                                                                                          <w:sdtEndPr/>
                                                                                                                                                                                                                                                                                          <w:sdtContent>
                                                                                                                                                                                                                                                                                            <w:sdt>
                                                                                                                                                                                                                                                                                              <w:sdtPr>
                                                                                                                                                                                                                                                                                                <w:rPr>
                                                                                                                                                                                                                                                                                                  <w:noProof/>
                                                                                                                                                                                                                                                                                                </w:rPr>
                                                                                                                                                                                                                                                                                                <w:id w:val="-1740240430"/>
                                                                                                                                                                                                                                                                                                <w:docPartObj>
                                                                                                                                                                                                                                                                                                  <w:docPartGallery w:val="Page Numbers (Bottom of Page)"/>
                                                                                                                                                                                                                                                                                                  <w:docPartUnique/>
                                                                                                                                                                                                                                                                                                </w:docPartObj>
                                                                                                                                                                                                                                                                                              </w:sdtPr>
                                                                                                                                                                                                                                                                                              <w:sdtEndPr/>
                                                                                                                                                                                                                                                                                              <w:sdtContent>
                                                                                                                                                                                                                                                                                                <w:sdt>
                                                                                                                                                                                                                                                                                                  <w:sdtPr>
                                                                                                                                                                                                                                                                                                    <w:rPr>
                                                                                                                                                                                                                                                                                                      <w:noProof/>
                                                                                                                                                                                                                                                                                                      <w:sz w:val="20"/>
                                                                                                                                                                                                                                                                                                      <w:szCs w:val="20"/>
                                                                                                                                                                                                                                                                                                    </w:rPr>
                                                                                                                                                                                                                                                                                                    <w:id w:val="385619116"/>
                                                                                                                                                                                                                                                                                                    <w:docPartObj>
                                                                                                                                                                                                                                                                                                      <w:docPartGallery w:val="Page Numbers (Bottom of Page)"/>
                                                                                                                                                                                                                                                                                                      <w:docPartUnique/>
                                                                                                                                                                                                                                                                                                    </w:docPartObj>
                                                                                                                                                                                                                                                                                                  </w:sdtPr>
                                                                                                                                                                                                                                                                                                  <w:sdtEndPr/>
                                                                                                                                                                                                                                                                                                  <w:sdtContent>
                                                                                                                                                                                                                                                                                                    <w:sdt>
                                                                                                                                                                                                                                                                                                      <w:sdtPr>
                                                                                                                                                                                                                                                                                                        <w:rPr>
                                                                                                                                                                                                                                                                                                          <w:noProof/>
                                                                                                                                                                                                                                                                                                        </w:rPr>
                                                                                                                                                                                                                                                                                                        <w:id w:val="1341425835"/>
                                                                                                                                                                                                                                                                                                        <w:docPartObj>
                                                                                                                                                                                                                                                                                                          <w:docPartGallery w:val="Page Numbers (Bottom of Page)"/>
                                                                                                                                                                                                                                                                                                          <w:docPartUnique/>
                                                                                                                                                                                                                                                                                                        </w:docPartObj>
                                                                                                                                                                                                                                                                                                      </w:sdtPr>
                                                                                                                                                                                                                                                                                                      <w:sdtEndPr/>
                                                                                                                                                                                                                                                                                                      <w:sdtContent>
                                                                                                                                                                                                                                                                                                        <w:sdt>
                                                                                                                                                                                                                                                                                                          <w:sdtPr>
                                                                                                                                                                                                                                                                                                            <w:rPr>
                                                                                                                                                                                                                                                                                                              <w:noProof/>
                                                                                                                                                                                                                                                                                                              <w:sz w:val="20"/>
                                                                                                                                                                                                                                                                                                              <w:szCs w:val="20"/>
                                                                                                                                                                                                                                                                                                            </w:rPr>
                                                                                                                                                                                                                                                                                                            <w:id w:val="1519271913"/>
                                                                                                                                                                                                                                                                                                            <w:docPartObj>
                                                                                                                                                                                                                                                                                                              <w:docPartGallery w:val="Page Numbers (Bottom of Page)"/>
                                                                                                                                                                                                                                                                                                              <w:docPartUnique/>
                                                                                                                                                                                                                                                                                                            </w:docPartObj>
                                                                                                                                                                                                                                                                                                          </w:sdtPr>
                                                                                                                                                                                                                                                                                                          <w:sdtEndPr/>
                                                                                                                                                                                                                                                                                                          <w:sdtContent>
                                                                                                                                                                                                                                                                                                            <w:sdt>
                                                                                                                                                                                                                                                                                                              <w:sdtPr>
                                                                                                                                                                                                                                                                                                                <w:rPr>
                                                                                                                                                                                                                                                                                                                  <w:noProof/>
                                                                                                                                                                                                                                                                                                                </w:rPr>
                                                                                                                                                                                                                                                                                                                <w:id w:val="450205801"/>
                                                                                                                                                                                                                                                                                                                <w:docPartObj>
                                                                                                                                                                                                                                                                                                                  <w:docPartGallery w:val="Page Numbers (Bottom of Page)"/>
                                                                                                                                                                                                                                                                                                                  <w:docPartUnique/>
                                                                                                                                                                                                                                                                                                                </w:docPartObj>
                                                                                                                                                                                                                                                                                                              </w:sdtPr>
                                                                                                                                                                                                                                                                                                              <w:sdtEndPr/>
                                                                                                                                                                                                                                                                                                              <w:sdtContent>
                                                                                                                                                                                                                                                                                                                <w:sdt>
                                                                                                                                                                                                                                                                                                                  <w:sdtPr>
                                                                                                                                                                                                                                                                                                                    <w:rPr>
                                                                                                                                                                                                                                                                                                                      <w:sz w:val="20"/>
                                                                                                                                                                                                                                                                                                                      <w:szCs w:val="20"/>
                                                                                                                                                                                                                                                                                                                    </w:rPr>
                                                                                                                                                                                                                                                                                                                    <w:id w:val="1108849561"/>
                                                                                                                                                                                                                                                                                                                    <w:docPartObj>
                                                                                                                                                                                                                                                                                                                      <w:docPartGallery w:val="Page Numbers (Bottom of Page)"/>
                                                                                                                                                                                                                                                                                                                      <w:docPartUnique/>
                                                                                                                                                                                                                                                                                                                    </w:docPartObj>
                                                                                                                                                                                                                                                                                                                  </w:sdtPr>
                                                                                                                                                                                                                                                                                                                  <w:sdtEndPr/>
                                                                                                                                                                                                                                                                                                                  <w:sdtContent>
                                                                                                                                                                                                                                                                                                                    <w:sdt>
                                                                                                                                                                                                                                                                                                                      <w:sdtPr>
                                                                                                                                                                                                                                                                                                                        <w:rPr>
                                                                                                                                                                                                                                                                                                                          <w:sz w:val="20"/>
                                                                                                                                                                                                                                                                                                                          <w:szCs w:val="20"/>
                                                                                                                                                                                                                                                                                                                        </w:rPr>
                                                                                                                                                                                                                                                                                                                        <w:id w:val="1185396294"/>
                                                                                                                                                                                                                                                                                                                        <w:docPartObj>
                                                                                                                                                                                                                                                                                                                          <w:docPartGallery w:val="Page Numbers (Bottom of Page)"/>
                                                                                                                                                                                                                                                                                                                          <w:docPartUnique/>
                                                                                                                                                                                                                                                                                                                        </w:docPartObj>
                                                                                                                                                                                                                                                                                                                      </w:sdtPr>
                                                                                                                                                                                                                                                                                                                      <w:sdtEndPr/>
                                                                                                                                                                                                                                                                                                                      <w:sdtContent>
                                                                                                                                                                                                                                                                                                                        <w:sdt>
                                                                                                                                                                                                                                                                                                                          <w:sdtPr>
                                                                                                                                                                                                                                                                                                                            <w:rPr>
                                                                                                                                                                                                                                                                                                                              <w:noProof/>
                                                                                                                                                                                                                                                                                                                              <w:sz w:val="20"/>
                                                                                                                                                                                                                                                                                                                              <w:szCs w:val="20"/>
                                                                                                                                                                                                                                                                                                                            </w:rPr>
                                                                                                                                                                                                                                                                                                                            <w:id w:val="-244421016"/>
                                                                                                                                                                                                                                                                                                                            <w:docPartObj>
                                                                                                                                                                                                                                                                                                                              <w:docPartGallery w:val="Page Numbers (Bottom of Page)"/>
                                                                                                                                                                                                                                                                                                                              <w:docPartUnique/>
                                                                                                                                                                                                                                                                                                                            </w:docPartObj>
                                                                                                                                                                                                                                                                                                                          </w:sdtPr>
                                                                                                                                                                                                                                                                                                                          <w:sdtEndPr/>
                                                                                                                                                                                                                                                                                                                          <w:sdtContent>
                                                                                                                                                                                                                                                                                                                            <w:r w:rsidR="00BE4B27">
                                                                                                                                                                                                                                                                                                                              <w:rPr>
                                                                                                                                                                                                                                                                                                                                <w:sz w:val="20"/>
                                                                                                                                                                                                                                                                                                                                <w:szCs w:val="20"/>
                                                                                                                                                                                                                                                                                                                              </w:rPr>
                                                                                                                                                                                                                                                                                                                              <w:t>RSAI | 1201 63</w:t>
                                                                                                                                                                                                                                                                                                                            </w:r>
                                                                                                                                                                                                                                                                                                                            <w:r w:rsidR="00BE4B27">
                                                                                                                                                                                                                                                                                                                              <w:rPr>
                                                                                                                                                                                                                                                                                                                                <w:sz w:val="20"/>
                                                                                                                                                                                                                                                                                                                                <w:szCs w:val="20"/>
                                                                                                                                                                                                                                                                                                                                <w:vertAlign w:val="superscript"/>
                                                                                                                                                                                                                                                                                                                              </w:rPr>
                                                                                                                                                                                                                                                                                                                              <w:t>rd</w:t>
                                                                                                                                                                                                                                                                                                                            </w:r>
                                                                                                                                                                                                                                                                                                                            <w:r w:rsidR="00BE4B27">
                                                                                                                                                                                                                                                                                                                              <w:rPr>
                                                                                                                                                                                                                                                                                                                                <w:sz w:val="20"/>
                                                                                                                                                                                                                                                                                                                                <w:szCs w:val="20"/>
                                                                                                                                                                                                                                                                                                                              </w:rPr>
                                                                                                                                                                                                                                                                                                                              <w:t xml:space="preserve"> Street, Des Moines, IA 50311 | (515) 251-5970 | </w:t>
                                                                                                                                                                                                                                                                                                                            </w:r>
                                                                                                                                                                                                                                                                                                                            <w:hyperlink r:id="rId1" w:history="1">
                                                                                                                                                                                                                                                                                                                              <w:r w:rsidR="00BE4B27">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sdtContent>
      </w:sdt>
      <w:p w14:paraId="63F24D33" w14:textId="4CDE5615" w:rsidR="00CD3787" w:rsidRDefault="00CD3787" w:rsidP="004D12B7">
        <w:pPr>
          <w:pStyle w:val="Footer"/>
          <w:jc w:val="right"/>
        </w:pPr>
        <w:r>
          <w:t xml:space="preserve"> </w:t>
        </w:r>
        <w:r>
          <w:fldChar w:fldCharType="begin"/>
        </w:r>
        <w:r>
          <w:instrText xml:space="preserve"> PAGE   \* MERGEFORMAT </w:instrText>
        </w:r>
        <w:r>
          <w:fldChar w:fldCharType="separate"/>
        </w:r>
        <w:r w:rsidR="00D20F9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B8A75" w14:textId="77777777" w:rsidR="002852B2" w:rsidRDefault="002852B2">
      <w:pPr>
        <w:spacing w:after="0" w:line="240" w:lineRule="auto"/>
      </w:pPr>
      <w:r>
        <w:separator/>
      </w:r>
    </w:p>
  </w:footnote>
  <w:footnote w:type="continuationSeparator" w:id="0">
    <w:p w14:paraId="6E59657D" w14:textId="77777777" w:rsidR="002852B2" w:rsidRDefault="002852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0" w:name="_Hlk155968545"/>
  <w:p w14:paraId="024945CE" w14:textId="77777777" w:rsidR="00BE4B27" w:rsidRDefault="00BE4B27" w:rsidP="00BE4B27">
    <w:pPr>
      <w:pStyle w:val="Header"/>
    </w:pPr>
    <w:r>
      <w:rPr>
        <w:noProof/>
      </w:rPr>
      <mc:AlternateContent>
        <mc:Choice Requires="wpg">
          <w:drawing>
            <wp:anchor distT="0" distB="0" distL="114300" distR="114300" simplePos="0" relativeHeight="251659264" behindDoc="1" locked="0" layoutInCell="1" allowOverlap="1" wp14:anchorId="5007A928" wp14:editId="50F13BA6">
              <wp:simplePos x="0" y="0"/>
              <wp:positionH relativeFrom="margin">
                <wp:align>center</wp:align>
              </wp:positionH>
              <wp:positionV relativeFrom="page">
                <wp:posOffset>255270</wp:posOffset>
              </wp:positionV>
              <wp:extent cx="5821680" cy="1005840"/>
              <wp:effectExtent l="0" t="0" r="7620" b="3810"/>
              <wp:wrapNone/>
              <wp:docPr id="4" name="Group 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1022CB9" w14:textId="77777777" w:rsidR="00BE4B27" w:rsidRDefault="00BE4B27" w:rsidP="00BE4B27">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353A4A2" w14:textId="77777777" w:rsidR="00BE4B27" w:rsidRDefault="00BE4B27" w:rsidP="00BE4B2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007A928" id="Group 4"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21022CB9" w14:textId="77777777" w:rsidR="00BE4B27" w:rsidRDefault="00BE4B27" w:rsidP="00BE4B27">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5353A4A2" w14:textId="77777777" w:rsidR="00BE4B27" w:rsidRDefault="00BE4B27" w:rsidP="00BE4B27">
                      <w:pPr>
                        <w:jc w:val="center"/>
                      </w:pPr>
                    </w:p>
                  </w:txbxContent>
                </v:textbox>
              </v:rect>
              <w10:wrap anchorx="margin" anchory="page"/>
            </v:group>
          </w:pict>
        </mc:Fallback>
      </mc:AlternateContent>
    </w:r>
  </w:p>
  <w:bookmarkEnd w:id="0"/>
  <w:p w14:paraId="15DB41B2" w14:textId="4413C4DF" w:rsidR="00CD3787" w:rsidRPr="00BE4B27" w:rsidRDefault="00CD3787" w:rsidP="00BE4B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932"/>
    <w:multiLevelType w:val="hybridMultilevel"/>
    <w:tmpl w:val="8112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25696"/>
    <w:multiLevelType w:val="hybridMultilevel"/>
    <w:tmpl w:val="F4EEE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4A2FF4"/>
    <w:multiLevelType w:val="hybridMultilevel"/>
    <w:tmpl w:val="DD46629E"/>
    <w:lvl w:ilvl="0" w:tplc="A002E66E">
      <w:start w:val="1"/>
      <w:numFmt w:val="bullet"/>
      <w:lvlText w:val="•"/>
      <w:lvlJc w:val="left"/>
      <w:pPr>
        <w:tabs>
          <w:tab w:val="num" w:pos="720"/>
        </w:tabs>
        <w:ind w:left="720" w:hanging="360"/>
      </w:pPr>
      <w:rPr>
        <w:rFonts w:ascii="Arial" w:hAnsi="Arial" w:hint="default"/>
      </w:rPr>
    </w:lvl>
    <w:lvl w:ilvl="1" w:tplc="CF92BB10">
      <w:numFmt w:val="bullet"/>
      <w:lvlText w:val="–"/>
      <w:lvlJc w:val="left"/>
      <w:pPr>
        <w:tabs>
          <w:tab w:val="num" w:pos="1440"/>
        </w:tabs>
        <w:ind w:left="1440" w:hanging="360"/>
      </w:pPr>
      <w:rPr>
        <w:rFonts w:ascii="Arial" w:hAnsi="Arial" w:hint="default"/>
      </w:rPr>
    </w:lvl>
    <w:lvl w:ilvl="2" w:tplc="FF2001BA" w:tentative="1">
      <w:start w:val="1"/>
      <w:numFmt w:val="bullet"/>
      <w:lvlText w:val="•"/>
      <w:lvlJc w:val="left"/>
      <w:pPr>
        <w:tabs>
          <w:tab w:val="num" w:pos="2160"/>
        </w:tabs>
        <w:ind w:left="2160" w:hanging="360"/>
      </w:pPr>
      <w:rPr>
        <w:rFonts w:ascii="Arial" w:hAnsi="Arial" w:hint="default"/>
      </w:rPr>
    </w:lvl>
    <w:lvl w:ilvl="3" w:tplc="A98C130A" w:tentative="1">
      <w:start w:val="1"/>
      <w:numFmt w:val="bullet"/>
      <w:lvlText w:val="•"/>
      <w:lvlJc w:val="left"/>
      <w:pPr>
        <w:tabs>
          <w:tab w:val="num" w:pos="2880"/>
        </w:tabs>
        <w:ind w:left="2880" w:hanging="360"/>
      </w:pPr>
      <w:rPr>
        <w:rFonts w:ascii="Arial" w:hAnsi="Arial" w:hint="default"/>
      </w:rPr>
    </w:lvl>
    <w:lvl w:ilvl="4" w:tplc="BC081FEA" w:tentative="1">
      <w:start w:val="1"/>
      <w:numFmt w:val="bullet"/>
      <w:lvlText w:val="•"/>
      <w:lvlJc w:val="left"/>
      <w:pPr>
        <w:tabs>
          <w:tab w:val="num" w:pos="3600"/>
        </w:tabs>
        <w:ind w:left="3600" w:hanging="360"/>
      </w:pPr>
      <w:rPr>
        <w:rFonts w:ascii="Arial" w:hAnsi="Arial" w:hint="default"/>
      </w:rPr>
    </w:lvl>
    <w:lvl w:ilvl="5" w:tplc="B0228A36" w:tentative="1">
      <w:start w:val="1"/>
      <w:numFmt w:val="bullet"/>
      <w:lvlText w:val="•"/>
      <w:lvlJc w:val="left"/>
      <w:pPr>
        <w:tabs>
          <w:tab w:val="num" w:pos="4320"/>
        </w:tabs>
        <w:ind w:left="4320" w:hanging="360"/>
      </w:pPr>
      <w:rPr>
        <w:rFonts w:ascii="Arial" w:hAnsi="Arial" w:hint="default"/>
      </w:rPr>
    </w:lvl>
    <w:lvl w:ilvl="6" w:tplc="B2064474" w:tentative="1">
      <w:start w:val="1"/>
      <w:numFmt w:val="bullet"/>
      <w:lvlText w:val="•"/>
      <w:lvlJc w:val="left"/>
      <w:pPr>
        <w:tabs>
          <w:tab w:val="num" w:pos="5040"/>
        </w:tabs>
        <w:ind w:left="5040" w:hanging="360"/>
      </w:pPr>
      <w:rPr>
        <w:rFonts w:ascii="Arial" w:hAnsi="Arial" w:hint="default"/>
      </w:rPr>
    </w:lvl>
    <w:lvl w:ilvl="7" w:tplc="692EAA40" w:tentative="1">
      <w:start w:val="1"/>
      <w:numFmt w:val="bullet"/>
      <w:lvlText w:val="•"/>
      <w:lvlJc w:val="left"/>
      <w:pPr>
        <w:tabs>
          <w:tab w:val="num" w:pos="5760"/>
        </w:tabs>
        <w:ind w:left="5760" w:hanging="360"/>
      </w:pPr>
      <w:rPr>
        <w:rFonts w:ascii="Arial" w:hAnsi="Arial" w:hint="default"/>
      </w:rPr>
    </w:lvl>
    <w:lvl w:ilvl="8" w:tplc="DC96E2C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07E65A4"/>
    <w:multiLevelType w:val="hybridMultilevel"/>
    <w:tmpl w:val="366C4702"/>
    <w:lvl w:ilvl="0" w:tplc="72F47082">
      <w:start w:val="1"/>
      <w:numFmt w:val="bullet"/>
      <w:lvlText w:val="•"/>
      <w:lvlJc w:val="left"/>
      <w:pPr>
        <w:tabs>
          <w:tab w:val="num" w:pos="720"/>
        </w:tabs>
        <w:ind w:left="720" w:hanging="360"/>
      </w:pPr>
      <w:rPr>
        <w:rFonts w:ascii="Arial" w:hAnsi="Arial" w:hint="default"/>
      </w:rPr>
    </w:lvl>
    <w:lvl w:ilvl="1" w:tplc="ADF03B46">
      <w:numFmt w:val="bullet"/>
      <w:lvlText w:val="–"/>
      <w:lvlJc w:val="left"/>
      <w:pPr>
        <w:tabs>
          <w:tab w:val="num" w:pos="1440"/>
        </w:tabs>
        <w:ind w:left="1440" w:hanging="360"/>
      </w:pPr>
      <w:rPr>
        <w:rFonts w:ascii="Arial" w:hAnsi="Arial" w:hint="default"/>
      </w:rPr>
    </w:lvl>
    <w:lvl w:ilvl="2" w:tplc="60BC735C" w:tentative="1">
      <w:start w:val="1"/>
      <w:numFmt w:val="bullet"/>
      <w:lvlText w:val="•"/>
      <w:lvlJc w:val="left"/>
      <w:pPr>
        <w:tabs>
          <w:tab w:val="num" w:pos="2160"/>
        </w:tabs>
        <w:ind w:left="2160" w:hanging="360"/>
      </w:pPr>
      <w:rPr>
        <w:rFonts w:ascii="Arial" w:hAnsi="Arial" w:hint="default"/>
      </w:rPr>
    </w:lvl>
    <w:lvl w:ilvl="3" w:tplc="30E88004" w:tentative="1">
      <w:start w:val="1"/>
      <w:numFmt w:val="bullet"/>
      <w:lvlText w:val="•"/>
      <w:lvlJc w:val="left"/>
      <w:pPr>
        <w:tabs>
          <w:tab w:val="num" w:pos="2880"/>
        </w:tabs>
        <w:ind w:left="2880" w:hanging="360"/>
      </w:pPr>
      <w:rPr>
        <w:rFonts w:ascii="Arial" w:hAnsi="Arial" w:hint="default"/>
      </w:rPr>
    </w:lvl>
    <w:lvl w:ilvl="4" w:tplc="AF4A1D9A" w:tentative="1">
      <w:start w:val="1"/>
      <w:numFmt w:val="bullet"/>
      <w:lvlText w:val="•"/>
      <w:lvlJc w:val="left"/>
      <w:pPr>
        <w:tabs>
          <w:tab w:val="num" w:pos="3600"/>
        </w:tabs>
        <w:ind w:left="3600" w:hanging="360"/>
      </w:pPr>
      <w:rPr>
        <w:rFonts w:ascii="Arial" w:hAnsi="Arial" w:hint="default"/>
      </w:rPr>
    </w:lvl>
    <w:lvl w:ilvl="5" w:tplc="03624788" w:tentative="1">
      <w:start w:val="1"/>
      <w:numFmt w:val="bullet"/>
      <w:lvlText w:val="•"/>
      <w:lvlJc w:val="left"/>
      <w:pPr>
        <w:tabs>
          <w:tab w:val="num" w:pos="4320"/>
        </w:tabs>
        <w:ind w:left="4320" w:hanging="360"/>
      </w:pPr>
      <w:rPr>
        <w:rFonts w:ascii="Arial" w:hAnsi="Arial" w:hint="default"/>
      </w:rPr>
    </w:lvl>
    <w:lvl w:ilvl="6" w:tplc="97F05160" w:tentative="1">
      <w:start w:val="1"/>
      <w:numFmt w:val="bullet"/>
      <w:lvlText w:val="•"/>
      <w:lvlJc w:val="left"/>
      <w:pPr>
        <w:tabs>
          <w:tab w:val="num" w:pos="5040"/>
        </w:tabs>
        <w:ind w:left="5040" w:hanging="360"/>
      </w:pPr>
      <w:rPr>
        <w:rFonts w:ascii="Arial" w:hAnsi="Arial" w:hint="default"/>
      </w:rPr>
    </w:lvl>
    <w:lvl w:ilvl="7" w:tplc="6412A120" w:tentative="1">
      <w:start w:val="1"/>
      <w:numFmt w:val="bullet"/>
      <w:lvlText w:val="•"/>
      <w:lvlJc w:val="left"/>
      <w:pPr>
        <w:tabs>
          <w:tab w:val="num" w:pos="5760"/>
        </w:tabs>
        <w:ind w:left="5760" w:hanging="360"/>
      </w:pPr>
      <w:rPr>
        <w:rFonts w:ascii="Arial" w:hAnsi="Arial" w:hint="default"/>
      </w:rPr>
    </w:lvl>
    <w:lvl w:ilvl="8" w:tplc="F8AECA3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58F0565"/>
    <w:multiLevelType w:val="hybridMultilevel"/>
    <w:tmpl w:val="375C2A84"/>
    <w:lvl w:ilvl="0" w:tplc="72D03980">
      <w:start w:val="1"/>
      <w:numFmt w:val="bullet"/>
      <w:lvlText w:val="•"/>
      <w:lvlJc w:val="left"/>
      <w:pPr>
        <w:tabs>
          <w:tab w:val="num" w:pos="720"/>
        </w:tabs>
        <w:ind w:left="720" w:hanging="360"/>
      </w:pPr>
      <w:rPr>
        <w:rFonts w:ascii="Arial" w:hAnsi="Arial" w:hint="default"/>
      </w:rPr>
    </w:lvl>
    <w:lvl w:ilvl="1" w:tplc="51408E30" w:tentative="1">
      <w:start w:val="1"/>
      <w:numFmt w:val="bullet"/>
      <w:lvlText w:val="•"/>
      <w:lvlJc w:val="left"/>
      <w:pPr>
        <w:tabs>
          <w:tab w:val="num" w:pos="1440"/>
        </w:tabs>
        <w:ind w:left="1440" w:hanging="360"/>
      </w:pPr>
      <w:rPr>
        <w:rFonts w:ascii="Arial" w:hAnsi="Arial" w:hint="default"/>
      </w:rPr>
    </w:lvl>
    <w:lvl w:ilvl="2" w:tplc="2A984E2C" w:tentative="1">
      <w:start w:val="1"/>
      <w:numFmt w:val="bullet"/>
      <w:lvlText w:val="•"/>
      <w:lvlJc w:val="left"/>
      <w:pPr>
        <w:tabs>
          <w:tab w:val="num" w:pos="2160"/>
        </w:tabs>
        <w:ind w:left="2160" w:hanging="360"/>
      </w:pPr>
      <w:rPr>
        <w:rFonts w:ascii="Arial" w:hAnsi="Arial" w:hint="default"/>
      </w:rPr>
    </w:lvl>
    <w:lvl w:ilvl="3" w:tplc="3E12B48A" w:tentative="1">
      <w:start w:val="1"/>
      <w:numFmt w:val="bullet"/>
      <w:lvlText w:val="•"/>
      <w:lvlJc w:val="left"/>
      <w:pPr>
        <w:tabs>
          <w:tab w:val="num" w:pos="2880"/>
        </w:tabs>
        <w:ind w:left="2880" w:hanging="360"/>
      </w:pPr>
      <w:rPr>
        <w:rFonts w:ascii="Arial" w:hAnsi="Arial" w:hint="default"/>
      </w:rPr>
    </w:lvl>
    <w:lvl w:ilvl="4" w:tplc="955445B8" w:tentative="1">
      <w:start w:val="1"/>
      <w:numFmt w:val="bullet"/>
      <w:lvlText w:val="•"/>
      <w:lvlJc w:val="left"/>
      <w:pPr>
        <w:tabs>
          <w:tab w:val="num" w:pos="3600"/>
        </w:tabs>
        <w:ind w:left="3600" w:hanging="360"/>
      </w:pPr>
      <w:rPr>
        <w:rFonts w:ascii="Arial" w:hAnsi="Arial" w:hint="default"/>
      </w:rPr>
    </w:lvl>
    <w:lvl w:ilvl="5" w:tplc="1DC6944A" w:tentative="1">
      <w:start w:val="1"/>
      <w:numFmt w:val="bullet"/>
      <w:lvlText w:val="•"/>
      <w:lvlJc w:val="left"/>
      <w:pPr>
        <w:tabs>
          <w:tab w:val="num" w:pos="4320"/>
        </w:tabs>
        <w:ind w:left="4320" w:hanging="360"/>
      </w:pPr>
      <w:rPr>
        <w:rFonts w:ascii="Arial" w:hAnsi="Arial" w:hint="default"/>
      </w:rPr>
    </w:lvl>
    <w:lvl w:ilvl="6" w:tplc="48182810" w:tentative="1">
      <w:start w:val="1"/>
      <w:numFmt w:val="bullet"/>
      <w:lvlText w:val="•"/>
      <w:lvlJc w:val="left"/>
      <w:pPr>
        <w:tabs>
          <w:tab w:val="num" w:pos="5040"/>
        </w:tabs>
        <w:ind w:left="5040" w:hanging="360"/>
      </w:pPr>
      <w:rPr>
        <w:rFonts w:ascii="Arial" w:hAnsi="Arial" w:hint="default"/>
      </w:rPr>
    </w:lvl>
    <w:lvl w:ilvl="7" w:tplc="33F6B1BC" w:tentative="1">
      <w:start w:val="1"/>
      <w:numFmt w:val="bullet"/>
      <w:lvlText w:val="•"/>
      <w:lvlJc w:val="left"/>
      <w:pPr>
        <w:tabs>
          <w:tab w:val="num" w:pos="5760"/>
        </w:tabs>
        <w:ind w:left="5760" w:hanging="360"/>
      </w:pPr>
      <w:rPr>
        <w:rFonts w:ascii="Arial" w:hAnsi="Arial" w:hint="default"/>
      </w:rPr>
    </w:lvl>
    <w:lvl w:ilvl="8" w:tplc="2402CE7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9F854AC"/>
    <w:multiLevelType w:val="hybridMultilevel"/>
    <w:tmpl w:val="2EA25C04"/>
    <w:lvl w:ilvl="0" w:tplc="86B8A440">
      <w:start w:val="1"/>
      <w:numFmt w:val="bullet"/>
      <w:lvlText w:val="•"/>
      <w:lvlJc w:val="left"/>
      <w:pPr>
        <w:tabs>
          <w:tab w:val="num" w:pos="720"/>
        </w:tabs>
        <w:ind w:left="720" w:hanging="360"/>
      </w:pPr>
      <w:rPr>
        <w:rFonts w:ascii="Arial" w:hAnsi="Arial" w:hint="default"/>
      </w:rPr>
    </w:lvl>
    <w:lvl w:ilvl="1" w:tplc="A7C00564">
      <w:start w:val="1"/>
      <w:numFmt w:val="bullet"/>
      <w:lvlText w:val="•"/>
      <w:lvlJc w:val="left"/>
      <w:pPr>
        <w:tabs>
          <w:tab w:val="num" w:pos="1440"/>
        </w:tabs>
        <w:ind w:left="1440" w:hanging="360"/>
      </w:pPr>
      <w:rPr>
        <w:rFonts w:ascii="Arial" w:hAnsi="Arial" w:hint="default"/>
      </w:rPr>
    </w:lvl>
    <w:lvl w:ilvl="2" w:tplc="23723254" w:tentative="1">
      <w:start w:val="1"/>
      <w:numFmt w:val="bullet"/>
      <w:lvlText w:val="•"/>
      <w:lvlJc w:val="left"/>
      <w:pPr>
        <w:tabs>
          <w:tab w:val="num" w:pos="2160"/>
        </w:tabs>
        <w:ind w:left="2160" w:hanging="360"/>
      </w:pPr>
      <w:rPr>
        <w:rFonts w:ascii="Arial" w:hAnsi="Arial" w:hint="default"/>
      </w:rPr>
    </w:lvl>
    <w:lvl w:ilvl="3" w:tplc="45E6EAFC" w:tentative="1">
      <w:start w:val="1"/>
      <w:numFmt w:val="bullet"/>
      <w:lvlText w:val="•"/>
      <w:lvlJc w:val="left"/>
      <w:pPr>
        <w:tabs>
          <w:tab w:val="num" w:pos="2880"/>
        </w:tabs>
        <w:ind w:left="2880" w:hanging="360"/>
      </w:pPr>
      <w:rPr>
        <w:rFonts w:ascii="Arial" w:hAnsi="Arial" w:hint="default"/>
      </w:rPr>
    </w:lvl>
    <w:lvl w:ilvl="4" w:tplc="58DEB372" w:tentative="1">
      <w:start w:val="1"/>
      <w:numFmt w:val="bullet"/>
      <w:lvlText w:val="•"/>
      <w:lvlJc w:val="left"/>
      <w:pPr>
        <w:tabs>
          <w:tab w:val="num" w:pos="3600"/>
        </w:tabs>
        <w:ind w:left="3600" w:hanging="360"/>
      </w:pPr>
      <w:rPr>
        <w:rFonts w:ascii="Arial" w:hAnsi="Arial" w:hint="default"/>
      </w:rPr>
    </w:lvl>
    <w:lvl w:ilvl="5" w:tplc="B8AA026E" w:tentative="1">
      <w:start w:val="1"/>
      <w:numFmt w:val="bullet"/>
      <w:lvlText w:val="•"/>
      <w:lvlJc w:val="left"/>
      <w:pPr>
        <w:tabs>
          <w:tab w:val="num" w:pos="4320"/>
        </w:tabs>
        <w:ind w:left="4320" w:hanging="360"/>
      </w:pPr>
      <w:rPr>
        <w:rFonts w:ascii="Arial" w:hAnsi="Arial" w:hint="default"/>
      </w:rPr>
    </w:lvl>
    <w:lvl w:ilvl="6" w:tplc="8648F1F4" w:tentative="1">
      <w:start w:val="1"/>
      <w:numFmt w:val="bullet"/>
      <w:lvlText w:val="•"/>
      <w:lvlJc w:val="left"/>
      <w:pPr>
        <w:tabs>
          <w:tab w:val="num" w:pos="5040"/>
        </w:tabs>
        <w:ind w:left="5040" w:hanging="360"/>
      </w:pPr>
      <w:rPr>
        <w:rFonts w:ascii="Arial" w:hAnsi="Arial" w:hint="default"/>
      </w:rPr>
    </w:lvl>
    <w:lvl w:ilvl="7" w:tplc="B5867BAC" w:tentative="1">
      <w:start w:val="1"/>
      <w:numFmt w:val="bullet"/>
      <w:lvlText w:val="•"/>
      <w:lvlJc w:val="left"/>
      <w:pPr>
        <w:tabs>
          <w:tab w:val="num" w:pos="5760"/>
        </w:tabs>
        <w:ind w:left="5760" w:hanging="360"/>
      </w:pPr>
      <w:rPr>
        <w:rFonts w:ascii="Arial" w:hAnsi="Arial" w:hint="default"/>
      </w:rPr>
    </w:lvl>
    <w:lvl w:ilvl="8" w:tplc="E8162D9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C615009"/>
    <w:multiLevelType w:val="hybridMultilevel"/>
    <w:tmpl w:val="4BBA94D0"/>
    <w:lvl w:ilvl="0" w:tplc="6C7C3508">
      <w:start w:val="1"/>
      <w:numFmt w:val="bullet"/>
      <w:lvlText w:val="•"/>
      <w:lvlJc w:val="left"/>
      <w:pPr>
        <w:tabs>
          <w:tab w:val="num" w:pos="360"/>
        </w:tabs>
        <w:ind w:left="360" w:hanging="360"/>
      </w:pPr>
      <w:rPr>
        <w:rFonts w:ascii="Arial" w:hAnsi="Arial" w:hint="default"/>
      </w:rPr>
    </w:lvl>
    <w:lvl w:ilvl="1" w:tplc="FB2C849A" w:tentative="1">
      <w:start w:val="1"/>
      <w:numFmt w:val="bullet"/>
      <w:lvlText w:val="•"/>
      <w:lvlJc w:val="left"/>
      <w:pPr>
        <w:tabs>
          <w:tab w:val="num" w:pos="1080"/>
        </w:tabs>
        <w:ind w:left="1080" w:hanging="360"/>
      </w:pPr>
      <w:rPr>
        <w:rFonts w:ascii="Arial" w:hAnsi="Arial" w:hint="default"/>
      </w:rPr>
    </w:lvl>
    <w:lvl w:ilvl="2" w:tplc="6A1404B0" w:tentative="1">
      <w:start w:val="1"/>
      <w:numFmt w:val="bullet"/>
      <w:lvlText w:val="•"/>
      <w:lvlJc w:val="left"/>
      <w:pPr>
        <w:tabs>
          <w:tab w:val="num" w:pos="1800"/>
        </w:tabs>
        <w:ind w:left="1800" w:hanging="360"/>
      </w:pPr>
      <w:rPr>
        <w:rFonts w:ascii="Arial" w:hAnsi="Arial" w:hint="default"/>
      </w:rPr>
    </w:lvl>
    <w:lvl w:ilvl="3" w:tplc="169CD090" w:tentative="1">
      <w:start w:val="1"/>
      <w:numFmt w:val="bullet"/>
      <w:lvlText w:val="•"/>
      <w:lvlJc w:val="left"/>
      <w:pPr>
        <w:tabs>
          <w:tab w:val="num" w:pos="2520"/>
        </w:tabs>
        <w:ind w:left="2520" w:hanging="360"/>
      </w:pPr>
      <w:rPr>
        <w:rFonts w:ascii="Arial" w:hAnsi="Arial" w:hint="default"/>
      </w:rPr>
    </w:lvl>
    <w:lvl w:ilvl="4" w:tplc="9ECA545A" w:tentative="1">
      <w:start w:val="1"/>
      <w:numFmt w:val="bullet"/>
      <w:lvlText w:val="•"/>
      <w:lvlJc w:val="left"/>
      <w:pPr>
        <w:tabs>
          <w:tab w:val="num" w:pos="3240"/>
        </w:tabs>
        <w:ind w:left="3240" w:hanging="360"/>
      </w:pPr>
      <w:rPr>
        <w:rFonts w:ascii="Arial" w:hAnsi="Arial" w:hint="default"/>
      </w:rPr>
    </w:lvl>
    <w:lvl w:ilvl="5" w:tplc="7A904504" w:tentative="1">
      <w:start w:val="1"/>
      <w:numFmt w:val="bullet"/>
      <w:lvlText w:val="•"/>
      <w:lvlJc w:val="left"/>
      <w:pPr>
        <w:tabs>
          <w:tab w:val="num" w:pos="3960"/>
        </w:tabs>
        <w:ind w:left="3960" w:hanging="360"/>
      </w:pPr>
      <w:rPr>
        <w:rFonts w:ascii="Arial" w:hAnsi="Arial" w:hint="default"/>
      </w:rPr>
    </w:lvl>
    <w:lvl w:ilvl="6" w:tplc="1D3E4328" w:tentative="1">
      <w:start w:val="1"/>
      <w:numFmt w:val="bullet"/>
      <w:lvlText w:val="•"/>
      <w:lvlJc w:val="left"/>
      <w:pPr>
        <w:tabs>
          <w:tab w:val="num" w:pos="4680"/>
        </w:tabs>
        <w:ind w:left="4680" w:hanging="360"/>
      </w:pPr>
      <w:rPr>
        <w:rFonts w:ascii="Arial" w:hAnsi="Arial" w:hint="default"/>
      </w:rPr>
    </w:lvl>
    <w:lvl w:ilvl="7" w:tplc="D1983B9A" w:tentative="1">
      <w:start w:val="1"/>
      <w:numFmt w:val="bullet"/>
      <w:lvlText w:val="•"/>
      <w:lvlJc w:val="left"/>
      <w:pPr>
        <w:tabs>
          <w:tab w:val="num" w:pos="5400"/>
        </w:tabs>
        <w:ind w:left="5400" w:hanging="360"/>
      </w:pPr>
      <w:rPr>
        <w:rFonts w:ascii="Arial" w:hAnsi="Arial" w:hint="default"/>
      </w:rPr>
    </w:lvl>
    <w:lvl w:ilvl="8" w:tplc="D5862F7E"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7B095D29"/>
    <w:multiLevelType w:val="hybridMultilevel"/>
    <w:tmpl w:val="58F2B17C"/>
    <w:lvl w:ilvl="0" w:tplc="52469F9E">
      <w:start w:val="1"/>
      <w:numFmt w:val="bullet"/>
      <w:lvlText w:val="•"/>
      <w:lvlJc w:val="left"/>
      <w:pPr>
        <w:tabs>
          <w:tab w:val="num" w:pos="360"/>
        </w:tabs>
        <w:ind w:left="360" w:hanging="360"/>
      </w:pPr>
      <w:rPr>
        <w:rFonts w:ascii="Arial" w:hAnsi="Arial" w:hint="default"/>
      </w:rPr>
    </w:lvl>
    <w:lvl w:ilvl="1" w:tplc="DB7E2F48" w:tentative="1">
      <w:start w:val="1"/>
      <w:numFmt w:val="bullet"/>
      <w:lvlText w:val="•"/>
      <w:lvlJc w:val="left"/>
      <w:pPr>
        <w:tabs>
          <w:tab w:val="num" w:pos="1080"/>
        </w:tabs>
        <w:ind w:left="1080" w:hanging="360"/>
      </w:pPr>
      <w:rPr>
        <w:rFonts w:ascii="Arial" w:hAnsi="Arial" w:hint="default"/>
      </w:rPr>
    </w:lvl>
    <w:lvl w:ilvl="2" w:tplc="6908AF0A" w:tentative="1">
      <w:start w:val="1"/>
      <w:numFmt w:val="bullet"/>
      <w:lvlText w:val="•"/>
      <w:lvlJc w:val="left"/>
      <w:pPr>
        <w:tabs>
          <w:tab w:val="num" w:pos="1800"/>
        </w:tabs>
        <w:ind w:left="1800" w:hanging="360"/>
      </w:pPr>
      <w:rPr>
        <w:rFonts w:ascii="Arial" w:hAnsi="Arial" w:hint="default"/>
      </w:rPr>
    </w:lvl>
    <w:lvl w:ilvl="3" w:tplc="C8A03FFE" w:tentative="1">
      <w:start w:val="1"/>
      <w:numFmt w:val="bullet"/>
      <w:lvlText w:val="•"/>
      <w:lvlJc w:val="left"/>
      <w:pPr>
        <w:tabs>
          <w:tab w:val="num" w:pos="2520"/>
        </w:tabs>
        <w:ind w:left="2520" w:hanging="360"/>
      </w:pPr>
      <w:rPr>
        <w:rFonts w:ascii="Arial" w:hAnsi="Arial" w:hint="default"/>
      </w:rPr>
    </w:lvl>
    <w:lvl w:ilvl="4" w:tplc="74F44080" w:tentative="1">
      <w:start w:val="1"/>
      <w:numFmt w:val="bullet"/>
      <w:lvlText w:val="•"/>
      <w:lvlJc w:val="left"/>
      <w:pPr>
        <w:tabs>
          <w:tab w:val="num" w:pos="3240"/>
        </w:tabs>
        <w:ind w:left="3240" w:hanging="360"/>
      </w:pPr>
      <w:rPr>
        <w:rFonts w:ascii="Arial" w:hAnsi="Arial" w:hint="default"/>
      </w:rPr>
    </w:lvl>
    <w:lvl w:ilvl="5" w:tplc="C3AAE9B2" w:tentative="1">
      <w:start w:val="1"/>
      <w:numFmt w:val="bullet"/>
      <w:lvlText w:val="•"/>
      <w:lvlJc w:val="left"/>
      <w:pPr>
        <w:tabs>
          <w:tab w:val="num" w:pos="3960"/>
        </w:tabs>
        <w:ind w:left="3960" w:hanging="360"/>
      </w:pPr>
      <w:rPr>
        <w:rFonts w:ascii="Arial" w:hAnsi="Arial" w:hint="default"/>
      </w:rPr>
    </w:lvl>
    <w:lvl w:ilvl="6" w:tplc="0122E072" w:tentative="1">
      <w:start w:val="1"/>
      <w:numFmt w:val="bullet"/>
      <w:lvlText w:val="•"/>
      <w:lvlJc w:val="left"/>
      <w:pPr>
        <w:tabs>
          <w:tab w:val="num" w:pos="4680"/>
        </w:tabs>
        <w:ind w:left="4680" w:hanging="360"/>
      </w:pPr>
      <w:rPr>
        <w:rFonts w:ascii="Arial" w:hAnsi="Arial" w:hint="default"/>
      </w:rPr>
    </w:lvl>
    <w:lvl w:ilvl="7" w:tplc="25046356" w:tentative="1">
      <w:start w:val="1"/>
      <w:numFmt w:val="bullet"/>
      <w:lvlText w:val="•"/>
      <w:lvlJc w:val="left"/>
      <w:pPr>
        <w:tabs>
          <w:tab w:val="num" w:pos="5400"/>
        </w:tabs>
        <w:ind w:left="5400" w:hanging="360"/>
      </w:pPr>
      <w:rPr>
        <w:rFonts w:ascii="Arial" w:hAnsi="Arial" w:hint="default"/>
      </w:rPr>
    </w:lvl>
    <w:lvl w:ilvl="8" w:tplc="4F5A911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7B9F5B07"/>
    <w:multiLevelType w:val="hybridMultilevel"/>
    <w:tmpl w:val="C6AAD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8"/>
  </w:num>
  <w:num w:numId="6">
    <w:abstractNumId w:val="2"/>
  </w:num>
  <w:num w:numId="7">
    <w:abstractNumId w:val="7"/>
  </w:num>
  <w:num w:numId="8">
    <w:abstractNumId w:val="10"/>
  </w:num>
  <w:num w:numId="9">
    <w:abstractNumId w:val="9"/>
  </w:num>
  <w:num w:numId="10">
    <w:abstractNumId w:val="0"/>
  </w:num>
  <w:num w:numId="11">
    <w:abstractNumId w:val="1"/>
  </w:num>
  <w:num w:numId="12">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sFAPcug58tAAAA"/>
  </w:docVars>
  <w:rsids>
    <w:rsidRoot w:val="00A97632"/>
    <w:rsid w:val="00002C2E"/>
    <w:rsid w:val="00003551"/>
    <w:rsid w:val="00003FA1"/>
    <w:rsid w:val="00005085"/>
    <w:rsid w:val="000055CF"/>
    <w:rsid w:val="0000593A"/>
    <w:rsid w:val="00007E28"/>
    <w:rsid w:val="0001003F"/>
    <w:rsid w:val="00010FF4"/>
    <w:rsid w:val="0001190A"/>
    <w:rsid w:val="000120FB"/>
    <w:rsid w:val="00012BB5"/>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5F65"/>
    <w:rsid w:val="0006717F"/>
    <w:rsid w:val="000741BA"/>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B98"/>
    <w:rsid w:val="000B3DE0"/>
    <w:rsid w:val="000B4B7F"/>
    <w:rsid w:val="000B5040"/>
    <w:rsid w:val="000C0F64"/>
    <w:rsid w:val="000C1BB1"/>
    <w:rsid w:val="000C2162"/>
    <w:rsid w:val="000C5BC4"/>
    <w:rsid w:val="000C65C3"/>
    <w:rsid w:val="000D176E"/>
    <w:rsid w:val="000D17AD"/>
    <w:rsid w:val="000D483E"/>
    <w:rsid w:val="000D5BA1"/>
    <w:rsid w:val="000D789B"/>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4B14"/>
    <w:rsid w:val="001B5BA7"/>
    <w:rsid w:val="001B68CB"/>
    <w:rsid w:val="001B6A13"/>
    <w:rsid w:val="001B6D4A"/>
    <w:rsid w:val="001C0C32"/>
    <w:rsid w:val="001C0E01"/>
    <w:rsid w:val="001C17E2"/>
    <w:rsid w:val="001C35DE"/>
    <w:rsid w:val="001C3BF4"/>
    <w:rsid w:val="001C3FF1"/>
    <w:rsid w:val="001C6F8E"/>
    <w:rsid w:val="001C7094"/>
    <w:rsid w:val="001D0438"/>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66E"/>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76E8A"/>
    <w:rsid w:val="00280AC3"/>
    <w:rsid w:val="002811E3"/>
    <w:rsid w:val="002813C7"/>
    <w:rsid w:val="00281636"/>
    <w:rsid w:val="002852B2"/>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5E9"/>
    <w:rsid w:val="00327873"/>
    <w:rsid w:val="00332E98"/>
    <w:rsid w:val="0033668D"/>
    <w:rsid w:val="00337433"/>
    <w:rsid w:val="00340597"/>
    <w:rsid w:val="00340FC3"/>
    <w:rsid w:val="00343BF7"/>
    <w:rsid w:val="00344313"/>
    <w:rsid w:val="00351F43"/>
    <w:rsid w:val="0035204F"/>
    <w:rsid w:val="00352364"/>
    <w:rsid w:val="003542EE"/>
    <w:rsid w:val="00357D7A"/>
    <w:rsid w:val="003606C4"/>
    <w:rsid w:val="00362772"/>
    <w:rsid w:val="00362996"/>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8"/>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1F0F"/>
    <w:rsid w:val="003D4D9F"/>
    <w:rsid w:val="003D58EE"/>
    <w:rsid w:val="003D5F59"/>
    <w:rsid w:val="003D6D65"/>
    <w:rsid w:val="003E05E0"/>
    <w:rsid w:val="003E1F5D"/>
    <w:rsid w:val="003E2555"/>
    <w:rsid w:val="003E3422"/>
    <w:rsid w:val="003E5AE4"/>
    <w:rsid w:val="003E60EE"/>
    <w:rsid w:val="003E763C"/>
    <w:rsid w:val="003E7D3D"/>
    <w:rsid w:val="003F1E7C"/>
    <w:rsid w:val="003F3280"/>
    <w:rsid w:val="003F556F"/>
    <w:rsid w:val="003F5CAC"/>
    <w:rsid w:val="003F6276"/>
    <w:rsid w:val="003F7965"/>
    <w:rsid w:val="00401787"/>
    <w:rsid w:val="004034FC"/>
    <w:rsid w:val="00403CC5"/>
    <w:rsid w:val="00403CF5"/>
    <w:rsid w:val="0040429C"/>
    <w:rsid w:val="00404AFE"/>
    <w:rsid w:val="00405674"/>
    <w:rsid w:val="00405CC8"/>
    <w:rsid w:val="00406F4B"/>
    <w:rsid w:val="004070F4"/>
    <w:rsid w:val="0041070D"/>
    <w:rsid w:val="004131CF"/>
    <w:rsid w:val="00413A45"/>
    <w:rsid w:val="00413F67"/>
    <w:rsid w:val="00416891"/>
    <w:rsid w:val="00416DE0"/>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5DAB"/>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430B"/>
    <w:rsid w:val="004B43BB"/>
    <w:rsid w:val="004B4C30"/>
    <w:rsid w:val="004B5079"/>
    <w:rsid w:val="004B5656"/>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5574"/>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C25F2"/>
    <w:rsid w:val="005C2958"/>
    <w:rsid w:val="005C3164"/>
    <w:rsid w:val="005C37CE"/>
    <w:rsid w:val="005C399E"/>
    <w:rsid w:val="005C45D8"/>
    <w:rsid w:val="005C6A71"/>
    <w:rsid w:val="005D0607"/>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102D"/>
    <w:rsid w:val="00661092"/>
    <w:rsid w:val="00661970"/>
    <w:rsid w:val="00662AAD"/>
    <w:rsid w:val="0066431B"/>
    <w:rsid w:val="00672849"/>
    <w:rsid w:val="006729F8"/>
    <w:rsid w:val="00673BAD"/>
    <w:rsid w:val="00676DB4"/>
    <w:rsid w:val="0068187A"/>
    <w:rsid w:val="006837DE"/>
    <w:rsid w:val="00683964"/>
    <w:rsid w:val="00685A28"/>
    <w:rsid w:val="00686979"/>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791"/>
    <w:rsid w:val="006B0AEB"/>
    <w:rsid w:val="006B140B"/>
    <w:rsid w:val="006B2B41"/>
    <w:rsid w:val="006B51C7"/>
    <w:rsid w:val="006B53D3"/>
    <w:rsid w:val="006B5947"/>
    <w:rsid w:val="006B5FD6"/>
    <w:rsid w:val="006B7383"/>
    <w:rsid w:val="006C02D4"/>
    <w:rsid w:val="006C119E"/>
    <w:rsid w:val="006C18C5"/>
    <w:rsid w:val="006C1CE0"/>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431"/>
    <w:rsid w:val="0072745B"/>
    <w:rsid w:val="00730399"/>
    <w:rsid w:val="00731322"/>
    <w:rsid w:val="007325F5"/>
    <w:rsid w:val="00732A84"/>
    <w:rsid w:val="00735BF4"/>
    <w:rsid w:val="00736A9C"/>
    <w:rsid w:val="00737DF7"/>
    <w:rsid w:val="00741E7F"/>
    <w:rsid w:val="0074215B"/>
    <w:rsid w:val="00742B5D"/>
    <w:rsid w:val="00750DE4"/>
    <w:rsid w:val="00751CDE"/>
    <w:rsid w:val="007574DD"/>
    <w:rsid w:val="00757602"/>
    <w:rsid w:val="00761F8D"/>
    <w:rsid w:val="007625C5"/>
    <w:rsid w:val="00763A72"/>
    <w:rsid w:val="007725A6"/>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3A67"/>
    <w:rsid w:val="007B6D2F"/>
    <w:rsid w:val="007B6DCC"/>
    <w:rsid w:val="007B6FF0"/>
    <w:rsid w:val="007B7919"/>
    <w:rsid w:val="007B7AEC"/>
    <w:rsid w:val="007B7C56"/>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3FE0"/>
    <w:rsid w:val="008269B0"/>
    <w:rsid w:val="00827889"/>
    <w:rsid w:val="00830069"/>
    <w:rsid w:val="0083046E"/>
    <w:rsid w:val="00831006"/>
    <w:rsid w:val="008311C4"/>
    <w:rsid w:val="00832F2D"/>
    <w:rsid w:val="008343E8"/>
    <w:rsid w:val="00835253"/>
    <w:rsid w:val="00835DD8"/>
    <w:rsid w:val="00835EC6"/>
    <w:rsid w:val="00842F60"/>
    <w:rsid w:val="00843768"/>
    <w:rsid w:val="00847FF1"/>
    <w:rsid w:val="00850E38"/>
    <w:rsid w:val="00851833"/>
    <w:rsid w:val="0085416E"/>
    <w:rsid w:val="008552DE"/>
    <w:rsid w:val="0085676C"/>
    <w:rsid w:val="008641A2"/>
    <w:rsid w:val="0086513F"/>
    <w:rsid w:val="00866F14"/>
    <w:rsid w:val="0086796B"/>
    <w:rsid w:val="0087007E"/>
    <w:rsid w:val="008723EC"/>
    <w:rsid w:val="00877758"/>
    <w:rsid w:val="00880199"/>
    <w:rsid w:val="00886598"/>
    <w:rsid w:val="008865D5"/>
    <w:rsid w:val="00886971"/>
    <w:rsid w:val="00887118"/>
    <w:rsid w:val="008872EC"/>
    <w:rsid w:val="0089209D"/>
    <w:rsid w:val="008939B4"/>
    <w:rsid w:val="00893E3B"/>
    <w:rsid w:val="0089434D"/>
    <w:rsid w:val="008A3455"/>
    <w:rsid w:val="008A3554"/>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E499C"/>
    <w:rsid w:val="008F050D"/>
    <w:rsid w:val="008F26B3"/>
    <w:rsid w:val="008F2A3D"/>
    <w:rsid w:val="008F38D5"/>
    <w:rsid w:val="008F44FC"/>
    <w:rsid w:val="008F591B"/>
    <w:rsid w:val="008F6FDB"/>
    <w:rsid w:val="00901B57"/>
    <w:rsid w:val="00903685"/>
    <w:rsid w:val="009057C5"/>
    <w:rsid w:val="0090603A"/>
    <w:rsid w:val="0090608F"/>
    <w:rsid w:val="00907798"/>
    <w:rsid w:val="009103BF"/>
    <w:rsid w:val="0091206C"/>
    <w:rsid w:val="009124D9"/>
    <w:rsid w:val="00915875"/>
    <w:rsid w:val="00915FDE"/>
    <w:rsid w:val="00916727"/>
    <w:rsid w:val="00917431"/>
    <w:rsid w:val="0091759D"/>
    <w:rsid w:val="00921212"/>
    <w:rsid w:val="009219C3"/>
    <w:rsid w:val="00923320"/>
    <w:rsid w:val="00923575"/>
    <w:rsid w:val="00923BA9"/>
    <w:rsid w:val="009255B9"/>
    <w:rsid w:val="00925B24"/>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0C9"/>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863"/>
    <w:rsid w:val="009A4B93"/>
    <w:rsid w:val="009A7976"/>
    <w:rsid w:val="009B41BE"/>
    <w:rsid w:val="009B493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2E34"/>
    <w:rsid w:val="00AB3B27"/>
    <w:rsid w:val="00AC00AF"/>
    <w:rsid w:val="00AC0C14"/>
    <w:rsid w:val="00AC0DA2"/>
    <w:rsid w:val="00AC1A77"/>
    <w:rsid w:val="00AC40DB"/>
    <w:rsid w:val="00AD03CF"/>
    <w:rsid w:val="00AD0D2A"/>
    <w:rsid w:val="00AD2767"/>
    <w:rsid w:val="00AD3224"/>
    <w:rsid w:val="00AD3E84"/>
    <w:rsid w:val="00AD42A9"/>
    <w:rsid w:val="00AD46A7"/>
    <w:rsid w:val="00AD5719"/>
    <w:rsid w:val="00AD64FF"/>
    <w:rsid w:val="00AD65D5"/>
    <w:rsid w:val="00AE0C4A"/>
    <w:rsid w:val="00AE16BB"/>
    <w:rsid w:val="00AE1AD5"/>
    <w:rsid w:val="00AE4D35"/>
    <w:rsid w:val="00AE58A7"/>
    <w:rsid w:val="00AE7A77"/>
    <w:rsid w:val="00AF2A57"/>
    <w:rsid w:val="00AF3528"/>
    <w:rsid w:val="00AF6002"/>
    <w:rsid w:val="00AF6A8D"/>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4B27"/>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79"/>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3A5C"/>
    <w:rsid w:val="00CA4074"/>
    <w:rsid w:val="00CA5A1A"/>
    <w:rsid w:val="00CA6401"/>
    <w:rsid w:val="00CA747F"/>
    <w:rsid w:val="00CB09BD"/>
    <w:rsid w:val="00CB4AEA"/>
    <w:rsid w:val="00CB5DCD"/>
    <w:rsid w:val="00CB6CA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0F99"/>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0E8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2CE9"/>
    <w:rsid w:val="00D93C26"/>
    <w:rsid w:val="00D94757"/>
    <w:rsid w:val="00D94831"/>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689"/>
    <w:rsid w:val="00DD0810"/>
    <w:rsid w:val="00DD0EB3"/>
    <w:rsid w:val="00DD20F8"/>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99C"/>
    <w:rsid w:val="00E42FA7"/>
    <w:rsid w:val="00E45EA1"/>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A4153"/>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40539"/>
    <w:rsid w:val="00F412B3"/>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5AF5"/>
    <w:rsid w:val="00FB669D"/>
    <w:rsid w:val="00FB7805"/>
    <w:rsid w:val="00FB7A32"/>
    <w:rsid w:val="00FC0454"/>
    <w:rsid w:val="00FC0BC2"/>
    <w:rsid w:val="00FC18B6"/>
    <w:rsid w:val="00FC21EF"/>
    <w:rsid w:val="00FC2E00"/>
    <w:rsid w:val="00FC3C7A"/>
    <w:rsid w:val="00FC44D5"/>
    <w:rsid w:val="00FC6E54"/>
    <w:rsid w:val="00FD040D"/>
    <w:rsid w:val="00FD0A0C"/>
    <w:rsid w:val="00FD1992"/>
    <w:rsid w:val="00FD41EB"/>
    <w:rsid w:val="00FD5BE6"/>
    <w:rsid w:val="00FD6A25"/>
    <w:rsid w:val="00FE3B6D"/>
    <w:rsid w:val="00FE3FCA"/>
    <w:rsid w:val="00FE6DD0"/>
    <w:rsid w:val="00FE7990"/>
    <w:rsid w:val="00FF3508"/>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 w:type="character" w:customStyle="1" w:styleId="UnresolvedMention29">
    <w:name w:val="Unresolved Mention29"/>
    <w:basedOn w:val="DefaultParagraphFont"/>
    <w:uiPriority w:val="99"/>
    <w:semiHidden/>
    <w:unhideWhenUsed/>
    <w:rsid w:val="00DD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55129257">
      <w:bodyDiv w:val="1"/>
      <w:marLeft w:val="0"/>
      <w:marRight w:val="0"/>
      <w:marTop w:val="0"/>
      <w:marBottom w:val="0"/>
      <w:divBdr>
        <w:top w:val="none" w:sz="0" w:space="0" w:color="auto"/>
        <w:left w:val="none" w:sz="0" w:space="0" w:color="auto"/>
        <w:bottom w:val="none" w:sz="0" w:space="0" w:color="auto"/>
        <w:right w:val="none" w:sz="0" w:space="0" w:color="auto"/>
      </w:divBdr>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1295307">
      <w:bodyDiv w:val="1"/>
      <w:marLeft w:val="0"/>
      <w:marRight w:val="0"/>
      <w:marTop w:val="0"/>
      <w:marBottom w:val="0"/>
      <w:divBdr>
        <w:top w:val="none" w:sz="0" w:space="0" w:color="auto"/>
        <w:left w:val="none" w:sz="0" w:space="0" w:color="auto"/>
        <w:bottom w:val="none" w:sz="0" w:space="0" w:color="auto"/>
        <w:right w:val="none" w:sz="0" w:space="0" w:color="auto"/>
      </w:divBdr>
      <w:divsChild>
        <w:div w:id="1139616161">
          <w:marLeft w:val="547"/>
          <w:marRight w:val="0"/>
          <w:marTop w:val="86"/>
          <w:marBottom w:val="0"/>
          <w:divBdr>
            <w:top w:val="none" w:sz="0" w:space="0" w:color="auto"/>
            <w:left w:val="none" w:sz="0" w:space="0" w:color="auto"/>
            <w:bottom w:val="none" w:sz="0" w:space="0" w:color="auto"/>
            <w:right w:val="none" w:sz="0" w:space="0" w:color="auto"/>
          </w:divBdr>
        </w:div>
        <w:div w:id="1895963726">
          <w:marLeft w:val="547"/>
          <w:marRight w:val="0"/>
          <w:marTop w:val="86"/>
          <w:marBottom w:val="0"/>
          <w:divBdr>
            <w:top w:val="none" w:sz="0" w:space="0" w:color="auto"/>
            <w:left w:val="none" w:sz="0" w:space="0" w:color="auto"/>
            <w:bottom w:val="none" w:sz="0" w:space="0" w:color="auto"/>
            <w:right w:val="none" w:sz="0" w:space="0" w:color="auto"/>
          </w:divBdr>
        </w:div>
        <w:div w:id="639967405">
          <w:marLeft w:val="547"/>
          <w:marRight w:val="0"/>
          <w:marTop w:val="86"/>
          <w:marBottom w:val="0"/>
          <w:divBdr>
            <w:top w:val="none" w:sz="0" w:space="0" w:color="auto"/>
            <w:left w:val="none" w:sz="0" w:space="0" w:color="auto"/>
            <w:bottom w:val="none" w:sz="0" w:space="0" w:color="auto"/>
            <w:right w:val="none" w:sz="0" w:space="0" w:color="auto"/>
          </w:divBdr>
        </w:div>
        <w:div w:id="729234203">
          <w:marLeft w:val="547"/>
          <w:marRight w:val="0"/>
          <w:marTop w:val="86"/>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0216109">
      <w:bodyDiv w:val="1"/>
      <w:marLeft w:val="0"/>
      <w:marRight w:val="0"/>
      <w:marTop w:val="0"/>
      <w:marBottom w:val="0"/>
      <w:divBdr>
        <w:top w:val="none" w:sz="0" w:space="0" w:color="auto"/>
        <w:left w:val="none" w:sz="0" w:space="0" w:color="auto"/>
        <w:bottom w:val="none" w:sz="0" w:space="0" w:color="auto"/>
        <w:right w:val="none" w:sz="0" w:space="0" w:color="auto"/>
      </w:divBdr>
      <w:divsChild>
        <w:div w:id="1220480901">
          <w:marLeft w:val="547"/>
          <w:marRight w:val="0"/>
          <w:marTop w:val="86"/>
          <w:marBottom w:val="0"/>
          <w:divBdr>
            <w:top w:val="none" w:sz="0" w:space="0" w:color="auto"/>
            <w:left w:val="none" w:sz="0" w:space="0" w:color="auto"/>
            <w:bottom w:val="none" w:sz="0" w:space="0" w:color="auto"/>
            <w:right w:val="none" w:sz="0" w:space="0" w:color="auto"/>
          </w:divBdr>
        </w:div>
        <w:div w:id="1881354316">
          <w:marLeft w:val="547"/>
          <w:marRight w:val="0"/>
          <w:marTop w:val="86"/>
          <w:marBottom w:val="0"/>
          <w:divBdr>
            <w:top w:val="none" w:sz="0" w:space="0" w:color="auto"/>
            <w:left w:val="none" w:sz="0" w:space="0" w:color="auto"/>
            <w:bottom w:val="none" w:sz="0" w:space="0" w:color="auto"/>
            <w:right w:val="none" w:sz="0" w:space="0" w:color="auto"/>
          </w:divBdr>
        </w:div>
        <w:div w:id="1810397050">
          <w:marLeft w:val="547"/>
          <w:marRight w:val="0"/>
          <w:marTop w:val="86"/>
          <w:marBottom w:val="0"/>
          <w:divBdr>
            <w:top w:val="none" w:sz="0" w:space="0" w:color="auto"/>
            <w:left w:val="none" w:sz="0" w:space="0" w:color="auto"/>
            <w:bottom w:val="none" w:sz="0" w:space="0" w:color="auto"/>
            <w:right w:val="none" w:sz="0" w:space="0" w:color="auto"/>
          </w:divBdr>
        </w:div>
        <w:div w:id="1168861427">
          <w:marLeft w:val="547"/>
          <w:marRight w:val="0"/>
          <w:marTop w:val="86"/>
          <w:marBottom w:val="0"/>
          <w:divBdr>
            <w:top w:val="none" w:sz="0" w:space="0" w:color="auto"/>
            <w:left w:val="none" w:sz="0" w:space="0" w:color="auto"/>
            <w:bottom w:val="none" w:sz="0" w:space="0" w:color="auto"/>
            <w:right w:val="none" w:sz="0" w:space="0" w:color="auto"/>
          </w:divBdr>
        </w:div>
        <w:div w:id="662005462">
          <w:marLeft w:val="547"/>
          <w:marRight w:val="0"/>
          <w:marTop w:val="86"/>
          <w:marBottom w:val="0"/>
          <w:divBdr>
            <w:top w:val="none" w:sz="0" w:space="0" w:color="auto"/>
            <w:left w:val="none" w:sz="0" w:space="0" w:color="auto"/>
            <w:bottom w:val="none" w:sz="0" w:space="0" w:color="auto"/>
            <w:right w:val="none" w:sz="0" w:space="0" w:color="auto"/>
          </w:divBdr>
        </w:div>
        <w:div w:id="100298430">
          <w:marLeft w:val="547"/>
          <w:marRight w:val="0"/>
          <w:marTop w:val="8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7105251">
      <w:bodyDiv w:val="1"/>
      <w:marLeft w:val="0"/>
      <w:marRight w:val="0"/>
      <w:marTop w:val="0"/>
      <w:marBottom w:val="0"/>
      <w:divBdr>
        <w:top w:val="none" w:sz="0" w:space="0" w:color="auto"/>
        <w:left w:val="none" w:sz="0" w:space="0" w:color="auto"/>
        <w:bottom w:val="none" w:sz="0" w:space="0" w:color="auto"/>
        <w:right w:val="none" w:sz="0" w:space="0" w:color="auto"/>
      </w:divBdr>
      <w:divsChild>
        <w:div w:id="883754542">
          <w:marLeft w:val="547"/>
          <w:marRight w:val="0"/>
          <w:marTop w:val="86"/>
          <w:marBottom w:val="0"/>
          <w:divBdr>
            <w:top w:val="none" w:sz="0" w:space="0" w:color="auto"/>
            <w:left w:val="none" w:sz="0" w:space="0" w:color="auto"/>
            <w:bottom w:val="none" w:sz="0" w:space="0" w:color="auto"/>
            <w:right w:val="none" w:sz="0" w:space="0" w:color="auto"/>
          </w:divBdr>
        </w:div>
        <w:div w:id="703293475">
          <w:marLeft w:val="547"/>
          <w:marRight w:val="0"/>
          <w:marTop w:val="86"/>
          <w:marBottom w:val="0"/>
          <w:divBdr>
            <w:top w:val="none" w:sz="0" w:space="0" w:color="auto"/>
            <w:left w:val="none" w:sz="0" w:space="0" w:color="auto"/>
            <w:bottom w:val="none" w:sz="0" w:space="0" w:color="auto"/>
            <w:right w:val="none" w:sz="0" w:space="0" w:color="auto"/>
          </w:divBdr>
        </w:div>
        <w:div w:id="1089277939">
          <w:marLeft w:val="547"/>
          <w:marRight w:val="0"/>
          <w:marTop w:val="86"/>
          <w:marBottom w:val="0"/>
          <w:divBdr>
            <w:top w:val="none" w:sz="0" w:space="0" w:color="auto"/>
            <w:left w:val="none" w:sz="0" w:space="0" w:color="auto"/>
            <w:bottom w:val="none" w:sz="0" w:space="0" w:color="auto"/>
            <w:right w:val="none" w:sz="0" w:space="0" w:color="auto"/>
          </w:divBdr>
        </w:div>
        <w:div w:id="158927080">
          <w:marLeft w:val="547"/>
          <w:marRight w:val="0"/>
          <w:marTop w:val="86"/>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46253045">
      <w:bodyDiv w:val="1"/>
      <w:marLeft w:val="0"/>
      <w:marRight w:val="0"/>
      <w:marTop w:val="0"/>
      <w:marBottom w:val="0"/>
      <w:divBdr>
        <w:top w:val="none" w:sz="0" w:space="0" w:color="auto"/>
        <w:left w:val="none" w:sz="0" w:space="0" w:color="auto"/>
        <w:bottom w:val="none" w:sz="0" w:space="0" w:color="auto"/>
        <w:right w:val="none" w:sz="0" w:space="0" w:color="auto"/>
      </w:divBdr>
      <w:divsChild>
        <w:div w:id="1839536143">
          <w:marLeft w:val="547"/>
          <w:marRight w:val="0"/>
          <w:marTop w:val="130"/>
          <w:marBottom w:val="0"/>
          <w:divBdr>
            <w:top w:val="none" w:sz="0" w:space="0" w:color="auto"/>
            <w:left w:val="none" w:sz="0" w:space="0" w:color="auto"/>
            <w:bottom w:val="none" w:sz="0" w:space="0" w:color="auto"/>
            <w:right w:val="none" w:sz="0" w:space="0" w:color="auto"/>
          </w:divBdr>
        </w:div>
        <w:div w:id="2104719535">
          <w:marLeft w:val="547"/>
          <w:marRight w:val="0"/>
          <w:marTop w:val="130"/>
          <w:marBottom w:val="0"/>
          <w:divBdr>
            <w:top w:val="none" w:sz="0" w:space="0" w:color="auto"/>
            <w:left w:val="none" w:sz="0" w:space="0" w:color="auto"/>
            <w:bottom w:val="none" w:sz="0" w:space="0" w:color="auto"/>
            <w:right w:val="none" w:sz="0" w:space="0" w:color="auto"/>
          </w:divBdr>
        </w:div>
        <w:div w:id="626660414">
          <w:marLeft w:val="547"/>
          <w:marRight w:val="0"/>
          <w:marTop w:val="130"/>
          <w:marBottom w:val="0"/>
          <w:divBdr>
            <w:top w:val="none" w:sz="0" w:space="0" w:color="auto"/>
            <w:left w:val="none" w:sz="0" w:space="0" w:color="auto"/>
            <w:bottom w:val="none" w:sz="0" w:space="0" w:color="auto"/>
            <w:right w:val="none" w:sz="0" w:space="0" w:color="auto"/>
          </w:divBdr>
        </w:div>
        <w:div w:id="1156340256">
          <w:marLeft w:val="547"/>
          <w:marRight w:val="0"/>
          <w:marTop w:val="130"/>
          <w:marBottom w:val="0"/>
          <w:divBdr>
            <w:top w:val="none" w:sz="0" w:space="0" w:color="auto"/>
            <w:left w:val="none" w:sz="0" w:space="0" w:color="auto"/>
            <w:bottom w:val="none" w:sz="0" w:space="0" w:color="auto"/>
            <w:right w:val="none" w:sz="0" w:space="0" w:color="auto"/>
          </w:divBdr>
        </w:div>
        <w:div w:id="1076441140">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3028532">
      <w:bodyDiv w:val="1"/>
      <w:marLeft w:val="0"/>
      <w:marRight w:val="0"/>
      <w:marTop w:val="0"/>
      <w:marBottom w:val="0"/>
      <w:divBdr>
        <w:top w:val="none" w:sz="0" w:space="0" w:color="auto"/>
        <w:left w:val="none" w:sz="0" w:space="0" w:color="auto"/>
        <w:bottom w:val="none" w:sz="0" w:space="0" w:color="auto"/>
        <w:right w:val="none" w:sz="0" w:space="0" w:color="auto"/>
      </w:divBdr>
      <w:divsChild>
        <w:div w:id="41447056">
          <w:marLeft w:val="547"/>
          <w:marRight w:val="0"/>
          <w:marTop w:val="96"/>
          <w:marBottom w:val="0"/>
          <w:divBdr>
            <w:top w:val="none" w:sz="0" w:space="0" w:color="auto"/>
            <w:left w:val="none" w:sz="0" w:space="0" w:color="auto"/>
            <w:bottom w:val="none" w:sz="0" w:space="0" w:color="auto"/>
            <w:right w:val="none" w:sz="0" w:space="0" w:color="auto"/>
          </w:divBdr>
        </w:div>
        <w:div w:id="1896743320">
          <w:marLeft w:val="547"/>
          <w:marRight w:val="0"/>
          <w:marTop w:val="96"/>
          <w:marBottom w:val="0"/>
          <w:divBdr>
            <w:top w:val="none" w:sz="0" w:space="0" w:color="auto"/>
            <w:left w:val="none" w:sz="0" w:space="0" w:color="auto"/>
            <w:bottom w:val="none" w:sz="0" w:space="0" w:color="auto"/>
            <w:right w:val="none" w:sz="0" w:space="0" w:color="auto"/>
          </w:divBdr>
        </w:div>
        <w:div w:id="1069814100">
          <w:marLeft w:val="547"/>
          <w:marRight w:val="0"/>
          <w:marTop w:val="9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38624322">
      <w:bodyDiv w:val="1"/>
      <w:marLeft w:val="0"/>
      <w:marRight w:val="0"/>
      <w:marTop w:val="0"/>
      <w:marBottom w:val="0"/>
      <w:divBdr>
        <w:top w:val="none" w:sz="0" w:space="0" w:color="auto"/>
        <w:left w:val="none" w:sz="0" w:space="0" w:color="auto"/>
        <w:bottom w:val="none" w:sz="0" w:space="0" w:color="auto"/>
        <w:right w:val="none" w:sz="0" w:space="0" w:color="auto"/>
      </w:divBdr>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8976465">
      <w:bodyDiv w:val="1"/>
      <w:marLeft w:val="0"/>
      <w:marRight w:val="0"/>
      <w:marTop w:val="0"/>
      <w:marBottom w:val="0"/>
      <w:divBdr>
        <w:top w:val="none" w:sz="0" w:space="0" w:color="auto"/>
        <w:left w:val="none" w:sz="0" w:space="0" w:color="auto"/>
        <w:bottom w:val="none" w:sz="0" w:space="0" w:color="auto"/>
        <w:right w:val="none" w:sz="0" w:space="0" w:color="auto"/>
      </w:divBdr>
      <w:divsChild>
        <w:div w:id="485125938">
          <w:marLeft w:val="547"/>
          <w:marRight w:val="0"/>
          <w:marTop w:val="120"/>
          <w:marBottom w:val="0"/>
          <w:divBdr>
            <w:top w:val="none" w:sz="0" w:space="0" w:color="auto"/>
            <w:left w:val="none" w:sz="0" w:space="0" w:color="auto"/>
            <w:bottom w:val="none" w:sz="0" w:space="0" w:color="auto"/>
            <w:right w:val="none" w:sz="0" w:space="0" w:color="auto"/>
          </w:divBdr>
        </w:div>
        <w:div w:id="1359239407">
          <w:marLeft w:val="1166"/>
          <w:marRight w:val="0"/>
          <w:marTop w:val="106"/>
          <w:marBottom w:val="0"/>
          <w:divBdr>
            <w:top w:val="none" w:sz="0" w:space="0" w:color="auto"/>
            <w:left w:val="none" w:sz="0" w:space="0" w:color="auto"/>
            <w:bottom w:val="none" w:sz="0" w:space="0" w:color="auto"/>
            <w:right w:val="none" w:sz="0" w:space="0" w:color="auto"/>
          </w:divBdr>
        </w:div>
        <w:div w:id="206650804">
          <w:marLeft w:val="1166"/>
          <w:marRight w:val="0"/>
          <w:marTop w:val="106"/>
          <w:marBottom w:val="0"/>
          <w:divBdr>
            <w:top w:val="none" w:sz="0" w:space="0" w:color="auto"/>
            <w:left w:val="none" w:sz="0" w:space="0" w:color="auto"/>
            <w:bottom w:val="none" w:sz="0" w:space="0" w:color="auto"/>
            <w:right w:val="none" w:sz="0" w:space="0" w:color="auto"/>
          </w:divBdr>
        </w:div>
        <w:div w:id="1331255156">
          <w:marLeft w:val="1166"/>
          <w:marRight w:val="0"/>
          <w:marTop w:val="106"/>
          <w:marBottom w:val="0"/>
          <w:divBdr>
            <w:top w:val="none" w:sz="0" w:space="0" w:color="auto"/>
            <w:left w:val="none" w:sz="0" w:space="0" w:color="auto"/>
            <w:bottom w:val="none" w:sz="0" w:space="0" w:color="auto"/>
            <w:right w:val="none" w:sz="0" w:space="0" w:color="auto"/>
          </w:divBdr>
        </w:div>
        <w:div w:id="1184250698">
          <w:marLeft w:val="1166"/>
          <w:marRight w:val="0"/>
          <w:marTop w:val="106"/>
          <w:marBottom w:val="0"/>
          <w:divBdr>
            <w:top w:val="none" w:sz="0" w:space="0" w:color="auto"/>
            <w:left w:val="none" w:sz="0" w:space="0" w:color="auto"/>
            <w:bottom w:val="none" w:sz="0" w:space="0" w:color="auto"/>
            <w:right w:val="none" w:sz="0" w:space="0" w:color="auto"/>
          </w:divBdr>
        </w:div>
        <w:div w:id="518542128">
          <w:marLeft w:val="1166"/>
          <w:marRight w:val="0"/>
          <w:marTop w:val="106"/>
          <w:marBottom w:val="0"/>
          <w:divBdr>
            <w:top w:val="none" w:sz="0" w:space="0" w:color="auto"/>
            <w:left w:val="none" w:sz="0" w:space="0" w:color="auto"/>
            <w:bottom w:val="none" w:sz="0" w:space="0" w:color="auto"/>
            <w:right w:val="none" w:sz="0" w:space="0" w:color="auto"/>
          </w:divBdr>
        </w:div>
        <w:div w:id="2133204714">
          <w:marLeft w:val="1166"/>
          <w:marRight w:val="0"/>
          <w:marTop w:val="106"/>
          <w:marBottom w:val="0"/>
          <w:divBdr>
            <w:top w:val="none" w:sz="0" w:space="0" w:color="auto"/>
            <w:left w:val="none" w:sz="0" w:space="0" w:color="auto"/>
            <w:bottom w:val="none" w:sz="0" w:space="0" w:color="auto"/>
            <w:right w:val="none" w:sz="0" w:space="0" w:color="auto"/>
          </w:divBdr>
        </w:div>
        <w:div w:id="1683169430">
          <w:marLeft w:val="1166"/>
          <w:marRight w:val="0"/>
          <w:marTop w:val="106"/>
          <w:marBottom w:val="0"/>
          <w:divBdr>
            <w:top w:val="none" w:sz="0" w:space="0" w:color="auto"/>
            <w:left w:val="none" w:sz="0" w:space="0" w:color="auto"/>
            <w:bottom w:val="none" w:sz="0" w:space="0" w:color="auto"/>
            <w:right w:val="none" w:sz="0" w:space="0" w:color="auto"/>
          </w:divBdr>
        </w:div>
        <w:div w:id="140468225">
          <w:marLeft w:val="1166"/>
          <w:marRight w:val="0"/>
          <w:marTop w:val="106"/>
          <w:marBottom w:val="0"/>
          <w:divBdr>
            <w:top w:val="none" w:sz="0" w:space="0" w:color="auto"/>
            <w:left w:val="none" w:sz="0" w:space="0" w:color="auto"/>
            <w:bottom w:val="none" w:sz="0" w:space="0" w:color="auto"/>
            <w:right w:val="none" w:sz="0" w:space="0" w:color="auto"/>
          </w:divBdr>
        </w:div>
        <w:div w:id="1308051136">
          <w:marLeft w:val="1166"/>
          <w:marRight w:val="0"/>
          <w:marTop w:val="106"/>
          <w:marBottom w:val="0"/>
          <w:divBdr>
            <w:top w:val="none" w:sz="0" w:space="0" w:color="auto"/>
            <w:left w:val="none" w:sz="0" w:space="0" w:color="auto"/>
            <w:bottom w:val="none" w:sz="0" w:space="0" w:color="auto"/>
            <w:right w:val="none" w:sz="0" w:space="0" w:color="auto"/>
          </w:divBdr>
        </w:div>
        <w:div w:id="687759426">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0713800">
      <w:bodyDiv w:val="1"/>
      <w:marLeft w:val="0"/>
      <w:marRight w:val="0"/>
      <w:marTop w:val="0"/>
      <w:marBottom w:val="0"/>
      <w:divBdr>
        <w:top w:val="none" w:sz="0" w:space="0" w:color="auto"/>
        <w:left w:val="none" w:sz="0" w:space="0" w:color="auto"/>
        <w:bottom w:val="none" w:sz="0" w:space="0" w:color="auto"/>
        <w:right w:val="none" w:sz="0" w:space="0" w:color="auto"/>
      </w:divBdr>
      <w:divsChild>
        <w:div w:id="780033335">
          <w:marLeft w:val="547"/>
          <w:marRight w:val="0"/>
          <w:marTop w:val="86"/>
          <w:marBottom w:val="0"/>
          <w:divBdr>
            <w:top w:val="none" w:sz="0" w:space="0" w:color="auto"/>
            <w:left w:val="none" w:sz="0" w:space="0" w:color="auto"/>
            <w:bottom w:val="none" w:sz="0" w:space="0" w:color="auto"/>
            <w:right w:val="none" w:sz="0" w:space="0" w:color="auto"/>
          </w:divBdr>
        </w:div>
        <w:div w:id="2092190684">
          <w:marLeft w:val="1166"/>
          <w:marRight w:val="0"/>
          <w:marTop w:val="72"/>
          <w:marBottom w:val="0"/>
          <w:divBdr>
            <w:top w:val="none" w:sz="0" w:space="0" w:color="auto"/>
            <w:left w:val="none" w:sz="0" w:space="0" w:color="auto"/>
            <w:bottom w:val="none" w:sz="0" w:space="0" w:color="auto"/>
            <w:right w:val="none" w:sz="0" w:space="0" w:color="auto"/>
          </w:divBdr>
        </w:div>
        <w:div w:id="504709676">
          <w:marLeft w:val="1166"/>
          <w:marRight w:val="0"/>
          <w:marTop w:val="72"/>
          <w:marBottom w:val="0"/>
          <w:divBdr>
            <w:top w:val="none" w:sz="0" w:space="0" w:color="auto"/>
            <w:left w:val="none" w:sz="0" w:space="0" w:color="auto"/>
            <w:bottom w:val="none" w:sz="0" w:space="0" w:color="auto"/>
            <w:right w:val="none" w:sz="0" w:space="0" w:color="auto"/>
          </w:divBdr>
        </w:div>
        <w:div w:id="910385903">
          <w:marLeft w:val="1166"/>
          <w:marRight w:val="0"/>
          <w:marTop w:val="72"/>
          <w:marBottom w:val="0"/>
          <w:divBdr>
            <w:top w:val="none" w:sz="0" w:space="0" w:color="auto"/>
            <w:left w:val="none" w:sz="0" w:space="0" w:color="auto"/>
            <w:bottom w:val="none" w:sz="0" w:space="0" w:color="auto"/>
            <w:right w:val="none" w:sz="0" w:space="0" w:color="auto"/>
          </w:divBdr>
        </w:div>
        <w:div w:id="71514236">
          <w:marLeft w:val="1166"/>
          <w:marRight w:val="0"/>
          <w:marTop w:val="72"/>
          <w:marBottom w:val="0"/>
          <w:divBdr>
            <w:top w:val="none" w:sz="0" w:space="0" w:color="auto"/>
            <w:left w:val="none" w:sz="0" w:space="0" w:color="auto"/>
            <w:bottom w:val="none" w:sz="0" w:space="0" w:color="auto"/>
            <w:right w:val="none" w:sz="0" w:space="0" w:color="auto"/>
          </w:divBdr>
        </w:div>
        <w:div w:id="1721663094">
          <w:marLeft w:val="1166"/>
          <w:marRight w:val="0"/>
          <w:marTop w:val="72"/>
          <w:marBottom w:val="0"/>
          <w:divBdr>
            <w:top w:val="none" w:sz="0" w:space="0" w:color="auto"/>
            <w:left w:val="none" w:sz="0" w:space="0" w:color="auto"/>
            <w:bottom w:val="none" w:sz="0" w:space="0" w:color="auto"/>
            <w:right w:val="none" w:sz="0" w:space="0" w:color="auto"/>
          </w:divBdr>
        </w:div>
        <w:div w:id="1628779211">
          <w:marLeft w:val="1166"/>
          <w:marRight w:val="0"/>
          <w:marTop w:val="72"/>
          <w:marBottom w:val="0"/>
          <w:divBdr>
            <w:top w:val="none" w:sz="0" w:space="0" w:color="auto"/>
            <w:left w:val="none" w:sz="0" w:space="0" w:color="auto"/>
            <w:bottom w:val="none" w:sz="0" w:space="0" w:color="auto"/>
            <w:right w:val="none" w:sz="0" w:space="0" w:color="auto"/>
          </w:divBdr>
        </w:div>
        <w:div w:id="388458976">
          <w:marLeft w:val="1166"/>
          <w:marRight w:val="0"/>
          <w:marTop w:val="72"/>
          <w:marBottom w:val="0"/>
          <w:divBdr>
            <w:top w:val="none" w:sz="0" w:space="0" w:color="auto"/>
            <w:left w:val="none" w:sz="0" w:space="0" w:color="auto"/>
            <w:bottom w:val="none" w:sz="0" w:space="0" w:color="auto"/>
            <w:right w:val="none" w:sz="0" w:space="0" w:color="auto"/>
          </w:divBdr>
        </w:div>
        <w:div w:id="1020472187">
          <w:marLeft w:val="1166"/>
          <w:marRight w:val="0"/>
          <w:marTop w:val="72"/>
          <w:marBottom w:val="0"/>
          <w:divBdr>
            <w:top w:val="none" w:sz="0" w:space="0" w:color="auto"/>
            <w:left w:val="none" w:sz="0" w:space="0" w:color="auto"/>
            <w:bottom w:val="none" w:sz="0" w:space="0" w:color="auto"/>
            <w:right w:val="none" w:sz="0" w:space="0" w:color="auto"/>
          </w:divBdr>
        </w:div>
        <w:div w:id="1262178052">
          <w:marLeft w:val="547"/>
          <w:marRight w:val="0"/>
          <w:marTop w:val="86"/>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90&amp;ba=SF2368" TargetMode="External"/><Relationship Id="rId13" Type="http://schemas.openxmlformats.org/officeDocument/2006/relationships/footer" Target="footer2.xml"/><Relationship Id="rId18" Type="http://schemas.openxmlformats.org/officeDocument/2006/relationships/hyperlink" Target="file:///C:\Users\Margaret\Downloads\www.linkedin.com\in\thomas-p-o-brien-03320616\" TargetMode="External"/><Relationship Id="rId26" Type="http://schemas.openxmlformats.org/officeDocument/2006/relationships/hyperlink" Target="https://thepublicprogress.com/"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www.rsaia.org/corporate-sponsors.html" TargetMode="External"/><Relationship Id="rId20" Type="http://schemas.openxmlformats.org/officeDocument/2006/relationships/hyperlink" Target="http://www.classroomclinic.com"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misiciowa.or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dave.daughton@rsaia.org" TargetMode="External"/><Relationship Id="rId23" Type="http://schemas.openxmlformats.org/officeDocument/2006/relationships/image" Target="media/image6.png"/><Relationship Id="rId28" Type="http://schemas.openxmlformats.org/officeDocument/2006/relationships/hyperlink" Target="http://www.solutiontree.com/st-states/iowa" TargetMode="External"/><Relationship Id="rId10" Type="http://schemas.openxmlformats.org/officeDocument/2006/relationships/hyperlink" Target="https://www.legis.iowa.gov/legislation/BillBook?ga=90&amp;ba=SF%202435"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legislation/BillBook?ga=90&amp;ba=sf2443" TargetMode="External"/><Relationship Id="rId14" Type="http://schemas.openxmlformats.org/officeDocument/2006/relationships/hyperlink" Target="mailto:margaret@iowaschoolfinance.com" TargetMode="External"/><Relationship Id="rId22" Type="http://schemas.openxmlformats.org/officeDocument/2006/relationships/hyperlink" Target="http://www.teamdenovo.com" TargetMode="External"/><Relationship Id="rId27" Type="http://schemas.openxmlformats.org/officeDocument/2006/relationships/image" Target="media/image8.png"/><Relationship Id="rId30" Type="http://schemas.openxmlformats.org/officeDocument/2006/relationships/hyperlink" Target="file:///C:\Users\Margaret\Downloads\www.wgu.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6E0C7-44A8-4981-ACC8-A242FD284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5</cp:revision>
  <cp:lastPrinted>2024-03-15T18:30:00Z</cp:lastPrinted>
  <dcterms:created xsi:type="dcterms:W3CDTF">2024-04-21T21:05:00Z</dcterms:created>
  <dcterms:modified xsi:type="dcterms:W3CDTF">2024-04-21T21:18:00Z</dcterms:modified>
</cp:coreProperties>
</file>